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F815E4">
        <w:t>I Can Only Imagine</w:t>
      </w:r>
    </w:p>
    <w:p w:rsidR="00821CF6" w:rsidRDefault="00821CF6" w:rsidP="00D929DD">
      <w:r>
        <w:t xml:space="preserve">Message: </w:t>
      </w:r>
      <w:r w:rsidR="00F815E4">
        <w:t xml:space="preserve">Imagine </w:t>
      </w:r>
      <w:r w:rsidR="002E1A98">
        <w:t>a Loving Father</w:t>
      </w:r>
    </w:p>
    <w:p w:rsidR="00066BD0" w:rsidRDefault="009F1F9B" w:rsidP="00821CF6">
      <w:r>
        <w:t>Text:</w:t>
      </w:r>
      <w:r w:rsidR="00841371">
        <w:tab/>
      </w:r>
      <w:r w:rsidR="00445ED6">
        <w:t xml:space="preserve"> </w:t>
      </w:r>
      <w:r w:rsidR="00F815E4">
        <w:t>Matthew 3:11-17</w:t>
      </w:r>
    </w:p>
    <w:p w:rsidR="005F105D" w:rsidRDefault="00821CF6" w:rsidP="00821CF6">
      <w:r>
        <w:t>Theme:</w:t>
      </w:r>
      <w:r w:rsidR="00D16C38">
        <w:t xml:space="preserve"> </w:t>
      </w:r>
    </w:p>
    <w:p w:rsidR="00E242B4" w:rsidRDefault="00821CF6" w:rsidP="00821CF6">
      <w:r>
        <w:t>Date:</w:t>
      </w:r>
      <w:r w:rsidR="005C11E0">
        <w:t xml:space="preserve"> </w:t>
      </w:r>
      <w:r w:rsidR="00F815E4">
        <w:t>April 29, 2018</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6C0D06" w:rsidRPr="006C0D06" w:rsidRDefault="006C0D06" w:rsidP="002E1A98">
      <w:pPr>
        <w:rPr>
          <w:b/>
          <w:sz w:val="32"/>
        </w:rPr>
      </w:pPr>
      <w:r w:rsidRPr="006C0D06">
        <w:rPr>
          <w:b/>
          <w:sz w:val="32"/>
        </w:rPr>
        <w:t>If you would please turn in your Bible to Matthew chapter 3.</w:t>
      </w:r>
      <w:r w:rsidR="00C260BB">
        <w:rPr>
          <w:b/>
          <w:sz w:val="32"/>
        </w:rPr>
        <w:t xml:space="preserve"> </w:t>
      </w:r>
      <w:r w:rsidR="00C260BB" w:rsidRPr="00C260BB">
        <w:rPr>
          <w:sz w:val="32"/>
        </w:rPr>
        <w:t>(p. 808</w:t>
      </w:r>
      <w:r w:rsidR="00C260BB">
        <w:rPr>
          <w:sz w:val="32"/>
        </w:rPr>
        <w:t xml:space="preserve"> in the pew Bible.</w:t>
      </w:r>
      <w:r w:rsidR="00C260BB" w:rsidRPr="00C260BB">
        <w:rPr>
          <w:sz w:val="32"/>
        </w:rPr>
        <w:t>)</w:t>
      </w:r>
    </w:p>
    <w:p w:rsidR="006C0D06" w:rsidRDefault="006C0D06" w:rsidP="002E1A98">
      <w:pPr>
        <w:rPr>
          <w:sz w:val="32"/>
        </w:rPr>
      </w:pPr>
    </w:p>
    <w:p w:rsidR="00C260BB" w:rsidRDefault="00C260BB" w:rsidP="002E1A98">
      <w:pPr>
        <w:rPr>
          <w:sz w:val="32"/>
        </w:rPr>
      </w:pPr>
      <w:r>
        <w:rPr>
          <w:sz w:val="32"/>
        </w:rPr>
        <w:t>How many of you have seen the movie “I Can Only Imagine”?</w:t>
      </w:r>
      <w:r w:rsidR="00FF4069">
        <w:rPr>
          <w:sz w:val="32"/>
        </w:rPr>
        <w:t xml:space="preserve"> (It is still playing in Ontario.)</w:t>
      </w:r>
    </w:p>
    <w:p w:rsidR="00C260BB" w:rsidRDefault="00C260BB" w:rsidP="002E1A98">
      <w:pPr>
        <w:rPr>
          <w:sz w:val="32"/>
        </w:rPr>
      </w:pPr>
    </w:p>
    <w:p w:rsidR="00C260BB" w:rsidRDefault="00C260BB" w:rsidP="002E1A98">
      <w:pPr>
        <w:rPr>
          <w:sz w:val="32"/>
        </w:rPr>
      </w:pPr>
      <w:r>
        <w:rPr>
          <w:sz w:val="32"/>
        </w:rPr>
        <w:t xml:space="preserve">The group Mercy Me released the song “I Can Only Imagine” back in 1999. It was written by the group’s lead vocalist Bart Millard. </w:t>
      </w:r>
    </w:p>
    <w:p w:rsidR="00C260BB" w:rsidRDefault="00C260BB" w:rsidP="002E1A98">
      <w:pPr>
        <w:rPr>
          <w:sz w:val="32"/>
        </w:rPr>
      </w:pPr>
    </w:p>
    <w:p w:rsidR="00BA4B99" w:rsidRDefault="00BA4B99" w:rsidP="002E1A98">
      <w:pPr>
        <w:rPr>
          <w:sz w:val="32"/>
        </w:rPr>
      </w:pPr>
      <w:r>
        <w:rPr>
          <w:sz w:val="32"/>
        </w:rPr>
        <w:t>(Give background for movie/series. Today</w:t>
      </w:r>
      <w:r w:rsidR="006A1DB9">
        <w:rPr>
          <w:sz w:val="32"/>
        </w:rPr>
        <w:t>’</w:t>
      </w:r>
      <w:r>
        <w:rPr>
          <w:sz w:val="32"/>
        </w:rPr>
        <w:t>s message Imagine a Loving Father—difficulty for some given the father they had or the father who was not there.</w:t>
      </w:r>
      <w:r w:rsidR="00FF4069">
        <w:rPr>
          <w:sz w:val="32"/>
        </w:rPr>
        <w:t xml:space="preserve"> Share about when my father died and I was on board ship</w:t>
      </w:r>
      <w:r>
        <w:rPr>
          <w:sz w:val="32"/>
        </w:rPr>
        <w:t>)</w:t>
      </w:r>
    </w:p>
    <w:p w:rsidR="00BA4B99" w:rsidRDefault="00BA4B99" w:rsidP="002E1A98">
      <w:pPr>
        <w:rPr>
          <w:sz w:val="32"/>
        </w:rPr>
      </w:pPr>
    </w:p>
    <w:p w:rsidR="00BA4B99" w:rsidRDefault="00BA4B99" w:rsidP="002E1A98">
      <w:pPr>
        <w:rPr>
          <w:sz w:val="32"/>
        </w:rPr>
      </w:pPr>
      <w:r>
        <w:rPr>
          <w:sz w:val="32"/>
        </w:rPr>
        <w:t xml:space="preserve">We actually live in a culture were children have never learned to use their imaginations. </w:t>
      </w:r>
    </w:p>
    <w:p w:rsidR="00BA4B99" w:rsidRDefault="00BA4B99" w:rsidP="002E1A98">
      <w:pPr>
        <w:rPr>
          <w:sz w:val="32"/>
        </w:rPr>
      </w:pPr>
    </w:p>
    <w:p w:rsidR="00BA4B99" w:rsidRDefault="00BA4B99" w:rsidP="002E1A98">
      <w:pPr>
        <w:rPr>
          <w:sz w:val="32"/>
        </w:rPr>
      </w:pPr>
      <w:r>
        <w:rPr>
          <w:sz w:val="32"/>
        </w:rPr>
        <w:t xml:space="preserve">When I was a kid, a stick for a riffle, and a hand full of pinecones for grenades, </w:t>
      </w:r>
      <w:r w:rsidR="006A1DB9">
        <w:rPr>
          <w:sz w:val="32"/>
        </w:rPr>
        <w:t xml:space="preserve">and </w:t>
      </w:r>
      <w:r>
        <w:rPr>
          <w:sz w:val="32"/>
        </w:rPr>
        <w:t>my buddies and I could play Combat or Rate Patrol for hours.</w:t>
      </w:r>
    </w:p>
    <w:p w:rsidR="00BA4B99" w:rsidRDefault="00BA4B99" w:rsidP="002E1A98">
      <w:pPr>
        <w:rPr>
          <w:sz w:val="32"/>
        </w:rPr>
      </w:pPr>
    </w:p>
    <w:p w:rsidR="00BA4B99" w:rsidRDefault="00BA4B99" w:rsidP="002E1A98">
      <w:pPr>
        <w:rPr>
          <w:sz w:val="32"/>
        </w:rPr>
      </w:pPr>
      <w:r>
        <w:rPr>
          <w:sz w:val="32"/>
        </w:rPr>
        <w:t>But today, because kids are so over stimulated with a constant barrage of images and information their brains barely have time to process what they are seeing let alone give</w:t>
      </w:r>
      <w:r w:rsidR="006A1DB9">
        <w:rPr>
          <w:sz w:val="32"/>
        </w:rPr>
        <w:t>n</w:t>
      </w:r>
      <w:r>
        <w:rPr>
          <w:sz w:val="32"/>
        </w:rPr>
        <w:t xml:space="preserve"> time for their imaginations to run wild.</w:t>
      </w:r>
    </w:p>
    <w:p w:rsidR="00BA4B99" w:rsidRDefault="00BA4B99" w:rsidP="002E1A98">
      <w:pPr>
        <w:rPr>
          <w:sz w:val="32"/>
        </w:rPr>
      </w:pPr>
    </w:p>
    <w:p w:rsidR="006C0D06" w:rsidRDefault="002E1A98" w:rsidP="002E1A98">
      <w:pPr>
        <w:rPr>
          <w:sz w:val="32"/>
        </w:rPr>
      </w:pPr>
      <w:r>
        <w:rPr>
          <w:sz w:val="32"/>
        </w:rPr>
        <w:t>T</w:t>
      </w:r>
      <w:r w:rsidRPr="002E1A98">
        <w:rPr>
          <w:sz w:val="32"/>
        </w:rPr>
        <w:t>here is a small art organization that goes into public schools</w:t>
      </w:r>
      <w:r>
        <w:rPr>
          <w:sz w:val="32"/>
        </w:rPr>
        <w:t xml:space="preserve"> in rough </w:t>
      </w:r>
      <w:r w:rsidRPr="002E1A98">
        <w:rPr>
          <w:sz w:val="32"/>
        </w:rPr>
        <w:t>areas of cities and teaches art therapy, s</w:t>
      </w:r>
      <w:r>
        <w:rPr>
          <w:sz w:val="32"/>
        </w:rPr>
        <w:t xml:space="preserve">o that kids who have never been </w:t>
      </w:r>
      <w:r w:rsidRPr="002E1A98">
        <w:rPr>
          <w:sz w:val="32"/>
        </w:rPr>
        <w:t>able to process their environment can d</w:t>
      </w:r>
      <w:r>
        <w:rPr>
          <w:sz w:val="32"/>
        </w:rPr>
        <w:t xml:space="preserve">o it through what they draw and </w:t>
      </w:r>
      <w:r w:rsidRPr="002E1A98">
        <w:rPr>
          <w:sz w:val="32"/>
        </w:rPr>
        <w:t xml:space="preserve">create. </w:t>
      </w:r>
    </w:p>
    <w:p w:rsidR="006C0D06" w:rsidRDefault="006C0D06" w:rsidP="002E1A98">
      <w:pPr>
        <w:rPr>
          <w:sz w:val="32"/>
        </w:rPr>
      </w:pPr>
    </w:p>
    <w:p w:rsidR="006C0D06" w:rsidRDefault="002E1A98" w:rsidP="002E1A98">
      <w:pPr>
        <w:rPr>
          <w:sz w:val="32"/>
        </w:rPr>
      </w:pPr>
      <w:r w:rsidRPr="002E1A98">
        <w:rPr>
          <w:sz w:val="32"/>
        </w:rPr>
        <w:lastRenderedPageBreak/>
        <w:t>Each day as they</w:t>
      </w:r>
      <w:r>
        <w:rPr>
          <w:sz w:val="32"/>
        </w:rPr>
        <w:t xml:space="preserve"> </w:t>
      </w:r>
      <w:r w:rsidRPr="002E1A98">
        <w:rPr>
          <w:sz w:val="32"/>
        </w:rPr>
        <w:t>enter the class, they begin by closing their eyes and entering into</w:t>
      </w:r>
      <w:r>
        <w:rPr>
          <w:sz w:val="32"/>
        </w:rPr>
        <w:t xml:space="preserve"> </w:t>
      </w:r>
      <w:r w:rsidRPr="002E1A98">
        <w:rPr>
          <w:sz w:val="32"/>
        </w:rPr>
        <w:t xml:space="preserve">“imagination station”. </w:t>
      </w:r>
    </w:p>
    <w:p w:rsidR="006C0D06" w:rsidRDefault="006C0D06" w:rsidP="002E1A98">
      <w:pPr>
        <w:rPr>
          <w:sz w:val="32"/>
        </w:rPr>
      </w:pPr>
    </w:p>
    <w:p w:rsidR="006C0D06" w:rsidRDefault="002E1A98" w:rsidP="002E1A98">
      <w:pPr>
        <w:rPr>
          <w:sz w:val="32"/>
        </w:rPr>
      </w:pPr>
      <w:r w:rsidRPr="002E1A98">
        <w:rPr>
          <w:sz w:val="32"/>
        </w:rPr>
        <w:t>There, they h</w:t>
      </w:r>
      <w:r>
        <w:rPr>
          <w:sz w:val="32"/>
        </w:rPr>
        <w:t>ave no limits to what they can</w:t>
      </w:r>
      <w:r w:rsidRPr="002E1A98">
        <w:rPr>
          <w:sz w:val="32"/>
        </w:rPr>
        <w:t xml:space="preserve"> do, nothing holding them back from their potential, and</w:t>
      </w:r>
      <w:r>
        <w:rPr>
          <w:sz w:val="32"/>
        </w:rPr>
        <w:t xml:space="preserve"> </w:t>
      </w:r>
      <w:r w:rsidRPr="002E1A98">
        <w:rPr>
          <w:sz w:val="32"/>
        </w:rPr>
        <w:t>the same</w:t>
      </w:r>
      <w:r>
        <w:rPr>
          <w:sz w:val="32"/>
        </w:rPr>
        <w:t xml:space="preserve"> </w:t>
      </w:r>
      <w:r w:rsidRPr="002E1A98">
        <w:rPr>
          <w:sz w:val="32"/>
        </w:rPr>
        <w:t xml:space="preserve">opportunities as every other person in the school. </w:t>
      </w:r>
    </w:p>
    <w:p w:rsidR="006C0D06" w:rsidRDefault="006C0D06" w:rsidP="002E1A98">
      <w:pPr>
        <w:rPr>
          <w:sz w:val="32"/>
        </w:rPr>
      </w:pPr>
    </w:p>
    <w:p w:rsidR="002E1A98" w:rsidRDefault="002E1A98" w:rsidP="002E1A98">
      <w:pPr>
        <w:rPr>
          <w:sz w:val="32"/>
        </w:rPr>
      </w:pPr>
      <w:r w:rsidRPr="002E1A98">
        <w:rPr>
          <w:sz w:val="32"/>
        </w:rPr>
        <w:t>It is their one</w:t>
      </w:r>
      <w:r>
        <w:rPr>
          <w:sz w:val="32"/>
        </w:rPr>
        <w:t xml:space="preserve"> </w:t>
      </w:r>
      <w:r w:rsidRPr="002E1A98">
        <w:rPr>
          <w:sz w:val="32"/>
        </w:rPr>
        <w:t>time to imagine more and it is trans</w:t>
      </w:r>
      <w:r>
        <w:rPr>
          <w:sz w:val="32"/>
        </w:rPr>
        <w:t xml:space="preserve">forming the way they see the </w:t>
      </w:r>
      <w:r w:rsidRPr="002E1A98">
        <w:rPr>
          <w:sz w:val="32"/>
        </w:rPr>
        <w:t>world.</w:t>
      </w:r>
      <w:r w:rsidR="006C0D06">
        <w:rPr>
          <w:sz w:val="32"/>
        </w:rPr>
        <w:t xml:space="preserve"> </w:t>
      </w:r>
    </w:p>
    <w:p w:rsidR="002E1A98" w:rsidRDefault="002E1A98" w:rsidP="002E1A98">
      <w:pPr>
        <w:rPr>
          <w:sz w:val="32"/>
        </w:rPr>
      </w:pPr>
    </w:p>
    <w:p w:rsidR="006C0D06" w:rsidRDefault="002E1A98" w:rsidP="002E1A98">
      <w:pPr>
        <w:rPr>
          <w:sz w:val="32"/>
        </w:rPr>
      </w:pPr>
      <w:r w:rsidRPr="002E1A98">
        <w:rPr>
          <w:sz w:val="32"/>
        </w:rPr>
        <w:t>Imagination is powerful because it invites us into a new story.</w:t>
      </w:r>
      <w:r>
        <w:rPr>
          <w:sz w:val="32"/>
        </w:rPr>
        <w:t xml:space="preserve"> </w:t>
      </w:r>
    </w:p>
    <w:p w:rsidR="006C0D06" w:rsidRDefault="006C0D06" w:rsidP="002E1A98">
      <w:pPr>
        <w:rPr>
          <w:sz w:val="32"/>
        </w:rPr>
      </w:pPr>
    </w:p>
    <w:p w:rsidR="006C0D06" w:rsidRDefault="002E1A98" w:rsidP="002E1A98">
      <w:pPr>
        <w:rPr>
          <w:sz w:val="32"/>
        </w:rPr>
      </w:pPr>
      <w:r w:rsidRPr="002E1A98">
        <w:rPr>
          <w:sz w:val="32"/>
        </w:rPr>
        <w:t>Imagination welcomes the impossible, and we serve the God who</w:t>
      </w:r>
      <w:r>
        <w:rPr>
          <w:sz w:val="32"/>
        </w:rPr>
        <w:t xml:space="preserve"> wants </w:t>
      </w:r>
      <w:r w:rsidRPr="002E1A98">
        <w:rPr>
          <w:sz w:val="32"/>
        </w:rPr>
        <w:t>to do even more with us than we could</w:t>
      </w:r>
      <w:r>
        <w:rPr>
          <w:sz w:val="32"/>
        </w:rPr>
        <w:t xml:space="preserve"> ever ask or imagine. </w:t>
      </w:r>
    </w:p>
    <w:p w:rsidR="006C0D06" w:rsidRDefault="006C0D06" w:rsidP="002E1A98">
      <w:pPr>
        <w:rPr>
          <w:sz w:val="32"/>
        </w:rPr>
      </w:pPr>
    </w:p>
    <w:p w:rsidR="006C0D06" w:rsidRDefault="002E1A98" w:rsidP="002E1A98">
      <w:pPr>
        <w:rPr>
          <w:sz w:val="32"/>
        </w:rPr>
      </w:pPr>
      <w:r>
        <w:rPr>
          <w:sz w:val="32"/>
        </w:rPr>
        <w:t xml:space="preserve">Over the </w:t>
      </w:r>
      <w:r w:rsidRPr="002E1A98">
        <w:rPr>
          <w:sz w:val="32"/>
        </w:rPr>
        <w:t>next four weeks we are going to see how Jesus, in his</w:t>
      </w:r>
      <w:r>
        <w:rPr>
          <w:sz w:val="32"/>
        </w:rPr>
        <w:t xml:space="preserve"> humanity, </w:t>
      </w:r>
      <w:r w:rsidRPr="002E1A98">
        <w:rPr>
          <w:sz w:val="32"/>
        </w:rPr>
        <w:t>imagined more for the world around him and how that</w:t>
      </w:r>
      <w:r>
        <w:rPr>
          <w:sz w:val="32"/>
        </w:rPr>
        <w:t xml:space="preserve"> shaped a new </w:t>
      </w:r>
      <w:r w:rsidRPr="002E1A98">
        <w:rPr>
          <w:sz w:val="32"/>
        </w:rPr>
        <w:t>legacy, a new story, and a new understanding of God</w:t>
      </w:r>
      <w:r>
        <w:rPr>
          <w:sz w:val="32"/>
        </w:rPr>
        <w:t xml:space="preserve"> with every person </w:t>
      </w:r>
      <w:r w:rsidRPr="002E1A98">
        <w:rPr>
          <w:sz w:val="32"/>
        </w:rPr>
        <w:t xml:space="preserve">he met. </w:t>
      </w:r>
    </w:p>
    <w:p w:rsidR="006C0D06" w:rsidRDefault="006C0D06" w:rsidP="002E1A98">
      <w:pPr>
        <w:rPr>
          <w:sz w:val="32"/>
        </w:rPr>
      </w:pPr>
    </w:p>
    <w:p w:rsidR="002E1A98" w:rsidRDefault="002E1A98" w:rsidP="002E1A98">
      <w:pPr>
        <w:rPr>
          <w:sz w:val="32"/>
        </w:rPr>
      </w:pPr>
      <w:r w:rsidRPr="002E1A98">
        <w:rPr>
          <w:sz w:val="32"/>
        </w:rPr>
        <w:t>But before we can begin loo</w:t>
      </w:r>
      <w:r>
        <w:rPr>
          <w:sz w:val="32"/>
        </w:rPr>
        <w:t xml:space="preserve">king at what Jesus imagined for </w:t>
      </w:r>
      <w:r w:rsidRPr="002E1A98">
        <w:rPr>
          <w:sz w:val="32"/>
        </w:rPr>
        <w:t>others - ourselves included - we have t</w:t>
      </w:r>
      <w:r>
        <w:rPr>
          <w:sz w:val="32"/>
        </w:rPr>
        <w:t xml:space="preserve">o look at what God imagined for </w:t>
      </w:r>
      <w:r w:rsidRPr="002E1A98">
        <w:rPr>
          <w:sz w:val="32"/>
        </w:rPr>
        <w:t>Jesus, and that is where we find oursel</w:t>
      </w:r>
      <w:r>
        <w:rPr>
          <w:sz w:val="32"/>
        </w:rPr>
        <w:t xml:space="preserve">ves in Matthew chapter 3 at the </w:t>
      </w:r>
      <w:r w:rsidRPr="002E1A98">
        <w:rPr>
          <w:sz w:val="32"/>
        </w:rPr>
        <w:t>baptism of Jesus.</w:t>
      </w:r>
    </w:p>
    <w:p w:rsidR="006C0D06" w:rsidRPr="002E1A98" w:rsidRDefault="006C0D06" w:rsidP="002E1A98">
      <w:pPr>
        <w:rPr>
          <w:sz w:val="32"/>
        </w:rPr>
      </w:pPr>
    </w:p>
    <w:p w:rsidR="006C0D06" w:rsidRDefault="002E1A98" w:rsidP="002E1A98">
      <w:pPr>
        <w:rPr>
          <w:sz w:val="32"/>
        </w:rPr>
      </w:pPr>
      <w:r w:rsidRPr="002E1A98">
        <w:rPr>
          <w:sz w:val="32"/>
        </w:rPr>
        <w:t>There are a few things you need to know before w</w:t>
      </w:r>
      <w:r>
        <w:rPr>
          <w:sz w:val="32"/>
        </w:rPr>
        <w:t xml:space="preserve">e dive in. </w:t>
      </w:r>
    </w:p>
    <w:p w:rsidR="006C0D06" w:rsidRDefault="006C0D06" w:rsidP="002E1A98">
      <w:pPr>
        <w:rPr>
          <w:sz w:val="32"/>
        </w:rPr>
      </w:pPr>
    </w:p>
    <w:p w:rsidR="006C0D06" w:rsidRDefault="002E1A98" w:rsidP="002E1A98">
      <w:pPr>
        <w:rPr>
          <w:sz w:val="32"/>
        </w:rPr>
      </w:pPr>
      <w:r>
        <w:rPr>
          <w:sz w:val="32"/>
        </w:rPr>
        <w:t xml:space="preserve">Between the </w:t>
      </w:r>
      <w:r w:rsidRPr="002E1A98">
        <w:rPr>
          <w:sz w:val="32"/>
        </w:rPr>
        <w:t>end of Matthew chapter 2 and the beginning of chapter 3, a lot</w:t>
      </w:r>
      <w:r>
        <w:rPr>
          <w:sz w:val="32"/>
        </w:rPr>
        <w:t xml:space="preserve"> has </w:t>
      </w:r>
      <w:r w:rsidRPr="002E1A98">
        <w:rPr>
          <w:sz w:val="32"/>
        </w:rPr>
        <w:t xml:space="preserve">happened. </w:t>
      </w:r>
    </w:p>
    <w:p w:rsidR="006C0D06" w:rsidRDefault="006C0D06" w:rsidP="002E1A98">
      <w:pPr>
        <w:rPr>
          <w:sz w:val="32"/>
        </w:rPr>
      </w:pPr>
    </w:p>
    <w:p w:rsidR="006A1DB9" w:rsidRDefault="002E1A98" w:rsidP="002E1A98">
      <w:pPr>
        <w:rPr>
          <w:sz w:val="32"/>
        </w:rPr>
      </w:pPr>
      <w:r w:rsidRPr="002E1A98">
        <w:rPr>
          <w:sz w:val="32"/>
        </w:rPr>
        <w:t>The end of Matthew 2 tells us that Joseph and Mary</w:t>
      </w:r>
      <w:r>
        <w:rPr>
          <w:sz w:val="32"/>
        </w:rPr>
        <w:t xml:space="preserve"> moved to </w:t>
      </w:r>
      <w:r w:rsidRPr="002E1A98">
        <w:rPr>
          <w:sz w:val="32"/>
        </w:rPr>
        <w:t>a small village called Naz</w:t>
      </w:r>
      <w:r>
        <w:rPr>
          <w:sz w:val="32"/>
        </w:rPr>
        <w:t xml:space="preserve">areth. Jesus was raised there and with the </w:t>
      </w:r>
      <w:r w:rsidRPr="002E1A98">
        <w:rPr>
          <w:sz w:val="32"/>
        </w:rPr>
        <w:t>exception of a story about Jesus as a 12-y</w:t>
      </w:r>
      <w:r>
        <w:rPr>
          <w:sz w:val="32"/>
        </w:rPr>
        <w:t xml:space="preserve">ear-old in the temple in Luke’s </w:t>
      </w:r>
      <w:r w:rsidRPr="002E1A98">
        <w:rPr>
          <w:sz w:val="32"/>
        </w:rPr>
        <w:t>Gospel account</w:t>
      </w:r>
      <w:r w:rsidR="006A1DB9">
        <w:rPr>
          <w:sz w:val="32"/>
        </w:rPr>
        <w:t>.</w:t>
      </w:r>
    </w:p>
    <w:p w:rsidR="006A1DB9" w:rsidRDefault="006A1DB9" w:rsidP="002E1A98">
      <w:pPr>
        <w:rPr>
          <w:sz w:val="32"/>
        </w:rPr>
      </w:pPr>
    </w:p>
    <w:p w:rsidR="002E1A98" w:rsidRPr="002E1A98" w:rsidRDefault="006A1DB9" w:rsidP="002E1A98">
      <w:pPr>
        <w:rPr>
          <w:sz w:val="32"/>
        </w:rPr>
      </w:pPr>
      <w:r>
        <w:rPr>
          <w:sz w:val="32"/>
        </w:rPr>
        <w:lastRenderedPageBreak/>
        <w:t>W</w:t>
      </w:r>
      <w:r w:rsidR="002E1A98" w:rsidRPr="002E1A98">
        <w:rPr>
          <w:sz w:val="32"/>
        </w:rPr>
        <w:t>e don’t hear any more o</w:t>
      </w:r>
      <w:r w:rsidR="002E1A98">
        <w:rPr>
          <w:sz w:val="32"/>
        </w:rPr>
        <w:t xml:space="preserve">f Jesus’ growing up years until </w:t>
      </w:r>
      <w:r w:rsidR="002E1A98" w:rsidRPr="002E1A98">
        <w:rPr>
          <w:sz w:val="32"/>
        </w:rPr>
        <w:t>we get to Matthew 3.</w:t>
      </w:r>
    </w:p>
    <w:p w:rsidR="002E1A98" w:rsidRPr="002E1A98" w:rsidRDefault="002E1A98" w:rsidP="002E1A98">
      <w:pPr>
        <w:rPr>
          <w:sz w:val="32"/>
        </w:rPr>
      </w:pPr>
      <w:r w:rsidRPr="002E1A98">
        <w:rPr>
          <w:sz w:val="32"/>
        </w:rPr>
        <w:t xml:space="preserve"> </w:t>
      </w:r>
    </w:p>
    <w:p w:rsidR="006C0D06" w:rsidRDefault="002E1A98" w:rsidP="002E1A98">
      <w:pPr>
        <w:rPr>
          <w:sz w:val="32"/>
        </w:rPr>
      </w:pPr>
      <w:r w:rsidRPr="002E1A98">
        <w:rPr>
          <w:sz w:val="32"/>
        </w:rPr>
        <w:t>In Matthew 3, Jesus is now an adult and his cousin John the Baptist</w:t>
      </w:r>
      <w:r w:rsidR="00D121D3">
        <w:rPr>
          <w:sz w:val="32"/>
        </w:rPr>
        <w:t xml:space="preserve"> is </w:t>
      </w:r>
      <w:r w:rsidRPr="002E1A98">
        <w:rPr>
          <w:sz w:val="32"/>
        </w:rPr>
        <w:t>obediently preparing the way for th</w:t>
      </w:r>
      <w:r w:rsidR="00D121D3">
        <w:rPr>
          <w:sz w:val="32"/>
        </w:rPr>
        <w:t xml:space="preserve">e time when Jesus will begin His </w:t>
      </w:r>
      <w:r w:rsidRPr="002E1A98">
        <w:rPr>
          <w:sz w:val="32"/>
        </w:rPr>
        <w:t xml:space="preserve">public ministry to others. </w:t>
      </w:r>
    </w:p>
    <w:p w:rsidR="006C0D06" w:rsidRDefault="006C0D06" w:rsidP="002E1A98">
      <w:pPr>
        <w:rPr>
          <w:sz w:val="32"/>
        </w:rPr>
      </w:pPr>
    </w:p>
    <w:p w:rsidR="002E1A98" w:rsidRPr="002E1A98" w:rsidRDefault="002E1A98" w:rsidP="002E1A98">
      <w:pPr>
        <w:rPr>
          <w:sz w:val="32"/>
        </w:rPr>
      </w:pPr>
      <w:r w:rsidRPr="002E1A98">
        <w:rPr>
          <w:sz w:val="32"/>
        </w:rPr>
        <w:t>John played a key role in preparing</w:t>
      </w:r>
      <w:r w:rsidR="00D121D3">
        <w:rPr>
          <w:sz w:val="32"/>
        </w:rPr>
        <w:t xml:space="preserve"> </w:t>
      </w:r>
      <w:r w:rsidRPr="002E1A98">
        <w:rPr>
          <w:sz w:val="32"/>
        </w:rPr>
        <w:t>for Jesus’ ministry because John invited people to imagine one who</w:t>
      </w:r>
      <w:r w:rsidR="00D121D3">
        <w:rPr>
          <w:sz w:val="32"/>
        </w:rPr>
        <w:t xml:space="preserve"> would come to </w:t>
      </w:r>
      <w:r w:rsidRPr="002E1A98">
        <w:rPr>
          <w:sz w:val="32"/>
        </w:rPr>
        <w:t>bring even more than repentance for si</w:t>
      </w:r>
      <w:r w:rsidR="00D121D3">
        <w:rPr>
          <w:sz w:val="32"/>
        </w:rPr>
        <w:t xml:space="preserve">ns, but one </w:t>
      </w:r>
      <w:r w:rsidRPr="002E1A98">
        <w:rPr>
          <w:sz w:val="32"/>
        </w:rPr>
        <w:t xml:space="preserve">who would bring redemption </w:t>
      </w:r>
      <w:r w:rsidR="00FF4069">
        <w:rPr>
          <w:sz w:val="32"/>
        </w:rPr>
        <w:t xml:space="preserve">(define) </w:t>
      </w:r>
      <w:r w:rsidRPr="002E1A98">
        <w:rPr>
          <w:sz w:val="32"/>
        </w:rPr>
        <w:t>to all.</w:t>
      </w:r>
    </w:p>
    <w:p w:rsidR="002E1A98" w:rsidRPr="002E1A98" w:rsidRDefault="002E1A98" w:rsidP="002E1A98">
      <w:pPr>
        <w:rPr>
          <w:sz w:val="32"/>
        </w:rPr>
      </w:pPr>
    </w:p>
    <w:p w:rsidR="00A52997" w:rsidRDefault="002E1A98" w:rsidP="002E1A98">
      <w:pPr>
        <w:rPr>
          <w:b/>
          <w:sz w:val="32"/>
        </w:rPr>
      </w:pPr>
      <w:r w:rsidRPr="002E1A98">
        <w:rPr>
          <w:sz w:val="32"/>
        </w:rPr>
        <w:t>In</w:t>
      </w:r>
      <w:r w:rsidR="006C0D06">
        <w:rPr>
          <w:sz w:val="32"/>
        </w:rPr>
        <w:t xml:space="preserve"> Matthew 3, starting in</w:t>
      </w:r>
      <w:r w:rsidRPr="002E1A98">
        <w:rPr>
          <w:sz w:val="32"/>
        </w:rPr>
        <w:t xml:space="preserve"> verse 11</w:t>
      </w:r>
      <w:r w:rsidR="006C0D06">
        <w:rPr>
          <w:sz w:val="32"/>
        </w:rPr>
        <w:t xml:space="preserve"> John the Baptist says</w:t>
      </w:r>
      <w:r w:rsidR="00C368A4">
        <w:rPr>
          <w:sz w:val="32"/>
        </w:rPr>
        <w:t xml:space="preserve"> to the crowds gathered</w:t>
      </w:r>
      <w:r w:rsidR="006C0D06">
        <w:rPr>
          <w:sz w:val="32"/>
        </w:rPr>
        <w:t>:</w:t>
      </w:r>
      <w:r w:rsidR="00A52997">
        <w:rPr>
          <w:sz w:val="32"/>
        </w:rPr>
        <w:t xml:space="preserve"> “</w:t>
      </w:r>
      <w:r w:rsidR="00A52997" w:rsidRPr="00A52997">
        <w:rPr>
          <w:b/>
          <w:sz w:val="32"/>
        </w:rPr>
        <w:t xml:space="preserve">I baptize you with water for repentance, but he who is coming after me is mightier than I, whose sandals I am not worthy to carry. He will baptize you with the Holy Spirit and fire. </w:t>
      </w:r>
    </w:p>
    <w:p w:rsidR="00A52997" w:rsidRDefault="00A52997" w:rsidP="002E1A98">
      <w:pPr>
        <w:rPr>
          <w:b/>
          <w:sz w:val="32"/>
        </w:rPr>
      </w:pPr>
    </w:p>
    <w:p w:rsidR="002E1A98" w:rsidRDefault="00A52997" w:rsidP="002E1A98">
      <w:pPr>
        <w:rPr>
          <w:sz w:val="32"/>
        </w:rPr>
      </w:pPr>
      <w:r w:rsidRPr="00A52997">
        <w:rPr>
          <w:b/>
          <w:sz w:val="32"/>
          <w:vertAlign w:val="superscript"/>
        </w:rPr>
        <w:t>12</w:t>
      </w:r>
      <w:r w:rsidRPr="00A52997">
        <w:rPr>
          <w:b/>
          <w:sz w:val="32"/>
        </w:rPr>
        <w:t> His winnowing fork is in his hand, and he will clear his threshing floor and gather his wheat into the barn, but the chaff he will burn with unquenchable fire.</w:t>
      </w:r>
      <w:r w:rsidRPr="00A52997">
        <w:rPr>
          <w:sz w:val="32"/>
        </w:rPr>
        <w:t>”</w:t>
      </w:r>
    </w:p>
    <w:p w:rsidR="00A52997" w:rsidRPr="002E1A98" w:rsidRDefault="00A52997" w:rsidP="002E1A98">
      <w:pPr>
        <w:rPr>
          <w:sz w:val="32"/>
        </w:rPr>
      </w:pPr>
    </w:p>
    <w:p w:rsidR="00A52997" w:rsidRDefault="002E1A98" w:rsidP="002E1A98">
      <w:pPr>
        <w:rPr>
          <w:sz w:val="32"/>
        </w:rPr>
      </w:pPr>
      <w:r w:rsidRPr="002E1A98">
        <w:rPr>
          <w:sz w:val="32"/>
        </w:rPr>
        <w:t>John the Baptist was developing a pret</w:t>
      </w:r>
      <w:r w:rsidR="00D121D3">
        <w:rPr>
          <w:sz w:val="32"/>
        </w:rPr>
        <w:t xml:space="preserve">ty big following even though </w:t>
      </w:r>
      <w:r w:rsidRPr="002E1A98">
        <w:rPr>
          <w:sz w:val="32"/>
        </w:rPr>
        <w:t>he was out in the desert where ver</w:t>
      </w:r>
      <w:r w:rsidR="00D121D3">
        <w:rPr>
          <w:sz w:val="32"/>
        </w:rPr>
        <w:t xml:space="preserve">y few lived. As people came to </w:t>
      </w:r>
      <w:r w:rsidRPr="002E1A98">
        <w:rPr>
          <w:sz w:val="32"/>
        </w:rPr>
        <w:t xml:space="preserve">him, he continued to point to the one that was still to come. </w:t>
      </w:r>
    </w:p>
    <w:p w:rsidR="00A52997" w:rsidRDefault="00A52997" w:rsidP="002E1A98">
      <w:pPr>
        <w:rPr>
          <w:sz w:val="32"/>
        </w:rPr>
      </w:pPr>
    </w:p>
    <w:p w:rsidR="002E1A98" w:rsidRPr="002E1A98" w:rsidRDefault="002E1A98" w:rsidP="002E1A98">
      <w:pPr>
        <w:rPr>
          <w:sz w:val="32"/>
        </w:rPr>
      </w:pPr>
      <w:r w:rsidRPr="002E1A98">
        <w:rPr>
          <w:sz w:val="32"/>
        </w:rPr>
        <w:t>As he</w:t>
      </w:r>
      <w:r w:rsidR="00D121D3">
        <w:rPr>
          <w:sz w:val="32"/>
        </w:rPr>
        <w:t xml:space="preserve"> </w:t>
      </w:r>
      <w:r w:rsidRPr="002E1A98">
        <w:rPr>
          <w:sz w:val="32"/>
        </w:rPr>
        <w:t>preached a message of repentance,</w:t>
      </w:r>
      <w:r w:rsidR="00D121D3">
        <w:rPr>
          <w:sz w:val="32"/>
        </w:rPr>
        <w:t xml:space="preserve"> he continued to remind people </w:t>
      </w:r>
      <w:r w:rsidRPr="002E1A98">
        <w:rPr>
          <w:sz w:val="32"/>
        </w:rPr>
        <w:t>that there was one even greater than he, one who had even more to</w:t>
      </w:r>
      <w:r w:rsidR="00D121D3">
        <w:rPr>
          <w:sz w:val="32"/>
        </w:rPr>
        <w:t xml:space="preserve"> </w:t>
      </w:r>
      <w:r w:rsidRPr="002E1A98">
        <w:rPr>
          <w:sz w:val="32"/>
        </w:rPr>
        <w:t>offer than John ever could. That person was Jesus, and Jesus enters the scene in verse 13.</w:t>
      </w:r>
    </w:p>
    <w:p w:rsidR="002E1A98" w:rsidRPr="002E1A98" w:rsidRDefault="002E1A98" w:rsidP="002E1A98">
      <w:pPr>
        <w:rPr>
          <w:sz w:val="32"/>
        </w:rPr>
      </w:pPr>
    </w:p>
    <w:p w:rsidR="00B343B6" w:rsidRDefault="002E1A98" w:rsidP="00B343B6">
      <w:pPr>
        <w:rPr>
          <w:b/>
          <w:sz w:val="32"/>
        </w:rPr>
      </w:pPr>
      <w:r w:rsidRPr="002E1A98">
        <w:rPr>
          <w:sz w:val="32"/>
        </w:rPr>
        <w:t>Let’s read</w:t>
      </w:r>
      <w:r w:rsidR="00BA4B99">
        <w:rPr>
          <w:sz w:val="32"/>
        </w:rPr>
        <w:t xml:space="preserve"> on</w:t>
      </w:r>
      <w:r w:rsidRPr="002E1A98">
        <w:rPr>
          <w:sz w:val="32"/>
        </w:rPr>
        <w:t>:</w:t>
      </w:r>
      <w:r w:rsidR="00B343B6">
        <w:rPr>
          <w:sz w:val="32"/>
        </w:rPr>
        <w:t xml:space="preserve"> Matthew 3:13 “</w:t>
      </w:r>
      <w:r w:rsidR="00B343B6" w:rsidRPr="00B343B6">
        <w:rPr>
          <w:b/>
          <w:sz w:val="32"/>
        </w:rPr>
        <w:t xml:space="preserve">Then Jesus came from Galilee to the Jordan to John, to be baptized by him. </w:t>
      </w:r>
    </w:p>
    <w:p w:rsidR="00B343B6" w:rsidRDefault="00B343B6" w:rsidP="00B343B6">
      <w:pPr>
        <w:rPr>
          <w:b/>
          <w:sz w:val="32"/>
        </w:rPr>
      </w:pPr>
    </w:p>
    <w:p w:rsidR="00B343B6" w:rsidRPr="00B343B6" w:rsidRDefault="00B343B6" w:rsidP="00B343B6">
      <w:pPr>
        <w:rPr>
          <w:sz w:val="32"/>
        </w:rPr>
      </w:pPr>
      <w:r w:rsidRPr="00B343B6">
        <w:rPr>
          <w:b/>
          <w:sz w:val="32"/>
          <w:vertAlign w:val="superscript"/>
        </w:rPr>
        <w:t xml:space="preserve">14 </w:t>
      </w:r>
      <w:r w:rsidRPr="00B343B6">
        <w:rPr>
          <w:b/>
          <w:sz w:val="32"/>
        </w:rPr>
        <w:t>John would have prevented him, saying, “I need to be baptized by you, and do you come to me?</w:t>
      </w:r>
      <w:r w:rsidRPr="00B343B6">
        <w:rPr>
          <w:sz w:val="32"/>
        </w:rPr>
        <w:t xml:space="preserve">” </w:t>
      </w:r>
    </w:p>
    <w:p w:rsidR="002E1A98" w:rsidRDefault="002E1A98" w:rsidP="002E1A98">
      <w:pPr>
        <w:rPr>
          <w:sz w:val="32"/>
        </w:rPr>
      </w:pPr>
    </w:p>
    <w:p w:rsidR="002E1A98" w:rsidRDefault="00B343B6" w:rsidP="002E1A98">
      <w:pPr>
        <w:rPr>
          <w:sz w:val="32"/>
        </w:rPr>
      </w:pPr>
      <w:r>
        <w:rPr>
          <w:sz w:val="32"/>
        </w:rPr>
        <w:lastRenderedPageBreak/>
        <w:t>Matthew 3:15 “</w:t>
      </w:r>
      <w:r w:rsidRPr="00B343B6">
        <w:rPr>
          <w:b/>
          <w:sz w:val="32"/>
        </w:rPr>
        <w:t>But Jesus answered him, “Let it be so now, for thus it is fitting for us to fulfill all righteousness.” Then he consented</w:t>
      </w:r>
      <w:r w:rsidRPr="00B343B6">
        <w:rPr>
          <w:sz w:val="32"/>
        </w:rPr>
        <w:t>.</w:t>
      </w:r>
      <w:r>
        <w:rPr>
          <w:sz w:val="32"/>
        </w:rPr>
        <w:t>”</w:t>
      </w:r>
    </w:p>
    <w:p w:rsidR="00B343B6" w:rsidRDefault="00B343B6" w:rsidP="002E1A98">
      <w:pPr>
        <w:rPr>
          <w:sz w:val="32"/>
        </w:rPr>
      </w:pPr>
    </w:p>
    <w:p w:rsidR="00B343B6" w:rsidRDefault="002E1A98" w:rsidP="002E1A98">
      <w:pPr>
        <w:rPr>
          <w:sz w:val="32"/>
        </w:rPr>
      </w:pPr>
      <w:r w:rsidRPr="002E1A98">
        <w:rPr>
          <w:sz w:val="32"/>
        </w:rPr>
        <w:t xml:space="preserve">The </w:t>
      </w:r>
      <w:r w:rsidR="00B343B6">
        <w:rPr>
          <w:sz w:val="32"/>
        </w:rPr>
        <w:t xml:space="preserve">Greek </w:t>
      </w:r>
      <w:r w:rsidRPr="002E1A98">
        <w:rPr>
          <w:sz w:val="32"/>
        </w:rPr>
        <w:t>word</w:t>
      </w:r>
      <w:r w:rsidR="00B343B6">
        <w:rPr>
          <w:sz w:val="32"/>
        </w:rPr>
        <w:t xml:space="preserve"> translated</w:t>
      </w:r>
      <w:r w:rsidRPr="002E1A98">
        <w:rPr>
          <w:sz w:val="32"/>
        </w:rPr>
        <w:t xml:space="preserve"> righteousness </w:t>
      </w:r>
      <w:r w:rsidR="00B343B6">
        <w:rPr>
          <w:sz w:val="32"/>
        </w:rPr>
        <w:t xml:space="preserve">here </w:t>
      </w:r>
      <w:r w:rsidRPr="002E1A98">
        <w:rPr>
          <w:sz w:val="32"/>
        </w:rPr>
        <w:t>is incredibly important</w:t>
      </w:r>
      <w:r w:rsidR="00B343B6">
        <w:rPr>
          <w:sz w:val="32"/>
        </w:rPr>
        <w:t>. It carries the idea of</w:t>
      </w:r>
      <w:r w:rsidRPr="002E1A98">
        <w:rPr>
          <w:sz w:val="32"/>
        </w:rPr>
        <w:t xml:space="preserve"> living right or ob</w:t>
      </w:r>
      <w:r w:rsidR="00D121D3">
        <w:rPr>
          <w:sz w:val="32"/>
        </w:rPr>
        <w:t xml:space="preserve">edient before God. </w:t>
      </w:r>
    </w:p>
    <w:p w:rsidR="00B343B6" w:rsidRDefault="00B343B6" w:rsidP="002E1A98">
      <w:pPr>
        <w:rPr>
          <w:sz w:val="32"/>
        </w:rPr>
      </w:pPr>
    </w:p>
    <w:p w:rsidR="00B343B6" w:rsidRDefault="00D121D3" w:rsidP="002E1A98">
      <w:pPr>
        <w:rPr>
          <w:sz w:val="32"/>
        </w:rPr>
      </w:pPr>
      <w:r>
        <w:rPr>
          <w:sz w:val="32"/>
        </w:rPr>
        <w:t>Throughout</w:t>
      </w:r>
      <w:r w:rsidR="002E1A98" w:rsidRPr="002E1A98">
        <w:rPr>
          <w:sz w:val="32"/>
        </w:rPr>
        <w:t xml:space="preserve"> the Gospel of Matthew this word was used as a way to describe</w:t>
      </w:r>
      <w:r>
        <w:rPr>
          <w:sz w:val="32"/>
        </w:rPr>
        <w:t xml:space="preserve"> </w:t>
      </w:r>
      <w:r w:rsidR="002E1A98" w:rsidRPr="002E1A98">
        <w:rPr>
          <w:sz w:val="32"/>
        </w:rPr>
        <w:t xml:space="preserve">obedience to the Father. </w:t>
      </w:r>
    </w:p>
    <w:p w:rsidR="00B343B6" w:rsidRDefault="00B343B6" w:rsidP="002E1A98">
      <w:pPr>
        <w:rPr>
          <w:sz w:val="32"/>
        </w:rPr>
      </w:pPr>
    </w:p>
    <w:p w:rsidR="003E2127" w:rsidRDefault="002E1A98" w:rsidP="002E1A98">
      <w:pPr>
        <w:rPr>
          <w:sz w:val="32"/>
        </w:rPr>
      </w:pPr>
      <w:r w:rsidRPr="002E1A98">
        <w:rPr>
          <w:sz w:val="32"/>
        </w:rPr>
        <w:t>We alread</w:t>
      </w:r>
      <w:r w:rsidR="00D121D3">
        <w:rPr>
          <w:sz w:val="32"/>
        </w:rPr>
        <w:t xml:space="preserve">y know at this point that John </w:t>
      </w:r>
      <w:r w:rsidRPr="002E1A98">
        <w:rPr>
          <w:sz w:val="32"/>
        </w:rPr>
        <w:t>was simply doing what the Lord had called him to by preparing</w:t>
      </w:r>
      <w:r w:rsidR="00D121D3">
        <w:rPr>
          <w:sz w:val="32"/>
        </w:rPr>
        <w:t xml:space="preserve"> </w:t>
      </w:r>
      <w:r w:rsidRPr="002E1A98">
        <w:rPr>
          <w:sz w:val="32"/>
        </w:rPr>
        <w:t xml:space="preserve">the way. </w:t>
      </w:r>
    </w:p>
    <w:p w:rsidR="003E2127" w:rsidRDefault="003E2127" w:rsidP="002E1A98">
      <w:pPr>
        <w:rPr>
          <w:sz w:val="32"/>
        </w:rPr>
      </w:pPr>
    </w:p>
    <w:p w:rsidR="00BA4B99" w:rsidRDefault="002E1A98" w:rsidP="002E1A98">
      <w:pPr>
        <w:rPr>
          <w:sz w:val="32"/>
        </w:rPr>
      </w:pPr>
      <w:r w:rsidRPr="002E1A98">
        <w:rPr>
          <w:sz w:val="32"/>
        </w:rPr>
        <w:t>So then, when Jesus said to John, “It is proper for us to do</w:t>
      </w:r>
      <w:r w:rsidR="00D121D3">
        <w:rPr>
          <w:sz w:val="32"/>
        </w:rPr>
        <w:t xml:space="preserve"> </w:t>
      </w:r>
      <w:r w:rsidRPr="002E1A98">
        <w:rPr>
          <w:sz w:val="32"/>
        </w:rPr>
        <w:t xml:space="preserve">this to fulfill all </w:t>
      </w:r>
      <w:r w:rsidR="003E2127" w:rsidRPr="00B343B6">
        <w:rPr>
          <w:b/>
          <w:sz w:val="32"/>
        </w:rPr>
        <w:t>righteousness</w:t>
      </w:r>
      <w:r w:rsidRPr="002E1A98">
        <w:rPr>
          <w:sz w:val="32"/>
        </w:rPr>
        <w:t>, even if</w:t>
      </w:r>
      <w:r w:rsidR="00D121D3">
        <w:rPr>
          <w:sz w:val="32"/>
        </w:rPr>
        <w:t xml:space="preserve"> John didn’t fully understand</w:t>
      </w:r>
      <w:r w:rsidRPr="002E1A98">
        <w:rPr>
          <w:sz w:val="32"/>
        </w:rPr>
        <w:t xml:space="preserve"> why, he did it out of</w:t>
      </w:r>
      <w:r w:rsidR="003E2127">
        <w:rPr>
          <w:sz w:val="32"/>
        </w:rPr>
        <w:t xml:space="preserve"> </w:t>
      </w:r>
      <w:r w:rsidR="003E2127" w:rsidRPr="00B343B6">
        <w:rPr>
          <w:b/>
          <w:sz w:val="32"/>
        </w:rPr>
        <w:t>righteousness</w:t>
      </w:r>
      <w:r w:rsidR="003E2127" w:rsidRPr="003E2127">
        <w:rPr>
          <w:sz w:val="32"/>
        </w:rPr>
        <w:t xml:space="preserve"> (obedience)</w:t>
      </w:r>
      <w:r w:rsidRPr="002E1A98">
        <w:rPr>
          <w:sz w:val="32"/>
        </w:rPr>
        <w:t xml:space="preserve"> to Jesus, just as Jesus did it out of</w:t>
      </w:r>
      <w:r w:rsidR="00D121D3">
        <w:rPr>
          <w:sz w:val="32"/>
        </w:rPr>
        <w:t xml:space="preserve"> </w:t>
      </w:r>
      <w:r w:rsidR="003E2127" w:rsidRPr="00B343B6">
        <w:rPr>
          <w:b/>
          <w:sz w:val="32"/>
        </w:rPr>
        <w:t>righteousness</w:t>
      </w:r>
      <w:r w:rsidR="003E2127" w:rsidRPr="002E1A98">
        <w:rPr>
          <w:sz w:val="32"/>
        </w:rPr>
        <w:t xml:space="preserve"> </w:t>
      </w:r>
      <w:r w:rsidR="003E2127">
        <w:rPr>
          <w:sz w:val="32"/>
        </w:rPr>
        <w:t xml:space="preserve">(obedience) </w:t>
      </w:r>
      <w:r w:rsidRPr="002E1A98">
        <w:rPr>
          <w:sz w:val="32"/>
        </w:rPr>
        <w:t>to God</w:t>
      </w:r>
      <w:r w:rsidR="00FF4069">
        <w:rPr>
          <w:sz w:val="32"/>
        </w:rPr>
        <w:t xml:space="preserve"> the Father</w:t>
      </w:r>
      <w:r w:rsidRPr="002E1A98">
        <w:rPr>
          <w:sz w:val="32"/>
        </w:rPr>
        <w:t xml:space="preserve">. </w:t>
      </w:r>
    </w:p>
    <w:p w:rsidR="00BA4B99" w:rsidRDefault="00BA4B99" w:rsidP="002E1A98">
      <w:pPr>
        <w:rPr>
          <w:sz w:val="32"/>
        </w:rPr>
      </w:pPr>
    </w:p>
    <w:p w:rsidR="002E1A98" w:rsidRPr="002E1A98" w:rsidRDefault="002E1A98" w:rsidP="002E1A98">
      <w:pPr>
        <w:rPr>
          <w:sz w:val="32"/>
        </w:rPr>
      </w:pPr>
      <w:r w:rsidRPr="002E1A98">
        <w:rPr>
          <w:sz w:val="32"/>
        </w:rPr>
        <w:t>Verses 16-17 say,</w:t>
      </w:r>
      <w:r w:rsidR="003E2127">
        <w:rPr>
          <w:sz w:val="32"/>
        </w:rPr>
        <w:t xml:space="preserve"> “</w:t>
      </w:r>
      <w:r w:rsidR="003E2127" w:rsidRPr="003E2127">
        <w:rPr>
          <w:b/>
          <w:sz w:val="32"/>
        </w:rPr>
        <w:t xml:space="preserve">And when Jesus was baptized, immediately he went up from the water, and behold, the heavens were opened to him, and he saw the Spirit of God descending like a dove and coming to rest on him; </w:t>
      </w:r>
      <w:r w:rsidR="003E2127" w:rsidRPr="003E2127">
        <w:rPr>
          <w:b/>
          <w:sz w:val="32"/>
          <w:vertAlign w:val="superscript"/>
        </w:rPr>
        <w:t xml:space="preserve">17 </w:t>
      </w:r>
      <w:r w:rsidR="003E2127" w:rsidRPr="003E2127">
        <w:rPr>
          <w:b/>
          <w:sz w:val="32"/>
        </w:rPr>
        <w:t> and behold, a voice from heaven said, “This is my beloved Son, with whom I am well pleased.”</w:t>
      </w:r>
    </w:p>
    <w:p w:rsidR="002E1A98" w:rsidRPr="002E1A98" w:rsidRDefault="002E1A98" w:rsidP="002E1A98">
      <w:pPr>
        <w:rPr>
          <w:sz w:val="32"/>
        </w:rPr>
      </w:pPr>
    </w:p>
    <w:p w:rsidR="003E2127" w:rsidRDefault="002E1A98" w:rsidP="002E1A98">
      <w:pPr>
        <w:rPr>
          <w:sz w:val="32"/>
        </w:rPr>
      </w:pPr>
      <w:r w:rsidRPr="002E1A98">
        <w:rPr>
          <w:sz w:val="32"/>
        </w:rPr>
        <w:t>In verse 17, we see the first glimpse of ho</w:t>
      </w:r>
      <w:r w:rsidR="00D121D3">
        <w:rPr>
          <w:sz w:val="32"/>
        </w:rPr>
        <w:t xml:space="preserve">w Jesus’ obedience to God </w:t>
      </w:r>
      <w:r w:rsidRPr="002E1A98">
        <w:rPr>
          <w:sz w:val="32"/>
        </w:rPr>
        <w:t xml:space="preserve">revealed what God imagined for Jesus. </w:t>
      </w:r>
    </w:p>
    <w:p w:rsidR="003E2127" w:rsidRDefault="003E2127" w:rsidP="002E1A98">
      <w:pPr>
        <w:rPr>
          <w:sz w:val="32"/>
        </w:rPr>
      </w:pPr>
    </w:p>
    <w:p w:rsidR="002E1A98" w:rsidRPr="002E1A98" w:rsidRDefault="002E1A98" w:rsidP="002E1A98">
      <w:pPr>
        <w:rPr>
          <w:sz w:val="32"/>
        </w:rPr>
      </w:pPr>
      <w:r w:rsidRPr="002E1A98">
        <w:rPr>
          <w:sz w:val="32"/>
        </w:rPr>
        <w:t>It is in this moment, as</w:t>
      </w:r>
      <w:r w:rsidR="00D121D3">
        <w:rPr>
          <w:sz w:val="32"/>
        </w:rPr>
        <w:t xml:space="preserve"> </w:t>
      </w:r>
      <w:r w:rsidRPr="002E1A98">
        <w:rPr>
          <w:sz w:val="32"/>
        </w:rPr>
        <w:t>Jesus is obedient to baptism, that we hear three things about the Father’s heart for Jesus.</w:t>
      </w:r>
    </w:p>
    <w:p w:rsidR="002E1A98" w:rsidRPr="002E1A98" w:rsidRDefault="002E1A98" w:rsidP="002E1A98">
      <w:pPr>
        <w:rPr>
          <w:sz w:val="32"/>
        </w:rPr>
      </w:pPr>
    </w:p>
    <w:p w:rsidR="002E1A98" w:rsidRPr="0048021F" w:rsidRDefault="002E1A98" w:rsidP="002E1A98">
      <w:pPr>
        <w:rPr>
          <w:sz w:val="32"/>
          <w:u w:val="single"/>
        </w:rPr>
      </w:pPr>
      <w:r w:rsidRPr="0048021F">
        <w:rPr>
          <w:sz w:val="32"/>
          <w:u w:val="single"/>
        </w:rPr>
        <w:t>The first thing we learn is:</w:t>
      </w:r>
      <w:r w:rsidR="003E2127" w:rsidRPr="0048021F">
        <w:rPr>
          <w:sz w:val="32"/>
          <w:u w:val="single"/>
        </w:rPr>
        <w:t xml:space="preserve"> </w:t>
      </w:r>
      <w:r w:rsidR="003E2127" w:rsidRPr="0048021F">
        <w:rPr>
          <w:b/>
          <w:sz w:val="32"/>
          <w:u w:val="single"/>
        </w:rPr>
        <w:t>God Identifies with Jesus</w:t>
      </w:r>
    </w:p>
    <w:p w:rsidR="002E1A98" w:rsidRPr="002E1A98" w:rsidRDefault="002E1A98" w:rsidP="002E1A98">
      <w:pPr>
        <w:rPr>
          <w:sz w:val="32"/>
        </w:rPr>
      </w:pPr>
    </w:p>
    <w:p w:rsidR="002E1A98" w:rsidRPr="002E1A98" w:rsidRDefault="002E1A98" w:rsidP="002E1A98">
      <w:pPr>
        <w:rPr>
          <w:sz w:val="32"/>
        </w:rPr>
      </w:pPr>
      <w:r w:rsidRPr="002E1A98">
        <w:rPr>
          <w:sz w:val="32"/>
        </w:rPr>
        <w:t>We read in the text that immediate</w:t>
      </w:r>
      <w:r w:rsidR="00D121D3">
        <w:rPr>
          <w:sz w:val="32"/>
        </w:rPr>
        <w:t xml:space="preserve">ly after Jesus is baptized, the </w:t>
      </w:r>
      <w:r w:rsidRPr="002E1A98">
        <w:rPr>
          <w:sz w:val="32"/>
        </w:rPr>
        <w:t xml:space="preserve">spirit of God descended on Him like </w:t>
      </w:r>
      <w:r w:rsidR="00D121D3">
        <w:rPr>
          <w:sz w:val="32"/>
        </w:rPr>
        <w:t xml:space="preserve">a dove and a voice from heaven </w:t>
      </w:r>
      <w:r w:rsidRPr="002E1A98">
        <w:rPr>
          <w:sz w:val="32"/>
        </w:rPr>
        <w:t>spoke out these words: “</w:t>
      </w:r>
      <w:r w:rsidRPr="001919E9">
        <w:rPr>
          <w:b/>
          <w:sz w:val="32"/>
        </w:rPr>
        <w:t>This is my son.</w:t>
      </w:r>
      <w:r w:rsidRPr="002E1A98">
        <w:rPr>
          <w:sz w:val="32"/>
        </w:rPr>
        <w:t>”</w:t>
      </w:r>
    </w:p>
    <w:p w:rsidR="002E1A98" w:rsidRPr="002E1A98" w:rsidRDefault="002E1A98" w:rsidP="002E1A98">
      <w:pPr>
        <w:rPr>
          <w:sz w:val="32"/>
        </w:rPr>
      </w:pPr>
    </w:p>
    <w:p w:rsidR="001919E9" w:rsidRDefault="001919E9" w:rsidP="002E1A98">
      <w:pPr>
        <w:rPr>
          <w:sz w:val="32"/>
        </w:rPr>
      </w:pPr>
      <w:r>
        <w:rPr>
          <w:sz w:val="32"/>
        </w:rPr>
        <w:lastRenderedPageBreak/>
        <w:t>W</w:t>
      </w:r>
      <w:r w:rsidR="002E1A98" w:rsidRPr="002E1A98">
        <w:rPr>
          <w:sz w:val="32"/>
        </w:rPr>
        <w:t xml:space="preserve">e see God identify with Jesus and call Him his son. </w:t>
      </w:r>
    </w:p>
    <w:p w:rsidR="001919E9" w:rsidRDefault="001919E9" w:rsidP="002E1A98">
      <w:pPr>
        <w:rPr>
          <w:sz w:val="32"/>
        </w:rPr>
      </w:pPr>
    </w:p>
    <w:p w:rsidR="001919E9" w:rsidRDefault="002E1A98" w:rsidP="002E1A98">
      <w:pPr>
        <w:rPr>
          <w:sz w:val="32"/>
        </w:rPr>
      </w:pPr>
      <w:r w:rsidRPr="002E1A98">
        <w:rPr>
          <w:sz w:val="32"/>
        </w:rPr>
        <w:t>Jesus’ obedience in baptism was a symbolic representation that He too identifi</w:t>
      </w:r>
      <w:r w:rsidR="00D121D3">
        <w:rPr>
          <w:sz w:val="32"/>
        </w:rPr>
        <w:t xml:space="preserve">ed </w:t>
      </w:r>
      <w:r w:rsidRPr="002E1A98">
        <w:rPr>
          <w:sz w:val="32"/>
        </w:rPr>
        <w:t xml:space="preserve">with His Father. </w:t>
      </w:r>
    </w:p>
    <w:p w:rsidR="001919E9" w:rsidRDefault="001919E9" w:rsidP="002E1A98">
      <w:pPr>
        <w:rPr>
          <w:sz w:val="32"/>
        </w:rPr>
      </w:pPr>
    </w:p>
    <w:p w:rsidR="001919E9" w:rsidRDefault="002E1A98" w:rsidP="002E1A98">
      <w:pPr>
        <w:rPr>
          <w:sz w:val="32"/>
        </w:rPr>
      </w:pPr>
      <w:r w:rsidRPr="002E1A98">
        <w:rPr>
          <w:sz w:val="32"/>
        </w:rPr>
        <w:t>It was out of Jesus’ understanding of</w:t>
      </w:r>
      <w:r w:rsidR="00D121D3">
        <w:rPr>
          <w:sz w:val="32"/>
        </w:rPr>
        <w:t xml:space="preserve"> </w:t>
      </w:r>
      <w:r w:rsidRPr="002E1A98">
        <w:rPr>
          <w:sz w:val="32"/>
        </w:rPr>
        <w:t>whose He was that He could live c</w:t>
      </w:r>
      <w:r w:rsidR="00D121D3">
        <w:rPr>
          <w:sz w:val="32"/>
        </w:rPr>
        <w:t xml:space="preserve">onfidently out of who He was. </w:t>
      </w:r>
    </w:p>
    <w:p w:rsidR="001919E9" w:rsidRDefault="001919E9" w:rsidP="002E1A98">
      <w:pPr>
        <w:rPr>
          <w:sz w:val="32"/>
        </w:rPr>
      </w:pPr>
    </w:p>
    <w:p w:rsidR="002E1A98" w:rsidRPr="002E1A98" w:rsidRDefault="00D121D3" w:rsidP="002E1A98">
      <w:pPr>
        <w:rPr>
          <w:sz w:val="32"/>
        </w:rPr>
      </w:pPr>
      <w:r>
        <w:rPr>
          <w:sz w:val="32"/>
        </w:rPr>
        <w:t xml:space="preserve">As </w:t>
      </w:r>
      <w:r w:rsidR="002E1A98" w:rsidRPr="002E1A98">
        <w:rPr>
          <w:sz w:val="32"/>
        </w:rPr>
        <w:t>we talk over the next few weeks about stepping into and living out all</w:t>
      </w:r>
      <w:r>
        <w:rPr>
          <w:sz w:val="32"/>
        </w:rPr>
        <w:t xml:space="preserve"> </w:t>
      </w:r>
      <w:r w:rsidR="002E1A98" w:rsidRPr="002E1A98">
        <w:rPr>
          <w:sz w:val="32"/>
        </w:rPr>
        <w:t xml:space="preserve">that </w:t>
      </w:r>
      <w:r>
        <w:rPr>
          <w:sz w:val="32"/>
        </w:rPr>
        <w:t>God imagines for us, we must fir</w:t>
      </w:r>
      <w:r w:rsidR="002E1A98" w:rsidRPr="002E1A98">
        <w:rPr>
          <w:sz w:val="32"/>
        </w:rPr>
        <w:t>st st</w:t>
      </w:r>
      <w:r>
        <w:rPr>
          <w:sz w:val="32"/>
        </w:rPr>
        <w:t xml:space="preserve">art here at the foundational </w:t>
      </w:r>
      <w:r w:rsidR="002E1A98" w:rsidRPr="002E1A98">
        <w:rPr>
          <w:sz w:val="32"/>
        </w:rPr>
        <w:t>point where Jesus models what it looks like to live as a child of God.</w:t>
      </w:r>
    </w:p>
    <w:p w:rsidR="002E1A98" w:rsidRPr="002E1A98" w:rsidRDefault="002E1A98" w:rsidP="002E1A98">
      <w:pPr>
        <w:rPr>
          <w:sz w:val="32"/>
        </w:rPr>
      </w:pPr>
    </w:p>
    <w:p w:rsidR="002E1A98" w:rsidRPr="002E1A98" w:rsidRDefault="002E1A98" w:rsidP="002E1A98">
      <w:pPr>
        <w:rPr>
          <w:sz w:val="32"/>
        </w:rPr>
      </w:pPr>
      <w:r w:rsidRPr="002E1A98">
        <w:rPr>
          <w:sz w:val="32"/>
        </w:rPr>
        <w:t>Not only does God identify with Jesus, God identifi</w:t>
      </w:r>
      <w:r w:rsidR="00D121D3">
        <w:rPr>
          <w:sz w:val="32"/>
        </w:rPr>
        <w:t xml:space="preserve">es </w:t>
      </w:r>
      <w:r w:rsidRPr="002E1A98">
        <w:rPr>
          <w:sz w:val="32"/>
        </w:rPr>
        <w:t>with us through Jesus.</w:t>
      </w:r>
    </w:p>
    <w:p w:rsidR="002E1A98" w:rsidRPr="002E1A98" w:rsidRDefault="002E1A98" w:rsidP="002E1A98">
      <w:pPr>
        <w:rPr>
          <w:sz w:val="32"/>
        </w:rPr>
      </w:pPr>
    </w:p>
    <w:p w:rsidR="001919E9" w:rsidRDefault="002E1A98" w:rsidP="002E1A98">
      <w:pPr>
        <w:rPr>
          <w:sz w:val="32"/>
        </w:rPr>
      </w:pPr>
      <w:r w:rsidRPr="002E1A98">
        <w:rPr>
          <w:sz w:val="32"/>
        </w:rPr>
        <w:t>Galatians 3:26-29 says,</w:t>
      </w:r>
      <w:r w:rsidR="001919E9">
        <w:rPr>
          <w:sz w:val="32"/>
        </w:rPr>
        <w:t xml:space="preserve"> “…</w:t>
      </w:r>
      <w:r w:rsidR="001919E9" w:rsidRPr="001919E9">
        <w:rPr>
          <w:b/>
          <w:sz w:val="32"/>
        </w:rPr>
        <w:t xml:space="preserve">in Christ Jesus you are all sons of God, through faith. </w:t>
      </w:r>
      <w:r w:rsidR="001919E9" w:rsidRPr="001919E9">
        <w:rPr>
          <w:b/>
          <w:sz w:val="32"/>
          <w:vertAlign w:val="superscript"/>
        </w:rPr>
        <w:t xml:space="preserve">27 </w:t>
      </w:r>
      <w:r w:rsidR="001919E9" w:rsidRPr="001919E9">
        <w:rPr>
          <w:b/>
          <w:sz w:val="32"/>
        </w:rPr>
        <w:t xml:space="preserve">For as many of you as were baptized into Christ have put on Christ. </w:t>
      </w:r>
    </w:p>
    <w:p w:rsidR="001919E9" w:rsidRDefault="001919E9" w:rsidP="002E1A98">
      <w:pPr>
        <w:rPr>
          <w:sz w:val="32"/>
        </w:rPr>
      </w:pPr>
    </w:p>
    <w:p w:rsidR="001919E9" w:rsidRDefault="001919E9" w:rsidP="002E1A98">
      <w:pPr>
        <w:rPr>
          <w:sz w:val="32"/>
        </w:rPr>
      </w:pPr>
      <w:r w:rsidRPr="001919E9">
        <w:rPr>
          <w:b/>
          <w:sz w:val="32"/>
          <w:vertAlign w:val="superscript"/>
        </w:rPr>
        <w:t>28</w:t>
      </w:r>
      <w:r w:rsidRPr="001919E9">
        <w:rPr>
          <w:b/>
          <w:sz w:val="32"/>
        </w:rPr>
        <w:t xml:space="preserve"> There is neither Jew nor Greek, there is neither slave nor free, there is no male and female, for you are all one in Christ Jesus. </w:t>
      </w:r>
    </w:p>
    <w:p w:rsidR="001919E9" w:rsidRDefault="001919E9" w:rsidP="002E1A98">
      <w:pPr>
        <w:rPr>
          <w:sz w:val="32"/>
        </w:rPr>
      </w:pPr>
    </w:p>
    <w:p w:rsidR="002E1A98" w:rsidRDefault="001919E9" w:rsidP="002E1A98">
      <w:pPr>
        <w:rPr>
          <w:sz w:val="32"/>
        </w:rPr>
      </w:pPr>
      <w:r w:rsidRPr="001919E9">
        <w:rPr>
          <w:b/>
          <w:sz w:val="32"/>
          <w:vertAlign w:val="superscript"/>
        </w:rPr>
        <w:t xml:space="preserve">29 </w:t>
      </w:r>
      <w:r w:rsidRPr="001919E9">
        <w:rPr>
          <w:b/>
          <w:sz w:val="32"/>
        </w:rPr>
        <w:t>And if you are Christ’s, then you are Abraham’s offspring, heirs according to promise</w:t>
      </w:r>
      <w:r w:rsidRPr="001919E9">
        <w:rPr>
          <w:sz w:val="32"/>
        </w:rPr>
        <w:t>.</w:t>
      </w:r>
    </w:p>
    <w:p w:rsidR="001919E9" w:rsidRPr="002E1A98" w:rsidRDefault="001919E9" w:rsidP="002E1A98">
      <w:pPr>
        <w:rPr>
          <w:sz w:val="32"/>
        </w:rPr>
      </w:pPr>
    </w:p>
    <w:p w:rsidR="002E1A98" w:rsidRPr="002E1A98" w:rsidRDefault="002E1A98" w:rsidP="002E1A98">
      <w:pPr>
        <w:rPr>
          <w:sz w:val="32"/>
        </w:rPr>
      </w:pPr>
      <w:r w:rsidRPr="002E1A98">
        <w:rPr>
          <w:sz w:val="32"/>
        </w:rPr>
        <w:t xml:space="preserve">That is an incredible promise to cling </w:t>
      </w:r>
      <w:r w:rsidR="00D121D3">
        <w:rPr>
          <w:sz w:val="32"/>
        </w:rPr>
        <w:t xml:space="preserve">to. It doesn’t matter where you </w:t>
      </w:r>
      <w:r w:rsidRPr="002E1A98">
        <w:rPr>
          <w:sz w:val="32"/>
        </w:rPr>
        <w:t>work, where you went to school, wha</w:t>
      </w:r>
      <w:r w:rsidR="00D121D3">
        <w:rPr>
          <w:sz w:val="32"/>
        </w:rPr>
        <w:t xml:space="preserve">t you make at your job, or what </w:t>
      </w:r>
      <w:r w:rsidRPr="002E1A98">
        <w:rPr>
          <w:sz w:val="32"/>
        </w:rPr>
        <w:t>you wear: God identifies with yo</w:t>
      </w:r>
      <w:r w:rsidR="00D121D3">
        <w:rPr>
          <w:sz w:val="32"/>
        </w:rPr>
        <w:t xml:space="preserve">u, and He wants you to identify </w:t>
      </w:r>
      <w:r w:rsidRPr="002E1A98">
        <w:rPr>
          <w:sz w:val="32"/>
        </w:rPr>
        <w:t>completely with Him.</w:t>
      </w:r>
    </w:p>
    <w:p w:rsidR="002E1A98" w:rsidRPr="002E1A98" w:rsidRDefault="002E1A98" w:rsidP="002E1A98">
      <w:pPr>
        <w:rPr>
          <w:sz w:val="32"/>
        </w:rPr>
      </w:pPr>
    </w:p>
    <w:p w:rsidR="001919E9" w:rsidRDefault="001919E9" w:rsidP="002E1A98">
      <w:pPr>
        <w:rPr>
          <w:sz w:val="32"/>
        </w:rPr>
      </w:pPr>
      <w:r>
        <w:rPr>
          <w:sz w:val="32"/>
        </w:rPr>
        <w:t>Typically, w</w:t>
      </w:r>
      <w:r w:rsidR="002E1A98" w:rsidRPr="002E1A98">
        <w:rPr>
          <w:sz w:val="32"/>
        </w:rPr>
        <w:t xml:space="preserve">hen you </w:t>
      </w:r>
      <w:r>
        <w:rPr>
          <w:sz w:val="32"/>
        </w:rPr>
        <w:t>work for a company,</w:t>
      </w:r>
      <w:r w:rsidR="00D121D3">
        <w:rPr>
          <w:sz w:val="32"/>
        </w:rPr>
        <w:t xml:space="preserve"> you are </w:t>
      </w:r>
      <w:r w:rsidR="002E1A98" w:rsidRPr="002E1A98">
        <w:rPr>
          <w:sz w:val="32"/>
        </w:rPr>
        <w:t xml:space="preserve">given </w:t>
      </w:r>
      <w:r>
        <w:rPr>
          <w:sz w:val="32"/>
        </w:rPr>
        <w:t xml:space="preserve">certain </w:t>
      </w:r>
      <w:r w:rsidR="002E1A98" w:rsidRPr="002E1A98">
        <w:rPr>
          <w:sz w:val="32"/>
        </w:rPr>
        <w:t xml:space="preserve">privileges </w:t>
      </w:r>
      <w:r>
        <w:rPr>
          <w:sz w:val="32"/>
        </w:rPr>
        <w:t xml:space="preserve">as a benefit </w:t>
      </w:r>
      <w:r w:rsidR="002E1A98" w:rsidRPr="002E1A98">
        <w:rPr>
          <w:sz w:val="32"/>
        </w:rPr>
        <w:t>of working at the company</w:t>
      </w:r>
      <w:r>
        <w:rPr>
          <w:sz w:val="32"/>
        </w:rPr>
        <w:t>.</w:t>
      </w:r>
    </w:p>
    <w:p w:rsidR="001919E9" w:rsidRDefault="001919E9" w:rsidP="002E1A98">
      <w:pPr>
        <w:rPr>
          <w:sz w:val="32"/>
        </w:rPr>
      </w:pPr>
    </w:p>
    <w:p w:rsidR="001919E9" w:rsidRDefault="001919E9" w:rsidP="002E1A98">
      <w:pPr>
        <w:rPr>
          <w:sz w:val="32"/>
        </w:rPr>
      </w:pPr>
    </w:p>
    <w:p w:rsidR="001919E9" w:rsidRDefault="002E1A98" w:rsidP="002E1A98">
      <w:pPr>
        <w:rPr>
          <w:sz w:val="32"/>
        </w:rPr>
      </w:pPr>
      <w:r w:rsidRPr="002E1A98">
        <w:rPr>
          <w:sz w:val="32"/>
        </w:rPr>
        <w:lastRenderedPageBreak/>
        <w:t>If you work in fast food, y</w:t>
      </w:r>
      <w:r w:rsidR="00D121D3">
        <w:rPr>
          <w:sz w:val="32"/>
        </w:rPr>
        <w:t xml:space="preserve">ou may get some free food. If </w:t>
      </w:r>
      <w:r w:rsidRPr="002E1A98">
        <w:rPr>
          <w:sz w:val="32"/>
        </w:rPr>
        <w:t>wo</w:t>
      </w:r>
      <w:r w:rsidR="001919E9">
        <w:rPr>
          <w:sz w:val="32"/>
        </w:rPr>
        <w:t>rk in retail, you get discounts. If you work for a school you get tuition discounts</w:t>
      </w:r>
      <w:r w:rsidRPr="002E1A98">
        <w:rPr>
          <w:sz w:val="32"/>
        </w:rPr>
        <w:t xml:space="preserve"> and the list goes on and on. </w:t>
      </w:r>
    </w:p>
    <w:p w:rsidR="001919E9" w:rsidRDefault="001919E9" w:rsidP="002E1A98">
      <w:pPr>
        <w:rPr>
          <w:sz w:val="32"/>
        </w:rPr>
      </w:pPr>
    </w:p>
    <w:p w:rsidR="00D121D3" w:rsidRDefault="002E1A98" w:rsidP="002E1A98">
      <w:pPr>
        <w:rPr>
          <w:sz w:val="32"/>
        </w:rPr>
      </w:pPr>
      <w:r w:rsidRPr="002E1A98">
        <w:rPr>
          <w:sz w:val="32"/>
        </w:rPr>
        <w:t>It would</w:t>
      </w:r>
      <w:r w:rsidR="00D121D3">
        <w:rPr>
          <w:sz w:val="32"/>
        </w:rPr>
        <w:t xml:space="preserve"> </w:t>
      </w:r>
      <w:r w:rsidRPr="002E1A98">
        <w:rPr>
          <w:sz w:val="32"/>
        </w:rPr>
        <w:t xml:space="preserve">be crazy to not accept the privileges that come with your </w:t>
      </w:r>
      <w:r w:rsidR="001919E9">
        <w:rPr>
          <w:sz w:val="32"/>
        </w:rPr>
        <w:t>job</w:t>
      </w:r>
      <w:r w:rsidRPr="002E1A98">
        <w:rPr>
          <w:sz w:val="32"/>
        </w:rPr>
        <w:t>.</w:t>
      </w:r>
    </w:p>
    <w:p w:rsidR="002E1A98" w:rsidRDefault="002E1A98" w:rsidP="002E1A98">
      <w:pPr>
        <w:rPr>
          <w:sz w:val="32"/>
        </w:rPr>
      </w:pPr>
    </w:p>
    <w:p w:rsidR="001919E9" w:rsidRDefault="002E1A98" w:rsidP="000B2304">
      <w:pPr>
        <w:spacing w:before="11"/>
        <w:rPr>
          <w:sz w:val="32"/>
        </w:rPr>
      </w:pPr>
      <w:r w:rsidRPr="002E1A98">
        <w:rPr>
          <w:sz w:val="32"/>
        </w:rPr>
        <w:t xml:space="preserve">When you commit to following Jesus with your life, </w:t>
      </w:r>
      <w:r w:rsidR="00D121D3">
        <w:rPr>
          <w:sz w:val="32"/>
        </w:rPr>
        <w:t xml:space="preserve">God calls you </w:t>
      </w:r>
      <w:r w:rsidRPr="002E1A98">
        <w:rPr>
          <w:sz w:val="32"/>
        </w:rPr>
        <w:t xml:space="preserve">his child. He identifies with you, and calls you His. </w:t>
      </w:r>
    </w:p>
    <w:p w:rsidR="001919E9" w:rsidRDefault="001919E9" w:rsidP="000B2304">
      <w:pPr>
        <w:spacing w:before="11"/>
        <w:rPr>
          <w:sz w:val="32"/>
        </w:rPr>
      </w:pPr>
    </w:p>
    <w:p w:rsidR="001919E9" w:rsidRDefault="002E1A98" w:rsidP="000B2304">
      <w:pPr>
        <w:spacing w:before="11"/>
        <w:rPr>
          <w:sz w:val="32"/>
        </w:rPr>
      </w:pPr>
      <w:r w:rsidRPr="002E1A98">
        <w:rPr>
          <w:sz w:val="32"/>
        </w:rPr>
        <w:t>Yet, some of</w:t>
      </w:r>
      <w:r w:rsidR="00D121D3">
        <w:rPr>
          <w:sz w:val="32"/>
        </w:rPr>
        <w:t xml:space="preserve"> </w:t>
      </w:r>
      <w:r w:rsidRPr="002E1A98">
        <w:rPr>
          <w:sz w:val="32"/>
        </w:rPr>
        <w:t>you are not living out of the identit</w:t>
      </w:r>
      <w:r w:rsidR="00D121D3">
        <w:rPr>
          <w:sz w:val="32"/>
        </w:rPr>
        <w:t>y that God has given you. You</w:t>
      </w:r>
      <w:r w:rsidRPr="002E1A98">
        <w:rPr>
          <w:sz w:val="32"/>
        </w:rPr>
        <w:t xml:space="preserve"> are weighed down with anxiety, wrecked with fear, wrestling with</w:t>
      </w:r>
      <w:r w:rsidR="00D121D3">
        <w:rPr>
          <w:sz w:val="32"/>
        </w:rPr>
        <w:t xml:space="preserve"> </w:t>
      </w:r>
      <w:r w:rsidRPr="002E1A98">
        <w:rPr>
          <w:sz w:val="32"/>
        </w:rPr>
        <w:t>purpose, and racing through life</w:t>
      </w:r>
      <w:r w:rsidR="000B2304">
        <w:rPr>
          <w:sz w:val="32"/>
        </w:rPr>
        <w:t>—</w:t>
      </w:r>
      <w:r w:rsidRPr="002E1A98">
        <w:rPr>
          <w:sz w:val="32"/>
        </w:rPr>
        <w:t>barely</w:t>
      </w:r>
      <w:r w:rsidR="000B2304">
        <w:rPr>
          <w:sz w:val="32"/>
        </w:rPr>
        <w:t xml:space="preserve"> </w:t>
      </w:r>
      <w:r w:rsidRPr="002E1A98">
        <w:rPr>
          <w:sz w:val="32"/>
        </w:rPr>
        <w:t xml:space="preserve">holding on. </w:t>
      </w:r>
    </w:p>
    <w:p w:rsidR="001919E9" w:rsidRDefault="001919E9" w:rsidP="000B2304">
      <w:pPr>
        <w:spacing w:before="11"/>
        <w:rPr>
          <w:sz w:val="32"/>
        </w:rPr>
      </w:pPr>
    </w:p>
    <w:p w:rsidR="002E1A98" w:rsidRPr="000B2304" w:rsidRDefault="002E1A98" w:rsidP="000B2304">
      <w:pPr>
        <w:spacing w:before="11"/>
        <w:rPr>
          <w:rFonts w:ascii="Palatino Linotype"/>
          <w:i/>
          <w:color w:val="58595B"/>
          <w:w w:val="105"/>
          <w:sz w:val="22"/>
        </w:rPr>
      </w:pPr>
      <w:r w:rsidRPr="002E1A98">
        <w:rPr>
          <w:sz w:val="32"/>
        </w:rPr>
        <w:t>Rather than living out of the identity of God’s child, you are living as a slave to the things of this world.</w:t>
      </w:r>
    </w:p>
    <w:p w:rsidR="002E1A98" w:rsidRPr="002E1A98" w:rsidRDefault="002E1A98" w:rsidP="002E1A98">
      <w:pPr>
        <w:rPr>
          <w:sz w:val="32"/>
        </w:rPr>
      </w:pPr>
      <w:r w:rsidRPr="002E1A98">
        <w:rPr>
          <w:sz w:val="32"/>
        </w:rPr>
        <w:t xml:space="preserve"> </w:t>
      </w:r>
    </w:p>
    <w:p w:rsidR="001919E9" w:rsidRDefault="002E1A98" w:rsidP="002E1A98">
      <w:pPr>
        <w:rPr>
          <w:sz w:val="32"/>
        </w:rPr>
      </w:pPr>
      <w:r w:rsidRPr="002E1A98">
        <w:rPr>
          <w:sz w:val="32"/>
        </w:rPr>
        <w:t xml:space="preserve">At the time that Jesus came to John, John didn’t fully understand why Jesus wanted to be baptized by him. </w:t>
      </w:r>
    </w:p>
    <w:p w:rsidR="001919E9" w:rsidRDefault="001919E9" w:rsidP="002E1A98">
      <w:pPr>
        <w:rPr>
          <w:sz w:val="32"/>
        </w:rPr>
      </w:pPr>
    </w:p>
    <w:p w:rsidR="00EC785F" w:rsidRDefault="002E1A98" w:rsidP="002E1A98">
      <w:pPr>
        <w:rPr>
          <w:sz w:val="32"/>
        </w:rPr>
      </w:pPr>
      <w:r w:rsidRPr="002E1A98">
        <w:rPr>
          <w:sz w:val="32"/>
        </w:rPr>
        <w:t>But Jesus knew this action of baptism would validate all of John’s teaching and point to</w:t>
      </w:r>
      <w:r w:rsidR="001919E9">
        <w:rPr>
          <w:sz w:val="32"/>
        </w:rPr>
        <w:t xml:space="preserve"> </w:t>
      </w:r>
      <w:r w:rsidRPr="002E1A98">
        <w:rPr>
          <w:sz w:val="32"/>
        </w:rPr>
        <w:t xml:space="preserve">Jesus as the one who was even greater than John. </w:t>
      </w:r>
    </w:p>
    <w:p w:rsidR="00EC785F" w:rsidRDefault="00EC785F" w:rsidP="002E1A98">
      <w:pPr>
        <w:rPr>
          <w:sz w:val="32"/>
        </w:rPr>
      </w:pPr>
    </w:p>
    <w:p w:rsidR="00EC785F" w:rsidRDefault="002E1A98" w:rsidP="002E1A98">
      <w:pPr>
        <w:rPr>
          <w:sz w:val="32"/>
        </w:rPr>
      </w:pPr>
      <w:r w:rsidRPr="002E1A98">
        <w:rPr>
          <w:sz w:val="32"/>
        </w:rPr>
        <w:t>Jesus was the one</w:t>
      </w:r>
      <w:r w:rsidR="001919E9">
        <w:rPr>
          <w:sz w:val="32"/>
        </w:rPr>
        <w:t xml:space="preserve"> </w:t>
      </w:r>
      <w:r w:rsidRPr="002E1A98">
        <w:rPr>
          <w:sz w:val="32"/>
        </w:rPr>
        <w:t>who would baptize with the Holy Spirit, but only if, in his humanity,</w:t>
      </w:r>
      <w:r w:rsidR="001919E9">
        <w:rPr>
          <w:sz w:val="32"/>
        </w:rPr>
        <w:t xml:space="preserve"> </w:t>
      </w:r>
      <w:r w:rsidRPr="002E1A98">
        <w:rPr>
          <w:sz w:val="32"/>
        </w:rPr>
        <w:t xml:space="preserve">he remained obedient to the Father’s will. </w:t>
      </w:r>
    </w:p>
    <w:p w:rsidR="00EC785F" w:rsidRDefault="00EC785F" w:rsidP="002E1A98">
      <w:pPr>
        <w:rPr>
          <w:sz w:val="32"/>
        </w:rPr>
      </w:pPr>
    </w:p>
    <w:p w:rsidR="00EC785F" w:rsidRDefault="002E1A98" w:rsidP="002E1A98">
      <w:pPr>
        <w:rPr>
          <w:sz w:val="32"/>
        </w:rPr>
      </w:pPr>
      <w:r w:rsidRPr="002E1A98">
        <w:rPr>
          <w:sz w:val="32"/>
        </w:rPr>
        <w:t>By submitting to baptism,</w:t>
      </w:r>
      <w:r w:rsidR="001919E9">
        <w:rPr>
          <w:sz w:val="32"/>
        </w:rPr>
        <w:t xml:space="preserve"> Jesus </w:t>
      </w:r>
      <w:r w:rsidRPr="002E1A98">
        <w:rPr>
          <w:sz w:val="32"/>
        </w:rPr>
        <w:t xml:space="preserve">acknowledged God’s claim on his life of obedience. </w:t>
      </w:r>
    </w:p>
    <w:p w:rsidR="00EC785F" w:rsidRDefault="00EC785F" w:rsidP="002E1A98">
      <w:pPr>
        <w:rPr>
          <w:sz w:val="32"/>
        </w:rPr>
      </w:pPr>
    </w:p>
    <w:p w:rsidR="00EC785F" w:rsidRDefault="002E1A98" w:rsidP="002E1A98">
      <w:pPr>
        <w:rPr>
          <w:sz w:val="32"/>
        </w:rPr>
      </w:pPr>
      <w:r w:rsidRPr="002E1A98">
        <w:rPr>
          <w:sz w:val="32"/>
        </w:rPr>
        <w:t>Although</w:t>
      </w:r>
      <w:r w:rsidR="001919E9">
        <w:rPr>
          <w:sz w:val="32"/>
        </w:rPr>
        <w:t xml:space="preserve"> </w:t>
      </w:r>
      <w:r w:rsidRPr="002E1A98">
        <w:rPr>
          <w:sz w:val="32"/>
        </w:rPr>
        <w:t>John felt inferior to Jesus, he did not need to feel embarrassed by</w:t>
      </w:r>
      <w:r w:rsidR="001919E9">
        <w:rPr>
          <w:sz w:val="32"/>
        </w:rPr>
        <w:t xml:space="preserve"> </w:t>
      </w:r>
      <w:r w:rsidRPr="002E1A98">
        <w:rPr>
          <w:sz w:val="32"/>
        </w:rPr>
        <w:t xml:space="preserve">the fact that Jesus wanted to do what God asked of Him. </w:t>
      </w:r>
    </w:p>
    <w:p w:rsidR="00EC785F" w:rsidRDefault="00EC785F" w:rsidP="002E1A98">
      <w:pPr>
        <w:rPr>
          <w:sz w:val="32"/>
        </w:rPr>
      </w:pPr>
    </w:p>
    <w:p w:rsidR="002E1A98" w:rsidRDefault="002E1A98" w:rsidP="002E1A98">
      <w:pPr>
        <w:rPr>
          <w:sz w:val="32"/>
        </w:rPr>
      </w:pPr>
      <w:r w:rsidRPr="002E1A98">
        <w:rPr>
          <w:sz w:val="32"/>
        </w:rPr>
        <w:t>In the</w:t>
      </w:r>
      <w:r w:rsidR="001919E9">
        <w:rPr>
          <w:sz w:val="32"/>
        </w:rPr>
        <w:t xml:space="preserve"> </w:t>
      </w:r>
      <w:r w:rsidRPr="002E1A98">
        <w:rPr>
          <w:sz w:val="32"/>
        </w:rPr>
        <w:t>same way, you do not need to be embarrassed by living obediently</w:t>
      </w:r>
      <w:r w:rsidR="001919E9">
        <w:rPr>
          <w:sz w:val="32"/>
        </w:rPr>
        <w:t xml:space="preserve"> </w:t>
      </w:r>
      <w:r w:rsidRPr="002E1A98">
        <w:rPr>
          <w:sz w:val="32"/>
        </w:rPr>
        <w:t>out of your identity as a child of God.</w:t>
      </w:r>
    </w:p>
    <w:p w:rsidR="001919E9" w:rsidRPr="002E1A98" w:rsidRDefault="001919E9" w:rsidP="002E1A98">
      <w:pPr>
        <w:rPr>
          <w:sz w:val="32"/>
        </w:rPr>
      </w:pPr>
    </w:p>
    <w:p w:rsidR="00EC785F" w:rsidRDefault="002E1A98" w:rsidP="002E1A98">
      <w:pPr>
        <w:rPr>
          <w:sz w:val="32"/>
        </w:rPr>
      </w:pPr>
      <w:r w:rsidRPr="002E1A98">
        <w:rPr>
          <w:sz w:val="32"/>
        </w:rPr>
        <w:lastRenderedPageBreak/>
        <w:t>How many of you have seen a child wobble toward an electrical outlet and begin to work their tiny fingers into</w:t>
      </w:r>
      <w:r w:rsidR="00EC785F">
        <w:rPr>
          <w:sz w:val="32"/>
        </w:rPr>
        <w:t xml:space="preserve"> </w:t>
      </w:r>
      <w:r w:rsidRPr="002E1A98">
        <w:rPr>
          <w:sz w:val="32"/>
        </w:rPr>
        <w:t xml:space="preserve">the hole? </w:t>
      </w:r>
    </w:p>
    <w:p w:rsidR="00EC785F" w:rsidRDefault="00EC785F" w:rsidP="002E1A98">
      <w:pPr>
        <w:rPr>
          <w:sz w:val="32"/>
        </w:rPr>
      </w:pPr>
    </w:p>
    <w:p w:rsidR="00EC785F" w:rsidRDefault="002E1A98" w:rsidP="002E1A98">
      <w:pPr>
        <w:rPr>
          <w:sz w:val="32"/>
        </w:rPr>
      </w:pPr>
      <w:r w:rsidRPr="002E1A98">
        <w:rPr>
          <w:sz w:val="32"/>
        </w:rPr>
        <w:t>Often times, what keeps them from getting electrocuted is</w:t>
      </w:r>
      <w:r w:rsidR="00EC785F">
        <w:rPr>
          <w:sz w:val="32"/>
        </w:rPr>
        <w:t xml:space="preserve"> </w:t>
      </w:r>
      <w:r w:rsidRPr="002E1A98">
        <w:rPr>
          <w:sz w:val="32"/>
        </w:rPr>
        <w:t xml:space="preserve">the parent that is close by to protect and guide them. </w:t>
      </w:r>
    </w:p>
    <w:p w:rsidR="00EC785F" w:rsidRDefault="00EC785F" w:rsidP="002E1A98">
      <w:pPr>
        <w:rPr>
          <w:sz w:val="32"/>
        </w:rPr>
      </w:pPr>
    </w:p>
    <w:p w:rsidR="00EC785F" w:rsidRDefault="002E1A98" w:rsidP="002E1A98">
      <w:pPr>
        <w:rPr>
          <w:sz w:val="32"/>
        </w:rPr>
      </w:pPr>
      <w:r w:rsidRPr="002E1A98">
        <w:rPr>
          <w:sz w:val="32"/>
        </w:rPr>
        <w:t xml:space="preserve">It is not for years later typically, that children actually understand why they were being cautioned away from certain things, such as electrical outlets. </w:t>
      </w:r>
    </w:p>
    <w:p w:rsidR="00EC785F" w:rsidRDefault="00EC785F" w:rsidP="002E1A98">
      <w:pPr>
        <w:rPr>
          <w:sz w:val="32"/>
        </w:rPr>
      </w:pPr>
    </w:p>
    <w:p w:rsidR="00FF4069" w:rsidRDefault="00FF4069" w:rsidP="002E1A98">
      <w:pPr>
        <w:rPr>
          <w:sz w:val="32"/>
        </w:rPr>
      </w:pPr>
      <w:r>
        <w:rPr>
          <w:sz w:val="32"/>
        </w:rPr>
        <w:t>[Do not do this at home! Share how I played with outlet as a child, liken to us as adults wanting to see how close we can get to sin without getting burned]</w:t>
      </w:r>
    </w:p>
    <w:p w:rsidR="00FF4069" w:rsidRDefault="00FF4069" w:rsidP="002E1A98">
      <w:pPr>
        <w:rPr>
          <w:sz w:val="32"/>
        </w:rPr>
      </w:pPr>
    </w:p>
    <w:p w:rsidR="002E1A98" w:rsidRPr="002E1A98" w:rsidRDefault="002E1A98" w:rsidP="002E1A98">
      <w:pPr>
        <w:rPr>
          <w:sz w:val="32"/>
        </w:rPr>
      </w:pPr>
      <w:r w:rsidRPr="002E1A98">
        <w:rPr>
          <w:sz w:val="32"/>
        </w:rPr>
        <w:t>This</w:t>
      </w:r>
      <w:r w:rsidR="00EC785F">
        <w:rPr>
          <w:sz w:val="32"/>
        </w:rPr>
        <w:t xml:space="preserve"> </w:t>
      </w:r>
      <w:r w:rsidRPr="002E1A98">
        <w:rPr>
          <w:sz w:val="32"/>
        </w:rPr>
        <w:t>is similar to what happens in our adult lives now; as God</w:t>
      </w:r>
      <w:r w:rsidR="00EC785F">
        <w:rPr>
          <w:sz w:val="32"/>
        </w:rPr>
        <w:t xml:space="preserve"> </w:t>
      </w:r>
      <w:r w:rsidRPr="002E1A98">
        <w:rPr>
          <w:sz w:val="32"/>
        </w:rPr>
        <w:t>guides us away from the dangers of this world even when we do not</w:t>
      </w:r>
      <w:r w:rsidR="00EC785F">
        <w:rPr>
          <w:sz w:val="32"/>
        </w:rPr>
        <w:t xml:space="preserve"> </w:t>
      </w:r>
      <w:r w:rsidRPr="002E1A98">
        <w:rPr>
          <w:sz w:val="32"/>
        </w:rPr>
        <w:t>understand why He is doing so at the time. It often is not until much</w:t>
      </w:r>
      <w:r w:rsidR="00EC785F">
        <w:rPr>
          <w:sz w:val="32"/>
        </w:rPr>
        <w:t xml:space="preserve"> </w:t>
      </w:r>
      <w:r w:rsidRPr="002E1A98">
        <w:rPr>
          <w:sz w:val="32"/>
        </w:rPr>
        <w:t>later that we realize why God steered us away from certain situations.</w:t>
      </w:r>
    </w:p>
    <w:p w:rsidR="00EC785F" w:rsidRDefault="00EC785F" w:rsidP="002E1A98">
      <w:pPr>
        <w:rPr>
          <w:sz w:val="32"/>
        </w:rPr>
      </w:pPr>
    </w:p>
    <w:p w:rsidR="00EC785F" w:rsidRDefault="002E1A98" w:rsidP="002E1A98">
      <w:pPr>
        <w:rPr>
          <w:sz w:val="32"/>
        </w:rPr>
      </w:pPr>
      <w:r w:rsidRPr="002E1A98">
        <w:rPr>
          <w:sz w:val="32"/>
        </w:rPr>
        <w:t>Why do we feel the need to constantly question God’s Word when He</w:t>
      </w:r>
      <w:r w:rsidR="00EC785F">
        <w:rPr>
          <w:sz w:val="32"/>
        </w:rPr>
        <w:t xml:space="preserve"> </w:t>
      </w:r>
      <w:r w:rsidRPr="002E1A98">
        <w:rPr>
          <w:sz w:val="32"/>
        </w:rPr>
        <w:t>rebukes us, cautions us, or directs us closer to the father’s heart?</w:t>
      </w:r>
      <w:r w:rsidRPr="002E1A98">
        <w:rPr>
          <w:sz w:val="32"/>
        </w:rPr>
        <w:tab/>
        <w:t xml:space="preserve"> </w:t>
      </w:r>
    </w:p>
    <w:p w:rsidR="00EC785F" w:rsidRDefault="00EC785F" w:rsidP="002E1A98">
      <w:pPr>
        <w:rPr>
          <w:sz w:val="32"/>
        </w:rPr>
      </w:pPr>
    </w:p>
    <w:p w:rsidR="002E1A98" w:rsidRDefault="002E1A98" w:rsidP="002E1A98">
      <w:pPr>
        <w:rPr>
          <w:sz w:val="32"/>
        </w:rPr>
      </w:pPr>
      <w:r w:rsidRPr="002E1A98">
        <w:rPr>
          <w:sz w:val="32"/>
        </w:rPr>
        <w:t>I’ve heard it said before that so often we are okay with a Savior, but</w:t>
      </w:r>
      <w:r w:rsidR="00EC785F">
        <w:rPr>
          <w:sz w:val="32"/>
        </w:rPr>
        <w:t xml:space="preserve"> </w:t>
      </w:r>
      <w:r w:rsidRPr="002E1A98">
        <w:rPr>
          <w:sz w:val="32"/>
        </w:rPr>
        <w:t>we would rather not have a Lord. We want the salvation, but we don’t</w:t>
      </w:r>
      <w:r w:rsidR="00EC785F">
        <w:rPr>
          <w:sz w:val="32"/>
        </w:rPr>
        <w:t xml:space="preserve"> </w:t>
      </w:r>
      <w:r w:rsidRPr="002E1A98">
        <w:rPr>
          <w:sz w:val="32"/>
        </w:rPr>
        <w:t>want what it may cost us.</w:t>
      </w:r>
    </w:p>
    <w:p w:rsidR="00C368A4" w:rsidRDefault="00C368A4" w:rsidP="002E1A98">
      <w:pPr>
        <w:rPr>
          <w:sz w:val="32"/>
        </w:rPr>
      </w:pPr>
    </w:p>
    <w:p w:rsidR="00C368A4" w:rsidRDefault="00C368A4" w:rsidP="002E1A98">
      <w:pPr>
        <w:rPr>
          <w:sz w:val="32"/>
        </w:rPr>
      </w:pPr>
      <w:r>
        <w:rPr>
          <w:sz w:val="32"/>
        </w:rPr>
        <w:t>We want to live in a Genesis 3 world where know good and evil, in other words, we want to say what is good and what is not good.</w:t>
      </w:r>
    </w:p>
    <w:p w:rsidR="00EC785F" w:rsidRDefault="00EC785F" w:rsidP="002E1A98">
      <w:pPr>
        <w:rPr>
          <w:sz w:val="32"/>
        </w:rPr>
      </w:pPr>
    </w:p>
    <w:p w:rsidR="00EC785F" w:rsidRPr="00EC785F" w:rsidRDefault="002E1A98" w:rsidP="00EC785F">
      <w:pPr>
        <w:rPr>
          <w:sz w:val="32"/>
        </w:rPr>
      </w:pPr>
      <w:r w:rsidRPr="002E1A98">
        <w:rPr>
          <w:sz w:val="32"/>
        </w:rPr>
        <w:t>In Matthew 16:24 Jesus said to his disciples,</w:t>
      </w:r>
      <w:r w:rsidR="00EC785F">
        <w:rPr>
          <w:sz w:val="32"/>
        </w:rPr>
        <w:t xml:space="preserve"> “</w:t>
      </w:r>
      <w:r w:rsidR="00EC785F" w:rsidRPr="00EC785F">
        <w:rPr>
          <w:b/>
          <w:sz w:val="32"/>
        </w:rPr>
        <w:t>If anyone would come after me, let him deny himself and take up his cross and follow me</w:t>
      </w:r>
      <w:r w:rsidR="00EC785F" w:rsidRPr="00EC785F">
        <w:rPr>
          <w:sz w:val="32"/>
        </w:rPr>
        <w:t>.</w:t>
      </w:r>
      <w:r w:rsidR="00EC785F">
        <w:rPr>
          <w:sz w:val="32"/>
        </w:rPr>
        <w:t>”</w:t>
      </w:r>
      <w:r w:rsidR="00EC785F" w:rsidRPr="00EC785F">
        <w:rPr>
          <w:sz w:val="32"/>
        </w:rPr>
        <w:t xml:space="preserve"> </w:t>
      </w:r>
    </w:p>
    <w:p w:rsidR="002E1A98" w:rsidRPr="002E1A98" w:rsidRDefault="002E1A98" w:rsidP="002E1A98">
      <w:pPr>
        <w:rPr>
          <w:sz w:val="32"/>
        </w:rPr>
      </w:pPr>
    </w:p>
    <w:p w:rsidR="00FF4069" w:rsidRDefault="002E1A98" w:rsidP="00EC785F">
      <w:pPr>
        <w:rPr>
          <w:b/>
          <w:sz w:val="32"/>
        </w:rPr>
      </w:pPr>
      <w:r w:rsidRPr="002E1A98">
        <w:rPr>
          <w:sz w:val="32"/>
        </w:rPr>
        <w:t>In Galatians 2:20 Paul writes,</w:t>
      </w:r>
      <w:r w:rsidR="00EC785F" w:rsidRPr="00EC785F">
        <w:rPr>
          <w:b/>
          <w:sz w:val="32"/>
        </w:rPr>
        <w:t xml:space="preserve"> “I have been crucified with Christ. It is no longer I who live, but Christ who lives in me. </w:t>
      </w:r>
    </w:p>
    <w:p w:rsidR="002E1A98" w:rsidRPr="002E1A98" w:rsidRDefault="00EC785F" w:rsidP="00EC785F">
      <w:pPr>
        <w:rPr>
          <w:sz w:val="32"/>
        </w:rPr>
      </w:pPr>
      <w:r w:rsidRPr="00EC785F">
        <w:rPr>
          <w:b/>
          <w:sz w:val="32"/>
        </w:rPr>
        <w:lastRenderedPageBreak/>
        <w:t>And the life I now live in the flesh I live by faith in the Son of God, who loved me and gave himself for me.”</w:t>
      </w:r>
    </w:p>
    <w:p w:rsidR="002E1A98" w:rsidRPr="002E1A98" w:rsidRDefault="002E1A98" w:rsidP="002E1A98">
      <w:pPr>
        <w:rPr>
          <w:sz w:val="32"/>
        </w:rPr>
      </w:pPr>
    </w:p>
    <w:p w:rsidR="002E1A98" w:rsidRPr="002E1A98" w:rsidRDefault="002E1A98" w:rsidP="002E1A98">
      <w:pPr>
        <w:rPr>
          <w:sz w:val="32"/>
        </w:rPr>
      </w:pPr>
      <w:r w:rsidRPr="002E1A98">
        <w:rPr>
          <w:sz w:val="32"/>
        </w:rPr>
        <w:t>If we are going to identify with the Father, we must submit to Him.</w:t>
      </w:r>
    </w:p>
    <w:p w:rsidR="00EC785F" w:rsidRDefault="00EC785F" w:rsidP="002E1A98">
      <w:pPr>
        <w:rPr>
          <w:sz w:val="32"/>
        </w:rPr>
      </w:pPr>
    </w:p>
    <w:p w:rsidR="00EC785F" w:rsidRDefault="002E1A98" w:rsidP="002E1A98">
      <w:pPr>
        <w:rPr>
          <w:sz w:val="32"/>
        </w:rPr>
      </w:pPr>
      <w:r w:rsidRPr="002E1A98">
        <w:rPr>
          <w:sz w:val="32"/>
        </w:rPr>
        <w:t>We must be willing to give up our old ways of living, thinking, and</w:t>
      </w:r>
      <w:r w:rsidR="00EC785F">
        <w:rPr>
          <w:sz w:val="32"/>
        </w:rPr>
        <w:t xml:space="preserve"> </w:t>
      </w:r>
      <w:r w:rsidRPr="002E1A98">
        <w:rPr>
          <w:sz w:val="32"/>
        </w:rPr>
        <w:t xml:space="preserve">doing and be obedient to the things that God’s heart values. </w:t>
      </w:r>
    </w:p>
    <w:p w:rsidR="00C368A4" w:rsidRDefault="00C368A4" w:rsidP="002E1A98">
      <w:pPr>
        <w:rPr>
          <w:sz w:val="32"/>
        </w:rPr>
      </w:pPr>
    </w:p>
    <w:p w:rsidR="00C368A4" w:rsidRDefault="00FF4069" w:rsidP="002E1A98">
      <w:pPr>
        <w:rPr>
          <w:sz w:val="32"/>
        </w:rPr>
      </w:pPr>
      <w:r>
        <w:rPr>
          <w:sz w:val="32"/>
        </w:rPr>
        <w:t>(Working as a waiter-declaring tips, taking candy from work</w:t>
      </w:r>
      <w:r w:rsidR="00C368A4">
        <w:rPr>
          <w:sz w:val="32"/>
        </w:rPr>
        <w:t xml:space="preserve">, </w:t>
      </w:r>
      <w:r>
        <w:rPr>
          <w:sz w:val="32"/>
        </w:rPr>
        <w:t xml:space="preserve">growing number of seniors </w:t>
      </w:r>
      <w:r w:rsidR="00C368A4">
        <w:rPr>
          <w:sz w:val="32"/>
        </w:rPr>
        <w:t>living together, sluffing off at work, etc.)</w:t>
      </w:r>
    </w:p>
    <w:p w:rsidR="00C368A4" w:rsidRDefault="00C368A4" w:rsidP="002E1A98">
      <w:pPr>
        <w:rPr>
          <w:sz w:val="32"/>
        </w:rPr>
      </w:pPr>
    </w:p>
    <w:p w:rsidR="002E1A98" w:rsidRPr="002E1A98" w:rsidRDefault="002E1A98" w:rsidP="002E1A98">
      <w:pPr>
        <w:rPr>
          <w:sz w:val="32"/>
        </w:rPr>
      </w:pPr>
      <w:r w:rsidRPr="002E1A98">
        <w:rPr>
          <w:sz w:val="32"/>
        </w:rPr>
        <w:t>But the</w:t>
      </w:r>
      <w:r w:rsidR="00EC785F">
        <w:rPr>
          <w:sz w:val="32"/>
        </w:rPr>
        <w:t xml:space="preserve"> </w:t>
      </w:r>
      <w:r w:rsidRPr="002E1A98">
        <w:rPr>
          <w:sz w:val="32"/>
        </w:rPr>
        <w:t>good news is, God doesn’t just call you a child out of your obedience,</w:t>
      </w:r>
      <w:r w:rsidR="00EC785F">
        <w:rPr>
          <w:sz w:val="32"/>
        </w:rPr>
        <w:t xml:space="preserve"> </w:t>
      </w:r>
      <w:r w:rsidRPr="002E1A98">
        <w:rPr>
          <w:sz w:val="32"/>
        </w:rPr>
        <w:t>He also calls you a child out of His love for you.</w:t>
      </w:r>
    </w:p>
    <w:p w:rsidR="002E1A98" w:rsidRDefault="002E1A98" w:rsidP="002E1A98">
      <w:pPr>
        <w:rPr>
          <w:sz w:val="32"/>
        </w:rPr>
      </w:pPr>
    </w:p>
    <w:p w:rsidR="00FF4069" w:rsidRDefault="00FF4069" w:rsidP="002E1A98">
      <w:pPr>
        <w:rPr>
          <w:sz w:val="32"/>
        </w:rPr>
      </w:pPr>
      <w:r>
        <w:rPr>
          <w:sz w:val="32"/>
        </w:rPr>
        <w:t>So, when we blow it, He still loves us and will forgive us when we turn to Him.</w:t>
      </w:r>
    </w:p>
    <w:p w:rsidR="00FF4069" w:rsidRPr="002E1A98" w:rsidRDefault="00FF4069" w:rsidP="002E1A98">
      <w:pPr>
        <w:rPr>
          <w:sz w:val="32"/>
        </w:rPr>
      </w:pPr>
    </w:p>
    <w:p w:rsidR="002E1A98" w:rsidRPr="00C368A4" w:rsidRDefault="002E1A98" w:rsidP="002E1A98">
      <w:pPr>
        <w:rPr>
          <w:b/>
          <w:sz w:val="32"/>
        </w:rPr>
      </w:pPr>
      <w:r w:rsidRPr="0048021F">
        <w:rPr>
          <w:sz w:val="32"/>
          <w:u w:val="single"/>
        </w:rPr>
        <w:t>The second thing we learn about the Father’s heart for Jesus is this:</w:t>
      </w:r>
      <w:r w:rsidR="00EC785F" w:rsidRPr="0048021F">
        <w:rPr>
          <w:sz w:val="32"/>
          <w:u w:val="single"/>
        </w:rPr>
        <w:t xml:space="preserve"> </w:t>
      </w:r>
      <w:r w:rsidR="00EC785F" w:rsidRPr="0048021F">
        <w:rPr>
          <w:b/>
          <w:sz w:val="32"/>
          <w:u w:val="single"/>
        </w:rPr>
        <w:t>God Love</w:t>
      </w:r>
      <w:r w:rsidR="00C368A4">
        <w:rPr>
          <w:b/>
          <w:sz w:val="32"/>
          <w:u w:val="single"/>
        </w:rPr>
        <w:t>s</w:t>
      </w:r>
      <w:r w:rsidR="00EC785F" w:rsidRPr="0048021F">
        <w:rPr>
          <w:b/>
          <w:sz w:val="32"/>
          <w:u w:val="single"/>
        </w:rPr>
        <w:t xml:space="preserve"> Jesus</w:t>
      </w:r>
      <w:r w:rsidR="00EC785F" w:rsidRPr="00C368A4">
        <w:rPr>
          <w:b/>
          <w:sz w:val="32"/>
        </w:rPr>
        <w:t>.</w:t>
      </w:r>
      <w:r w:rsidR="00C368A4" w:rsidRPr="00C368A4">
        <w:rPr>
          <w:b/>
          <w:sz w:val="32"/>
        </w:rPr>
        <w:t xml:space="preserve"> “This is my </w:t>
      </w:r>
      <w:r w:rsidR="00C368A4" w:rsidRPr="00C368A4">
        <w:rPr>
          <w:b/>
          <w:sz w:val="32"/>
          <w:u w:val="single"/>
        </w:rPr>
        <w:t>beloved</w:t>
      </w:r>
      <w:r w:rsidR="00C368A4" w:rsidRPr="00C368A4">
        <w:rPr>
          <w:b/>
          <w:sz w:val="32"/>
        </w:rPr>
        <w:t xml:space="preserve"> Son.”</w:t>
      </w:r>
      <w:r w:rsidRPr="00C368A4">
        <w:rPr>
          <w:b/>
          <w:sz w:val="32"/>
        </w:rPr>
        <w:t xml:space="preserve"> </w:t>
      </w:r>
    </w:p>
    <w:p w:rsidR="00C368A4" w:rsidRDefault="00C368A4" w:rsidP="002E1A98">
      <w:pPr>
        <w:rPr>
          <w:sz w:val="32"/>
        </w:rPr>
      </w:pPr>
    </w:p>
    <w:p w:rsidR="00EC785F" w:rsidRDefault="002E1A98" w:rsidP="002E1A98">
      <w:pPr>
        <w:rPr>
          <w:sz w:val="32"/>
        </w:rPr>
      </w:pPr>
      <w:r w:rsidRPr="002E1A98">
        <w:rPr>
          <w:sz w:val="32"/>
        </w:rPr>
        <w:t>Now this may seem like a simple statement. But after God speaks</w:t>
      </w:r>
      <w:r w:rsidR="00EC785F">
        <w:rPr>
          <w:sz w:val="32"/>
        </w:rPr>
        <w:t xml:space="preserve"> </w:t>
      </w:r>
      <w:r w:rsidRPr="002E1A98">
        <w:rPr>
          <w:sz w:val="32"/>
        </w:rPr>
        <w:t>into Jesus identity as His Son, He couples it</w:t>
      </w:r>
      <w:r w:rsidR="00FF4069">
        <w:rPr>
          <w:sz w:val="32"/>
        </w:rPr>
        <w:t xml:space="preserve"> this statement of</w:t>
      </w:r>
      <w:r w:rsidRPr="002E1A98">
        <w:rPr>
          <w:sz w:val="32"/>
        </w:rPr>
        <w:t xml:space="preserve"> His love for him. </w:t>
      </w:r>
    </w:p>
    <w:p w:rsidR="00EC785F" w:rsidRDefault="00EC785F" w:rsidP="002E1A98">
      <w:pPr>
        <w:rPr>
          <w:sz w:val="32"/>
        </w:rPr>
      </w:pPr>
    </w:p>
    <w:p w:rsidR="00EC785F" w:rsidRDefault="002E1A98" w:rsidP="002E1A98">
      <w:pPr>
        <w:rPr>
          <w:sz w:val="32"/>
        </w:rPr>
      </w:pPr>
      <w:r w:rsidRPr="002E1A98">
        <w:rPr>
          <w:sz w:val="32"/>
        </w:rPr>
        <w:t>Not only does God assure Jesus once- you are mine; He assures it a second time - you are loved by me. You are my son,</w:t>
      </w:r>
      <w:r w:rsidR="00EC785F">
        <w:rPr>
          <w:sz w:val="32"/>
        </w:rPr>
        <w:t xml:space="preserve"> </w:t>
      </w:r>
      <w:r w:rsidRPr="002E1A98">
        <w:rPr>
          <w:sz w:val="32"/>
        </w:rPr>
        <w:t xml:space="preserve">whom I love. </w:t>
      </w:r>
    </w:p>
    <w:p w:rsidR="00EC785F" w:rsidRDefault="00EC785F" w:rsidP="002E1A98">
      <w:pPr>
        <w:rPr>
          <w:sz w:val="32"/>
        </w:rPr>
      </w:pPr>
    </w:p>
    <w:p w:rsidR="00C368A4" w:rsidRDefault="002E1A98" w:rsidP="002E1A98">
      <w:pPr>
        <w:rPr>
          <w:sz w:val="32"/>
        </w:rPr>
      </w:pPr>
      <w:r w:rsidRPr="002E1A98">
        <w:rPr>
          <w:sz w:val="32"/>
        </w:rPr>
        <w:t>Jesus’ identity is rested in the Word of God</w:t>
      </w:r>
      <w:r w:rsidR="00C368A4">
        <w:rPr>
          <w:sz w:val="32"/>
        </w:rPr>
        <w:t xml:space="preserve"> spoken over Him </w:t>
      </w:r>
      <w:r w:rsidRPr="002E1A98">
        <w:rPr>
          <w:sz w:val="32"/>
        </w:rPr>
        <w:t xml:space="preserve">as </w:t>
      </w:r>
      <w:r w:rsidR="00C368A4">
        <w:rPr>
          <w:sz w:val="32"/>
        </w:rPr>
        <w:t xml:space="preserve">God’s son who is </w:t>
      </w:r>
      <w:r w:rsidRPr="002E1A98">
        <w:rPr>
          <w:sz w:val="32"/>
        </w:rPr>
        <w:t>love</w:t>
      </w:r>
      <w:r w:rsidR="00C368A4">
        <w:rPr>
          <w:sz w:val="32"/>
        </w:rPr>
        <w:t>d by</w:t>
      </w:r>
      <w:r w:rsidRPr="002E1A98">
        <w:rPr>
          <w:sz w:val="32"/>
        </w:rPr>
        <w:t xml:space="preserve"> God</w:t>
      </w:r>
      <w:r w:rsidR="00FF4069">
        <w:rPr>
          <w:sz w:val="32"/>
        </w:rPr>
        <w:t xml:space="preserve"> the Father</w:t>
      </w:r>
      <w:r w:rsidR="00C368A4">
        <w:rPr>
          <w:sz w:val="32"/>
        </w:rPr>
        <w:t>.</w:t>
      </w:r>
      <w:r w:rsidRPr="002E1A98">
        <w:rPr>
          <w:sz w:val="32"/>
        </w:rPr>
        <w:t xml:space="preserve"> </w:t>
      </w:r>
    </w:p>
    <w:p w:rsidR="00C368A4" w:rsidRDefault="00C368A4" w:rsidP="002E1A98">
      <w:pPr>
        <w:rPr>
          <w:sz w:val="32"/>
        </w:rPr>
      </w:pPr>
    </w:p>
    <w:p w:rsidR="002E1A98" w:rsidRPr="002E1A98" w:rsidRDefault="002E1A98" w:rsidP="002E1A98">
      <w:pPr>
        <w:rPr>
          <w:sz w:val="32"/>
        </w:rPr>
      </w:pPr>
      <w:r w:rsidRPr="002E1A98">
        <w:rPr>
          <w:sz w:val="32"/>
        </w:rPr>
        <w:t>This is the reminder God gives Jesus, and it is also the reminder He</w:t>
      </w:r>
      <w:r w:rsidR="00EC785F">
        <w:rPr>
          <w:sz w:val="32"/>
        </w:rPr>
        <w:t xml:space="preserve"> </w:t>
      </w:r>
      <w:r w:rsidRPr="002E1A98">
        <w:rPr>
          <w:sz w:val="32"/>
        </w:rPr>
        <w:t>gives us.</w:t>
      </w:r>
    </w:p>
    <w:p w:rsidR="002E1A98" w:rsidRPr="002E1A98" w:rsidRDefault="002E1A98" w:rsidP="002E1A98">
      <w:pPr>
        <w:rPr>
          <w:sz w:val="32"/>
        </w:rPr>
      </w:pPr>
    </w:p>
    <w:p w:rsidR="002E1A98" w:rsidRPr="002E1A98" w:rsidRDefault="002E1A98" w:rsidP="002E1A98">
      <w:pPr>
        <w:rPr>
          <w:sz w:val="32"/>
        </w:rPr>
      </w:pPr>
      <w:r w:rsidRPr="002E1A98">
        <w:rPr>
          <w:sz w:val="32"/>
        </w:rPr>
        <w:t>1</w:t>
      </w:r>
      <w:r w:rsidR="00EC785F">
        <w:rPr>
          <w:sz w:val="32"/>
        </w:rPr>
        <w:t xml:space="preserve"> </w:t>
      </w:r>
      <w:r w:rsidRPr="002E1A98">
        <w:rPr>
          <w:sz w:val="32"/>
        </w:rPr>
        <w:t>John 3:1 says,</w:t>
      </w:r>
      <w:r w:rsidR="00EC785F">
        <w:rPr>
          <w:sz w:val="32"/>
        </w:rPr>
        <w:t xml:space="preserve"> “</w:t>
      </w:r>
      <w:r w:rsidR="00EC785F" w:rsidRPr="00C76903">
        <w:rPr>
          <w:b/>
          <w:sz w:val="32"/>
        </w:rPr>
        <w:t>See what kind of love the Father has given to us, that we should be called children of God</w:t>
      </w:r>
      <w:r w:rsidR="00C76903">
        <w:rPr>
          <w:b/>
          <w:sz w:val="32"/>
        </w:rPr>
        <w:t>!</w:t>
      </w:r>
      <w:r w:rsidR="00EC785F">
        <w:rPr>
          <w:sz w:val="32"/>
        </w:rPr>
        <w:t>”</w:t>
      </w:r>
    </w:p>
    <w:p w:rsidR="002E1A98" w:rsidRPr="002E1A98" w:rsidRDefault="002E1A98" w:rsidP="002E1A98">
      <w:pPr>
        <w:rPr>
          <w:sz w:val="32"/>
        </w:rPr>
      </w:pPr>
      <w:r w:rsidRPr="002E1A98">
        <w:rPr>
          <w:sz w:val="32"/>
        </w:rPr>
        <w:lastRenderedPageBreak/>
        <w:t>The identity that God has given you as a child of His is made strong</w:t>
      </w:r>
      <w:r w:rsidR="00C76903">
        <w:rPr>
          <w:sz w:val="32"/>
        </w:rPr>
        <w:t xml:space="preserve"> </w:t>
      </w:r>
      <w:r w:rsidRPr="002E1A98">
        <w:rPr>
          <w:sz w:val="32"/>
        </w:rPr>
        <w:t>in His great love. When we let this love shape our lives, it does more</w:t>
      </w:r>
      <w:r w:rsidR="00C76903">
        <w:rPr>
          <w:sz w:val="32"/>
        </w:rPr>
        <w:t xml:space="preserve"> </w:t>
      </w:r>
      <w:r w:rsidRPr="002E1A98">
        <w:rPr>
          <w:sz w:val="32"/>
        </w:rPr>
        <w:t>than we could ever imagine.</w:t>
      </w:r>
    </w:p>
    <w:p w:rsidR="00C368A4" w:rsidRDefault="00C368A4" w:rsidP="002E1A98">
      <w:pPr>
        <w:rPr>
          <w:sz w:val="32"/>
        </w:rPr>
      </w:pPr>
    </w:p>
    <w:p w:rsidR="00C368A4" w:rsidRDefault="002E1A98" w:rsidP="002E1A98">
      <w:pPr>
        <w:rPr>
          <w:sz w:val="32"/>
        </w:rPr>
      </w:pPr>
      <w:r w:rsidRPr="002E1A98">
        <w:rPr>
          <w:sz w:val="32"/>
        </w:rPr>
        <w:t>There was a story about a missionary that went to a village to share</w:t>
      </w:r>
      <w:r w:rsidR="00C76903">
        <w:rPr>
          <w:sz w:val="32"/>
        </w:rPr>
        <w:tab/>
      </w:r>
      <w:r w:rsidRPr="002E1A98">
        <w:rPr>
          <w:sz w:val="32"/>
        </w:rPr>
        <w:t xml:space="preserve">the love of Jesus. </w:t>
      </w:r>
    </w:p>
    <w:p w:rsidR="00FF4069" w:rsidRDefault="00FF4069" w:rsidP="002E1A98">
      <w:pPr>
        <w:rPr>
          <w:sz w:val="32"/>
        </w:rPr>
      </w:pPr>
    </w:p>
    <w:p w:rsidR="00C76903" w:rsidRDefault="002E1A98" w:rsidP="002E1A98">
      <w:pPr>
        <w:rPr>
          <w:sz w:val="32"/>
        </w:rPr>
      </w:pPr>
      <w:r w:rsidRPr="002E1A98">
        <w:rPr>
          <w:sz w:val="32"/>
        </w:rPr>
        <w:t>As was custom, in order to have permission to live</w:t>
      </w:r>
      <w:r w:rsidR="00C76903">
        <w:rPr>
          <w:sz w:val="32"/>
        </w:rPr>
        <w:t xml:space="preserve"> </w:t>
      </w:r>
      <w:r w:rsidRPr="002E1A98">
        <w:rPr>
          <w:sz w:val="32"/>
        </w:rPr>
        <w:t xml:space="preserve">with the villagers, you had to marry into the village. </w:t>
      </w:r>
    </w:p>
    <w:p w:rsidR="00C76903" w:rsidRDefault="00C76903" w:rsidP="002E1A98">
      <w:pPr>
        <w:rPr>
          <w:sz w:val="32"/>
        </w:rPr>
      </w:pPr>
    </w:p>
    <w:p w:rsidR="00C76903" w:rsidRDefault="002E1A98" w:rsidP="002E1A98">
      <w:pPr>
        <w:rPr>
          <w:sz w:val="32"/>
        </w:rPr>
      </w:pPr>
      <w:r w:rsidRPr="002E1A98">
        <w:rPr>
          <w:sz w:val="32"/>
        </w:rPr>
        <w:t>The missionary</w:t>
      </w:r>
      <w:r w:rsidR="00C76903">
        <w:rPr>
          <w:sz w:val="32"/>
        </w:rPr>
        <w:t xml:space="preserve"> </w:t>
      </w:r>
      <w:r w:rsidRPr="002E1A98">
        <w:rPr>
          <w:sz w:val="32"/>
        </w:rPr>
        <w:t>knew this and when he came to the chief of the village, the chief</w:t>
      </w:r>
      <w:r w:rsidR="00C76903">
        <w:rPr>
          <w:sz w:val="32"/>
        </w:rPr>
        <w:t xml:space="preserve"> </w:t>
      </w:r>
      <w:r w:rsidRPr="002E1A98">
        <w:rPr>
          <w:sz w:val="32"/>
        </w:rPr>
        <w:t xml:space="preserve">offered his most beautiful daughter. </w:t>
      </w:r>
    </w:p>
    <w:p w:rsidR="00C76903" w:rsidRDefault="00C76903" w:rsidP="002E1A98">
      <w:pPr>
        <w:rPr>
          <w:sz w:val="32"/>
        </w:rPr>
      </w:pPr>
    </w:p>
    <w:p w:rsidR="005B2779" w:rsidRDefault="002E1A98" w:rsidP="002E1A98">
      <w:pPr>
        <w:rPr>
          <w:sz w:val="32"/>
        </w:rPr>
      </w:pPr>
      <w:r w:rsidRPr="002E1A98">
        <w:rPr>
          <w:sz w:val="32"/>
        </w:rPr>
        <w:t xml:space="preserve">However, the missionary asked if the chief had any other daughters that were without a husband. </w:t>
      </w:r>
    </w:p>
    <w:p w:rsidR="005B2779" w:rsidRDefault="005B2779" w:rsidP="002E1A98">
      <w:pPr>
        <w:rPr>
          <w:sz w:val="32"/>
        </w:rPr>
      </w:pPr>
    </w:p>
    <w:p w:rsidR="005B2779" w:rsidRDefault="002E1A98" w:rsidP="002E1A98">
      <w:pPr>
        <w:rPr>
          <w:sz w:val="32"/>
        </w:rPr>
      </w:pPr>
      <w:r w:rsidRPr="002E1A98">
        <w:rPr>
          <w:sz w:val="32"/>
        </w:rPr>
        <w:t>Confused, the chief said, “Well, yes I do.” He presented</w:t>
      </w:r>
      <w:r w:rsidR="00C76903">
        <w:rPr>
          <w:sz w:val="32"/>
        </w:rPr>
        <w:t xml:space="preserve"> </w:t>
      </w:r>
      <w:r w:rsidRPr="002E1A98">
        <w:rPr>
          <w:sz w:val="32"/>
        </w:rPr>
        <w:t>his other daughter, who many in the village thought would never</w:t>
      </w:r>
      <w:r w:rsidR="00C76903">
        <w:rPr>
          <w:sz w:val="32"/>
        </w:rPr>
        <w:tab/>
      </w:r>
      <w:r w:rsidRPr="002E1A98">
        <w:rPr>
          <w:sz w:val="32"/>
        </w:rPr>
        <w:t xml:space="preserve"> marry because she lacked the outer beauty that would draw you</w:t>
      </w:r>
      <w:r w:rsidR="00C76903">
        <w:rPr>
          <w:sz w:val="32"/>
        </w:rPr>
        <w:t xml:space="preserve"> </w:t>
      </w:r>
      <w:r w:rsidRPr="002E1A98">
        <w:rPr>
          <w:sz w:val="32"/>
        </w:rPr>
        <w:t xml:space="preserve">to her. </w:t>
      </w:r>
    </w:p>
    <w:p w:rsidR="005B2779" w:rsidRDefault="005B2779" w:rsidP="002E1A98">
      <w:pPr>
        <w:rPr>
          <w:sz w:val="32"/>
        </w:rPr>
      </w:pPr>
    </w:p>
    <w:p w:rsidR="00C76903" w:rsidRDefault="002E1A98" w:rsidP="002E1A98">
      <w:pPr>
        <w:rPr>
          <w:sz w:val="32"/>
        </w:rPr>
      </w:pPr>
      <w:r w:rsidRPr="002E1A98">
        <w:rPr>
          <w:sz w:val="32"/>
        </w:rPr>
        <w:t>The missionary took the less beautiful daughter as his wife</w:t>
      </w:r>
      <w:r w:rsidR="00C76903">
        <w:rPr>
          <w:sz w:val="32"/>
        </w:rPr>
        <w:t xml:space="preserve"> </w:t>
      </w:r>
      <w:r w:rsidRPr="002E1A98">
        <w:rPr>
          <w:sz w:val="32"/>
        </w:rPr>
        <w:t>and they traveled for several years, sharing the gospel of Jesus</w:t>
      </w:r>
      <w:r w:rsidR="00C76903">
        <w:rPr>
          <w:sz w:val="32"/>
        </w:rPr>
        <w:t xml:space="preserve"> </w:t>
      </w:r>
      <w:r w:rsidRPr="002E1A98">
        <w:rPr>
          <w:sz w:val="32"/>
        </w:rPr>
        <w:t xml:space="preserve">with surrounding villages of the same tribe. </w:t>
      </w:r>
    </w:p>
    <w:p w:rsidR="00C76903" w:rsidRDefault="00C76903" w:rsidP="002E1A98">
      <w:pPr>
        <w:rPr>
          <w:sz w:val="32"/>
        </w:rPr>
      </w:pPr>
    </w:p>
    <w:p w:rsidR="005B2779" w:rsidRDefault="002E1A98" w:rsidP="002E1A98">
      <w:pPr>
        <w:rPr>
          <w:sz w:val="32"/>
        </w:rPr>
      </w:pPr>
      <w:r w:rsidRPr="002E1A98">
        <w:rPr>
          <w:sz w:val="32"/>
        </w:rPr>
        <w:t xml:space="preserve">Eventually, they found themselves back at his wife’s home village, but nobody recognized her. </w:t>
      </w:r>
    </w:p>
    <w:p w:rsidR="005B2779" w:rsidRDefault="005B2779" w:rsidP="002E1A98">
      <w:pPr>
        <w:rPr>
          <w:sz w:val="32"/>
        </w:rPr>
      </w:pPr>
    </w:p>
    <w:p w:rsidR="005B2779" w:rsidRDefault="002E1A98" w:rsidP="002E1A98">
      <w:pPr>
        <w:rPr>
          <w:sz w:val="32"/>
        </w:rPr>
      </w:pPr>
      <w:r w:rsidRPr="002E1A98">
        <w:rPr>
          <w:sz w:val="32"/>
        </w:rPr>
        <w:t>She was so stunningly beautiful and had grown so confident,</w:t>
      </w:r>
      <w:r w:rsidR="00C76903">
        <w:rPr>
          <w:sz w:val="32"/>
        </w:rPr>
        <w:t xml:space="preserve"> </w:t>
      </w:r>
      <w:r w:rsidRPr="002E1A98">
        <w:rPr>
          <w:sz w:val="32"/>
        </w:rPr>
        <w:t>because her husband had spoken love and truth to her every day of</w:t>
      </w:r>
      <w:r w:rsidR="00C76903">
        <w:rPr>
          <w:sz w:val="32"/>
        </w:rPr>
        <w:t xml:space="preserve"> </w:t>
      </w:r>
      <w:r w:rsidRPr="002E1A98">
        <w:rPr>
          <w:sz w:val="32"/>
        </w:rPr>
        <w:t xml:space="preserve">their marriage. </w:t>
      </w:r>
    </w:p>
    <w:p w:rsidR="005B2779" w:rsidRDefault="005B2779" w:rsidP="002E1A98">
      <w:pPr>
        <w:rPr>
          <w:sz w:val="32"/>
        </w:rPr>
      </w:pPr>
    </w:p>
    <w:p w:rsidR="00C76903" w:rsidRDefault="002E1A98" w:rsidP="002E1A98">
      <w:pPr>
        <w:rPr>
          <w:sz w:val="32"/>
        </w:rPr>
      </w:pPr>
      <w:r w:rsidRPr="002E1A98">
        <w:rPr>
          <w:sz w:val="32"/>
        </w:rPr>
        <w:t xml:space="preserve">She was so radiant and rested in who she was. </w:t>
      </w:r>
    </w:p>
    <w:p w:rsidR="00C76903" w:rsidRDefault="00C76903" w:rsidP="002E1A98">
      <w:pPr>
        <w:rPr>
          <w:sz w:val="32"/>
        </w:rPr>
      </w:pPr>
    </w:p>
    <w:p w:rsidR="005B2779" w:rsidRDefault="002E1A98" w:rsidP="002E1A98">
      <w:pPr>
        <w:rPr>
          <w:sz w:val="32"/>
        </w:rPr>
      </w:pPr>
      <w:r w:rsidRPr="002E1A98">
        <w:rPr>
          <w:sz w:val="32"/>
        </w:rPr>
        <w:t>You</w:t>
      </w:r>
      <w:r w:rsidR="00C76903">
        <w:rPr>
          <w:sz w:val="32"/>
        </w:rPr>
        <w:t xml:space="preserve"> </w:t>
      </w:r>
      <w:r w:rsidRPr="002E1A98">
        <w:rPr>
          <w:sz w:val="32"/>
        </w:rPr>
        <w:t>could clearly see that she was lov</w:t>
      </w:r>
      <w:r w:rsidR="005B2779">
        <w:rPr>
          <w:sz w:val="32"/>
        </w:rPr>
        <w:t xml:space="preserve">ed well by her husband, because </w:t>
      </w:r>
      <w:r w:rsidRPr="002E1A98">
        <w:rPr>
          <w:sz w:val="32"/>
        </w:rPr>
        <w:t xml:space="preserve">her husband was loved well by Jesus. </w:t>
      </w:r>
    </w:p>
    <w:p w:rsidR="005B2779" w:rsidRDefault="002E1A98" w:rsidP="002E1A98">
      <w:pPr>
        <w:rPr>
          <w:sz w:val="32"/>
        </w:rPr>
      </w:pPr>
      <w:r w:rsidRPr="002E1A98">
        <w:rPr>
          <w:sz w:val="32"/>
        </w:rPr>
        <w:lastRenderedPageBreak/>
        <w:t>The identity that was once</w:t>
      </w:r>
      <w:r w:rsidR="005B2779">
        <w:rPr>
          <w:sz w:val="32"/>
        </w:rPr>
        <w:t xml:space="preserve"> </w:t>
      </w:r>
      <w:r w:rsidRPr="002E1A98">
        <w:rPr>
          <w:sz w:val="32"/>
        </w:rPr>
        <w:t xml:space="preserve">spoken into her had changed once she married the missionary. </w:t>
      </w:r>
    </w:p>
    <w:p w:rsidR="005B2779" w:rsidRDefault="005B2779" w:rsidP="002E1A98">
      <w:pPr>
        <w:rPr>
          <w:sz w:val="32"/>
        </w:rPr>
      </w:pPr>
    </w:p>
    <w:p w:rsidR="002E1A98" w:rsidRPr="002E1A98" w:rsidRDefault="002E1A98" w:rsidP="002E1A98">
      <w:pPr>
        <w:rPr>
          <w:sz w:val="32"/>
        </w:rPr>
      </w:pPr>
      <w:r w:rsidRPr="002E1A98">
        <w:rPr>
          <w:sz w:val="32"/>
        </w:rPr>
        <w:t>She</w:t>
      </w:r>
      <w:r w:rsidR="005B2779">
        <w:rPr>
          <w:sz w:val="32"/>
        </w:rPr>
        <w:t xml:space="preserve"> </w:t>
      </w:r>
      <w:r w:rsidRPr="002E1A98">
        <w:rPr>
          <w:sz w:val="32"/>
        </w:rPr>
        <w:t>eventually learned about the love of God</w:t>
      </w:r>
      <w:r w:rsidR="005B2779">
        <w:rPr>
          <w:sz w:val="32"/>
        </w:rPr>
        <w:t>, and that love shaped the</w:t>
      </w:r>
      <w:r w:rsidRPr="002E1A98">
        <w:rPr>
          <w:sz w:val="32"/>
        </w:rPr>
        <w:t xml:space="preserve"> way she lived her life. Love shaped her life, and it transformed her</w:t>
      </w:r>
      <w:r w:rsidR="005B2779">
        <w:rPr>
          <w:sz w:val="32"/>
        </w:rPr>
        <w:t xml:space="preserve"> </w:t>
      </w:r>
      <w:r w:rsidRPr="002E1A98">
        <w:rPr>
          <w:sz w:val="32"/>
        </w:rPr>
        <w:t>spiritually and physically.</w:t>
      </w:r>
    </w:p>
    <w:p w:rsidR="00FF4069" w:rsidRDefault="00FF4069" w:rsidP="002E1A98">
      <w:pPr>
        <w:rPr>
          <w:sz w:val="32"/>
        </w:rPr>
      </w:pPr>
    </w:p>
    <w:p w:rsidR="005B2779" w:rsidRDefault="002E1A98" w:rsidP="002E1A98">
      <w:pPr>
        <w:rPr>
          <w:sz w:val="32"/>
        </w:rPr>
      </w:pPr>
      <w:r w:rsidRPr="002E1A98">
        <w:rPr>
          <w:sz w:val="32"/>
        </w:rPr>
        <w:t>The fact that Jesus was God’s loved son is crucial, because it is that</w:t>
      </w:r>
      <w:r w:rsidR="005B2779">
        <w:rPr>
          <w:sz w:val="32"/>
        </w:rPr>
        <w:t xml:space="preserve"> </w:t>
      </w:r>
      <w:r w:rsidRPr="002E1A98">
        <w:rPr>
          <w:sz w:val="32"/>
        </w:rPr>
        <w:t xml:space="preserve">identity that allows Jesus to begin his ministry. </w:t>
      </w:r>
    </w:p>
    <w:p w:rsidR="005B2779" w:rsidRDefault="005B2779" w:rsidP="002E1A98">
      <w:pPr>
        <w:rPr>
          <w:sz w:val="32"/>
        </w:rPr>
      </w:pPr>
    </w:p>
    <w:p w:rsidR="00C76903" w:rsidRDefault="002E1A98" w:rsidP="002E1A98">
      <w:pPr>
        <w:rPr>
          <w:sz w:val="32"/>
        </w:rPr>
      </w:pPr>
      <w:r w:rsidRPr="002E1A98">
        <w:rPr>
          <w:sz w:val="32"/>
        </w:rPr>
        <w:t>It is</w:t>
      </w:r>
      <w:r w:rsidR="005B2779">
        <w:rPr>
          <w:sz w:val="32"/>
        </w:rPr>
        <w:t xml:space="preserve"> also out of that </w:t>
      </w:r>
      <w:r w:rsidRPr="002E1A98">
        <w:rPr>
          <w:sz w:val="32"/>
        </w:rPr>
        <w:t>identity as a loved child that you can live the life that God designed</w:t>
      </w:r>
      <w:r w:rsidR="005B2779">
        <w:rPr>
          <w:sz w:val="32"/>
        </w:rPr>
        <w:t xml:space="preserve"> </w:t>
      </w:r>
      <w:r w:rsidRPr="002E1A98">
        <w:rPr>
          <w:sz w:val="32"/>
        </w:rPr>
        <w:t xml:space="preserve">specifically for you. </w:t>
      </w:r>
    </w:p>
    <w:p w:rsidR="00C368A4" w:rsidRDefault="00C368A4" w:rsidP="002E1A98">
      <w:pPr>
        <w:rPr>
          <w:sz w:val="32"/>
        </w:rPr>
      </w:pPr>
    </w:p>
    <w:p w:rsidR="005B2779" w:rsidRPr="005B2779" w:rsidRDefault="002E1A98" w:rsidP="005B2779">
      <w:pPr>
        <w:rPr>
          <w:b/>
          <w:sz w:val="32"/>
        </w:rPr>
      </w:pPr>
      <w:r w:rsidRPr="002E1A98">
        <w:rPr>
          <w:sz w:val="32"/>
        </w:rPr>
        <w:t>Romans 8:35-39 NLT says,</w:t>
      </w:r>
      <w:r w:rsidR="005B2779">
        <w:rPr>
          <w:sz w:val="32"/>
        </w:rPr>
        <w:t xml:space="preserve"> “</w:t>
      </w:r>
      <w:r w:rsidR="005B2779" w:rsidRPr="005B2779">
        <w:rPr>
          <w:b/>
          <w:sz w:val="32"/>
        </w:rPr>
        <w:t xml:space="preserve">Can anything ever separate us from Christ’s love? </w:t>
      </w:r>
    </w:p>
    <w:p w:rsidR="005B2779" w:rsidRPr="005B2779" w:rsidRDefault="005B2779" w:rsidP="005B2779">
      <w:pPr>
        <w:rPr>
          <w:b/>
          <w:sz w:val="32"/>
        </w:rPr>
      </w:pPr>
    </w:p>
    <w:p w:rsidR="005B2779" w:rsidRDefault="005B2779" w:rsidP="005B2779">
      <w:pPr>
        <w:rPr>
          <w:sz w:val="32"/>
        </w:rPr>
      </w:pPr>
      <w:r w:rsidRPr="005B2779">
        <w:rPr>
          <w:b/>
          <w:sz w:val="32"/>
        </w:rPr>
        <w:t>Does it mean he no longer loves us if we have trouble or calamity, or are persecuted, or hungry, or destitute, or in danger, or threatened with death? </w:t>
      </w:r>
    </w:p>
    <w:p w:rsidR="005B2779" w:rsidRDefault="005B2779" w:rsidP="005B2779">
      <w:pPr>
        <w:rPr>
          <w:sz w:val="32"/>
        </w:rPr>
      </w:pPr>
    </w:p>
    <w:p w:rsidR="005B2779" w:rsidRDefault="005B2779" w:rsidP="005B2779">
      <w:pPr>
        <w:rPr>
          <w:sz w:val="32"/>
        </w:rPr>
      </w:pPr>
      <w:r w:rsidRPr="005B2779">
        <w:rPr>
          <w:b/>
          <w:bCs/>
          <w:sz w:val="32"/>
          <w:vertAlign w:val="superscript"/>
        </w:rPr>
        <w:t>36 </w:t>
      </w:r>
      <w:r w:rsidRPr="005B2779">
        <w:rPr>
          <w:b/>
          <w:sz w:val="32"/>
        </w:rPr>
        <w:t>(As the Scriptures say, “For your sake we are killed every day; we are being slaughtered like sheep.”) </w:t>
      </w:r>
    </w:p>
    <w:p w:rsidR="005B2779" w:rsidRDefault="005B2779" w:rsidP="005B2779">
      <w:pPr>
        <w:rPr>
          <w:sz w:val="32"/>
        </w:rPr>
      </w:pPr>
    </w:p>
    <w:p w:rsidR="005B2779" w:rsidRDefault="005B2779" w:rsidP="005B2779">
      <w:pPr>
        <w:rPr>
          <w:sz w:val="32"/>
        </w:rPr>
      </w:pPr>
      <w:r w:rsidRPr="005B2779">
        <w:rPr>
          <w:b/>
          <w:bCs/>
          <w:sz w:val="32"/>
          <w:vertAlign w:val="superscript"/>
        </w:rPr>
        <w:t>37 </w:t>
      </w:r>
      <w:r w:rsidRPr="005B2779">
        <w:rPr>
          <w:b/>
          <w:sz w:val="32"/>
        </w:rPr>
        <w:t>No, despite all these things, overwhelming victory is ours through Christ, who loved us.</w:t>
      </w:r>
    </w:p>
    <w:p w:rsidR="005B2779" w:rsidRPr="005B2779" w:rsidRDefault="005B2779" w:rsidP="005B2779">
      <w:pPr>
        <w:rPr>
          <w:sz w:val="32"/>
        </w:rPr>
      </w:pPr>
    </w:p>
    <w:p w:rsidR="005B2779" w:rsidRDefault="005B2779" w:rsidP="005B2779">
      <w:pPr>
        <w:rPr>
          <w:sz w:val="32"/>
        </w:rPr>
      </w:pPr>
      <w:r w:rsidRPr="005B2779">
        <w:rPr>
          <w:b/>
          <w:bCs/>
          <w:sz w:val="32"/>
          <w:vertAlign w:val="superscript"/>
        </w:rPr>
        <w:t>38 </w:t>
      </w:r>
      <w:r w:rsidRPr="005B2779">
        <w:rPr>
          <w:b/>
          <w:sz w:val="32"/>
        </w:rPr>
        <w:t>And I am convinced that nothing can ever separate us from God’s love. Neither death nor life, neither angels nor demons</w:t>
      </w:r>
      <w:proofErr w:type="gramStart"/>
      <w:r w:rsidRPr="005B2779">
        <w:rPr>
          <w:b/>
          <w:sz w:val="32"/>
        </w:rPr>
        <w:t>,</w:t>
      </w:r>
      <w:r w:rsidRPr="005B2779">
        <w:rPr>
          <w:b/>
          <w:sz w:val="32"/>
          <w:vertAlign w:val="superscript"/>
        </w:rPr>
        <w:t>[</w:t>
      </w:r>
      <w:proofErr w:type="gramEnd"/>
      <w:r w:rsidRPr="005B2779">
        <w:rPr>
          <w:b/>
          <w:sz w:val="32"/>
          <w:vertAlign w:val="superscript"/>
        </w:rPr>
        <w:fldChar w:fldCharType="begin"/>
      </w:r>
      <w:r w:rsidRPr="005B2779">
        <w:rPr>
          <w:b/>
          <w:sz w:val="32"/>
          <w:vertAlign w:val="superscript"/>
        </w:rPr>
        <w:instrText xml:space="preserve"> HYPERLINK "https://www.biblegateway.com/passage/?search=Romans+8%3A35-39&amp;version=NLT" \l "fen-NLT-28116b" \o "See footnote b" </w:instrText>
      </w:r>
      <w:r w:rsidRPr="005B2779">
        <w:rPr>
          <w:b/>
          <w:sz w:val="32"/>
          <w:vertAlign w:val="superscript"/>
        </w:rPr>
        <w:fldChar w:fldCharType="separate"/>
      </w:r>
      <w:r w:rsidRPr="005B2779">
        <w:rPr>
          <w:rStyle w:val="Hyperlink"/>
          <w:b/>
          <w:sz w:val="32"/>
          <w:vertAlign w:val="superscript"/>
        </w:rPr>
        <w:t>b</w:t>
      </w:r>
      <w:r w:rsidRPr="005B2779">
        <w:rPr>
          <w:b/>
          <w:sz w:val="32"/>
        </w:rPr>
        <w:fldChar w:fldCharType="end"/>
      </w:r>
      <w:r w:rsidRPr="005B2779">
        <w:rPr>
          <w:b/>
          <w:sz w:val="32"/>
          <w:vertAlign w:val="superscript"/>
        </w:rPr>
        <w:t>]</w:t>
      </w:r>
      <w:r w:rsidRPr="005B2779">
        <w:rPr>
          <w:b/>
          <w:sz w:val="32"/>
        </w:rPr>
        <w:t> neither our fears for today nor our worries about tomorrow—not even the powers of hell can separate us from God’s love. </w:t>
      </w:r>
    </w:p>
    <w:p w:rsidR="005B2779" w:rsidRDefault="005B2779" w:rsidP="005B2779">
      <w:pPr>
        <w:rPr>
          <w:sz w:val="32"/>
        </w:rPr>
      </w:pPr>
    </w:p>
    <w:p w:rsidR="005B2779" w:rsidRPr="002E1A98" w:rsidRDefault="005B2779" w:rsidP="005B2779">
      <w:pPr>
        <w:rPr>
          <w:sz w:val="32"/>
        </w:rPr>
      </w:pPr>
      <w:r w:rsidRPr="005B2779">
        <w:rPr>
          <w:b/>
          <w:bCs/>
          <w:sz w:val="32"/>
          <w:vertAlign w:val="superscript"/>
        </w:rPr>
        <w:t>39 </w:t>
      </w:r>
      <w:r w:rsidRPr="005B2779">
        <w:rPr>
          <w:b/>
          <w:sz w:val="32"/>
        </w:rPr>
        <w:t>No power in the sky above or in the earth below—indeed, nothing in all creation will ever be able to separate us from the love of God that is revealed in Christ Jesus our Lord.</w:t>
      </w:r>
      <w:r>
        <w:rPr>
          <w:sz w:val="32"/>
        </w:rPr>
        <w:t>”</w:t>
      </w:r>
    </w:p>
    <w:p w:rsidR="002E1A98" w:rsidRPr="002E1A98" w:rsidRDefault="002E1A98" w:rsidP="002E1A98">
      <w:pPr>
        <w:rPr>
          <w:sz w:val="32"/>
        </w:rPr>
      </w:pPr>
      <w:r w:rsidRPr="002E1A98">
        <w:rPr>
          <w:sz w:val="32"/>
        </w:rPr>
        <w:t xml:space="preserve"> </w:t>
      </w:r>
    </w:p>
    <w:p w:rsidR="002E1A98" w:rsidRPr="002E1A98" w:rsidRDefault="002E1A98" w:rsidP="002E1A98">
      <w:pPr>
        <w:rPr>
          <w:sz w:val="32"/>
        </w:rPr>
      </w:pPr>
      <w:r w:rsidRPr="002E1A98">
        <w:rPr>
          <w:sz w:val="32"/>
        </w:rPr>
        <w:lastRenderedPageBreak/>
        <w:t>Nothing can separate you from God’s love. Life may be crumbling around you, but He still wants to build His kingdom through you.</w:t>
      </w:r>
    </w:p>
    <w:p w:rsidR="002E1A98" w:rsidRDefault="002E1A98" w:rsidP="002E1A98">
      <w:pPr>
        <w:rPr>
          <w:sz w:val="32"/>
        </w:rPr>
      </w:pPr>
    </w:p>
    <w:p w:rsidR="00FF4069" w:rsidRDefault="00FF4069" w:rsidP="002E1A98">
      <w:pPr>
        <w:rPr>
          <w:sz w:val="32"/>
        </w:rPr>
      </w:pPr>
      <w:r>
        <w:rPr>
          <w:sz w:val="32"/>
        </w:rPr>
        <w:t>I should add, nothing can separate you, but you can walk away from it.</w:t>
      </w:r>
    </w:p>
    <w:p w:rsidR="00FF4069" w:rsidRPr="002E1A98" w:rsidRDefault="00FF4069" w:rsidP="002E1A98">
      <w:pPr>
        <w:rPr>
          <w:sz w:val="32"/>
        </w:rPr>
      </w:pPr>
    </w:p>
    <w:p w:rsidR="002E1A98" w:rsidRPr="002E1A98" w:rsidRDefault="00FF4069" w:rsidP="002E1A98">
      <w:pPr>
        <w:rPr>
          <w:sz w:val="32"/>
        </w:rPr>
      </w:pPr>
      <w:r>
        <w:rPr>
          <w:sz w:val="32"/>
        </w:rPr>
        <w:t>But know this. Y</w:t>
      </w:r>
      <w:r w:rsidR="002E1A98" w:rsidRPr="002E1A98">
        <w:rPr>
          <w:sz w:val="32"/>
        </w:rPr>
        <w:t>ou are not too far gone to know the love of God.</w:t>
      </w:r>
    </w:p>
    <w:p w:rsidR="002E1A98" w:rsidRPr="002E1A98" w:rsidRDefault="002E1A98" w:rsidP="002E1A98">
      <w:pPr>
        <w:rPr>
          <w:sz w:val="32"/>
        </w:rPr>
      </w:pPr>
    </w:p>
    <w:p w:rsidR="002E1A98" w:rsidRPr="002E1A98" w:rsidRDefault="002E1A98" w:rsidP="002E1A98">
      <w:pPr>
        <w:rPr>
          <w:sz w:val="32"/>
        </w:rPr>
      </w:pPr>
      <w:r w:rsidRPr="002E1A98">
        <w:rPr>
          <w:sz w:val="32"/>
        </w:rPr>
        <w:t>Your friends are not too far gone to know the love of God. Your spouse is not too far gone to know the love of God.</w:t>
      </w:r>
    </w:p>
    <w:p w:rsidR="00FF4069" w:rsidRDefault="00FF4069" w:rsidP="002E1A98">
      <w:pPr>
        <w:rPr>
          <w:sz w:val="32"/>
        </w:rPr>
      </w:pPr>
    </w:p>
    <w:p w:rsidR="005B2779" w:rsidRDefault="002E1A98" w:rsidP="002E1A98">
      <w:pPr>
        <w:rPr>
          <w:sz w:val="32"/>
        </w:rPr>
      </w:pPr>
      <w:r w:rsidRPr="002E1A98">
        <w:rPr>
          <w:sz w:val="32"/>
        </w:rPr>
        <w:t>There is no place He would not go so that you could experience His</w:t>
      </w:r>
      <w:r w:rsidR="005B2779">
        <w:rPr>
          <w:sz w:val="32"/>
        </w:rPr>
        <w:t xml:space="preserve"> </w:t>
      </w:r>
      <w:r w:rsidRPr="002E1A98">
        <w:rPr>
          <w:sz w:val="32"/>
        </w:rPr>
        <w:t>love. Jesus was the best model of God’s love we have ever known</w:t>
      </w:r>
      <w:r w:rsidRPr="002E1A98">
        <w:rPr>
          <w:sz w:val="32"/>
        </w:rPr>
        <w:tab/>
        <w:t xml:space="preserve"> </w:t>
      </w:r>
      <w:r w:rsidRPr="002E1A98">
        <w:rPr>
          <w:sz w:val="32"/>
        </w:rPr>
        <w:tab/>
        <w:t xml:space="preserve"> because Jesus let the love of God shape his life. </w:t>
      </w:r>
    </w:p>
    <w:p w:rsidR="005B2779" w:rsidRDefault="005B2779" w:rsidP="002E1A98">
      <w:pPr>
        <w:rPr>
          <w:sz w:val="32"/>
        </w:rPr>
      </w:pPr>
    </w:p>
    <w:p w:rsidR="002E1A98" w:rsidRPr="002E1A98" w:rsidRDefault="002E1A98" w:rsidP="002E1A98">
      <w:pPr>
        <w:rPr>
          <w:sz w:val="32"/>
        </w:rPr>
      </w:pPr>
      <w:r w:rsidRPr="002E1A98">
        <w:rPr>
          <w:sz w:val="32"/>
        </w:rPr>
        <w:t>In the same way,</w:t>
      </w:r>
      <w:r w:rsidR="005B2779">
        <w:rPr>
          <w:sz w:val="32"/>
        </w:rPr>
        <w:t xml:space="preserve"> </w:t>
      </w:r>
      <w:r w:rsidRPr="002E1A98">
        <w:rPr>
          <w:sz w:val="32"/>
        </w:rPr>
        <w:t>God invites us to know His love, so that</w:t>
      </w:r>
      <w:r w:rsidR="005B2779">
        <w:rPr>
          <w:sz w:val="32"/>
        </w:rPr>
        <w:t xml:space="preserve"> we can invite others to know </w:t>
      </w:r>
      <w:r w:rsidRPr="002E1A98">
        <w:rPr>
          <w:sz w:val="32"/>
        </w:rPr>
        <w:t>His love</w:t>
      </w:r>
      <w:r w:rsidR="00FF4069">
        <w:rPr>
          <w:sz w:val="32"/>
        </w:rPr>
        <w:t xml:space="preserve"> as well</w:t>
      </w:r>
      <w:r w:rsidRPr="002E1A98">
        <w:rPr>
          <w:sz w:val="32"/>
        </w:rPr>
        <w:t>.</w:t>
      </w:r>
    </w:p>
    <w:p w:rsidR="002E1A98" w:rsidRPr="002E1A98" w:rsidRDefault="002E1A98" w:rsidP="002E1A98">
      <w:pPr>
        <w:rPr>
          <w:sz w:val="32"/>
        </w:rPr>
      </w:pPr>
    </w:p>
    <w:p w:rsidR="002E1A98" w:rsidRPr="002E1A98" w:rsidRDefault="002E1A98" w:rsidP="002E1A98">
      <w:pPr>
        <w:rPr>
          <w:sz w:val="32"/>
        </w:rPr>
      </w:pPr>
      <w:r w:rsidRPr="002E1A98">
        <w:rPr>
          <w:sz w:val="32"/>
        </w:rPr>
        <w:t>The last thing we see about the Father’s heart for Jesus is this:</w:t>
      </w:r>
      <w:r w:rsidR="005B2779">
        <w:rPr>
          <w:sz w:val="32"/>
        </w:rPr>
        <w:t xml:space="preserve"> </w:t>
      </w:r>
      <w:r w:rsidR="005B2779" w:rsidRPr="005B2779">
        <w:rPr>
          <w:b/>
          <w:sz w:val="32"/>
        </w:rPr>
        <w:t>God is Pleased with Jesus</w:t>
      </w:r>
    </w:p>
    <w:p w:rsidR="002E1A98" w:rsidRPr="002E1A98" w:rsidRDefault="002E1A98" w:rsidP="002E1A98">
      <w:pPr>
        <w:rPr>
          <w:sz w:val="32"/>
        </w:rPr>
      </w:pPr>
    </w:p>
    <w:p w:rsidR="002E1A98" w:rsidRPr="002E1A98" w:rsidRDefault="002E1A98" w:rsidP="002E1A98">
      <w:pPr>
        <w:rPr>
          <w:sz w:val="32"/>
        </w:rPr>
      </w:pPr>
      <w:r w:rsidRPr="002E1A98">
        <w:rPr>
          <w:sz w:val="32"/>
        </w:rPr>
        <w:t>The last words God chooses to say is, “</w:t>
      </w:r>
      <w:r w:rsidRPr="0048021F">
        <w:rPr>
          <w:b/>
          <w:sz w:val="32"/>
        </w:rPr>
        <w:t>with him I am well pleased.</w:t>
      </w:r>
      <w:r w:rsidRPr="002E1A98">
        <w:rPr>
          <w:sz w:val="32"/>
        </w:rPr>
        <w:t>”</w:t>
      </w:r>
    </w:p>
    <w:p w:rsidR="0048021F" w:rsidRDefault="0048021F" w:rsidP="002E1A98">
      <w:pPr>
        <w:rPr>
          <w:sz w:val="32"/>
        </w:rPr>
      </w:pPr>
    </w:p>
    <w:p w:rsidR="0048021F" w:rsidRDefault="002E1A98" w:rsidP="002E1A98">
      <w:pPr>
        <w:rPr>
          <w:sz w:val="32"/>
        </w:rPr>
      </w:pPr>
      <w:r w:rsidRPr="002E1A98">
        <w:rPr>
          <w:sz w:val="32"/>
        </w:rPr>
        <w:t>I don’t want you to miss that Jesus has not even begun his ministry</w:t>
      </w:r>
      <w:r w:rsidR="0048021F">
        <w:rPr>
          <w:sz w:val="32"/>
        </w:rPr>
        <w:t xml:space="preserve"> </w:t>
      </w:r>
      <w:r w:rsidRPr="002E1A98">
        <w:rPr>
          <w:sz w:val="32"/>
        </w:rPr>
        <w:t xml:space="preserve">and yet God says that He is well pleased with him. </w:t>
      </w:r>
    </w:p>
    <w:p w:rsidR="0048021F" w:rsidRDefault="0048021F" w:rsidP="002E1A98">
      <w:pPr>
        <w:rPr>
          <w:sz w:val="32"/>
        </w:rPr>
      </w:pPr>
    </w:p>
    <w:p w:rsidR="0048021F" w:rsidRDefault="002E1A98" w:rsidP="002E1A98">
      <w:pPr>
        <w:rPr>
          <w:sz w:val="32"/>
        </w:rPr>
      </w:pPr>
      <w:r w:rsidRPr="002E1A98">
        <w:rPr>
          <w:sz w:val="32"/>
        </w:rPr>
        <w:t>The word “well</w:t>
      </w:r>
      <w:r w:rsidR="0048021F">
        <w:rPr>
          <w:sz w:val="32"/>
        </w:rPr>
        <w:t xml:space="preserve"> </w:t>
      </w:r>
      <w:r w:rsidRPr="002E1A98">
        <w:rPr>
          <w:sz w:val="32"/>
        </w:rPr>
        <w:t>pleased”, has the implications of God</w:t>
      </w:r>
      <w:r w:rsidR="0048021F">
        <w:rPr>
          <w:sz w:val="32"/>
        </w:rPr>
        <w:t xml:space="preserve"> </w:t>
      </w:r>
      <w:r w:rsidRPr="002E1A98">
        <w:rPr>
          <w:sz w:val="32"/>
        </w:rPr>
        <w:t xml:space="preserve">saying, “I am amazed by Him” or “I delight in Him”. </w:t>
      </w:r>
    </w:p>
    <w:p w:rsidR="0048021F" w:rsidRDefault="0048021F" w:rsidP="002E1A98">
      <w:pPr>
        <w:rPr>
          <w:sz w:val="32"/>
        </w:rPr>
      </w:pPr>
    </w:p>
    <w:p w:rsidR="002E1A98" w:rsidRPr="002E1A98" w:rsidRDefault="002E1A98" w:rsidP="002E1A98">
      <w:pPr>
        <w:rPr>
          <w:sz w:val="32"/>
        </w:rPr>
      </w:pPr>
      <w:r w:rsidRPr="002E1A98">
        <w:rPr>
          <w:sz w:val="32"/>
        </w:rPr>
        <w:t>So, it should not</w:t>
      </w:r>
      <w:r w:rsidRPr="002E1A98">
        <w:rPr>
          <w:sz w:val="32"/>
        </w:rPr>
        <w:tab/>
        <w:t>be read as though Jesus had to earn God’s love or favor, rather it was</w:t>
      </w:r>
      <w:r w:rsidR="0048021F">
        <w:rPr>
          <w:sz w:val="32"/>
        </w:rPr>
        <w:t xml:space="preserve"> </w:t>
      </w:r>
      <w:r w:rsidRPr="002E1A98">
        <w:rPr>
          <w:sz w:val="32"/>
        </w:rPr>
        <w:t>out of the fact that Je</w:t>
      </w:r>
      <w:r w:rsidR="0048021F">
        <w:rPr>
          <w:sz w:val="32"/>
        </w:rPr>
        <w:t xml:space="preserve">sus took the step of baptism in </w:t>
      </w:r>
      <w:r w:rsidRPr="002E1A98">
        <w:rPr>
          <w:sz w:val="32"/>
        </w:rPr>
        <w:t>obedience that</w:t>
      </w:r>
      <w:r w:rsidR="0048021F">
        <w:rPr>
          <w:sz w:val="32"/>
        </w:rPr>
        <w:t xml:space="preserve"> </w:t>
      </w:r>
      <w:r w:rsidRPr="002E1A98">
        <w:rPr>
          <w:sz w:val="32"/>
        </w:rPr>
        <w:t>delighted the Father’s heart - He was overjoyed by his faithfulness.</w:t>
      </w:r>
      <w:r w:rsidRPr="002E1A98">
        <w:rPr>
          <w:sz w:val="32"/>
        </w:rPr>
        <w:tab/>
        <w:t xml:space="preserve"> </w:t>
      </w:r>
      <w:r w:rsidRPr="002E1A98">
        <w:rPr>
          <w:sz w:val="32"/>
        </w:rPr>
        <w:tab/>
      </w:r>
    </w:p>
    <w:p w:rsidR="002E1A98" w:rsidRPr="002E1A98" w:rsidRDefault="002E1A98" w:rsidP="002E1A98">
      <w:pPr>
        <w:rPr>
          <w:sz w:val="32"/>
        </w:rPr>
      </w:pPr>
    </w:p>
    <w:p w:rsidR="0048021F" w:rsidRDefault="002E1A98" w:rsidP="002E1A98">
      <w:pPr>
        <w:rPr>
          <w:sz w:val="32"/>
        </w:rPr>
      </w:pPr>
      <w:r w:rsidRPr="002E1A98">
        <w:rPr>
          <w:sz w:val="32"/>
        </w:rPr>
        <w:t>Some of you grew up in families where you had to earn the favor of</w:t>
      </w:r>
      <w:r w:rsidR="0048021F">
        <w:rPr>
          <w:sz w:val="32"/>
        </w:rPr>
        <w:t xml:space="preserve"> </w:t>
      </w:r>
      <w:r w:rsidRPr="002E1A98">
        <w:rPr>
          <w:sz w:val="32"/>
        </w:rPr>
        <w:t xml:space="preserve">your parents so they would love you. </w:t>
      </w:r>
    </w:p>
    <w:p w:rsidR="002E1A98" w:rsidRPr="002E1A98" w:rsidRDefault="002E1A98" w:rsidP="002E1A98">
      <w:pPr>
        <w:rPr>
          <w:sz w:val="32"/>
        </w:rPr>
      </w:pPr>
      <w:bookmarkStart w:id="0" w:name="_GoBack"/>
      <w:bookmarkEnd w:id="0"/>
      <w:r w:rsidRPr="002E1A98">
        <w:rPr>
          <w:sz w:val="32"/>
        </w:rPr>
        <w:lastRenderedPageBreak/>
        <w:t>God loves you as you are, but</w:t>
      </w:r>
      <w:r w:rsidR="0048021F">
        <w:rPr>
          <w:sz w:val="32"/>
        </w:rPr>
        <w:t xml:space="preserve"> </w:t>
      </w:r>
      <w:r w:rsidRPr="002E1A98">
        <w:rPr>
          <w:sz w:val="32"/>
        </w:rPr>
        <w:t>He is overjoyed when you walk in obedience into who He sees you becoming, because He knows what is best for you.</w:t>
      </w:r>
    </w:p>
    <w:p w:rsidR="002E1A98" w:rsidRPr="002E1A98" w:rsidRDefault="002E1A98" w:rsidP="002E1A98">
      <w:pPr>
        <w:rPr>
          <w:sz w:val="32"/>
        </w:rPr>
      </w:pPr>
      <w:r w:rsidRPr="002E1A98">
        <w:rPr>
          <w:sz w:val="32"/>
        </w:rPr>
        <w:t xml:space="preserve"> </w:t>
      </w:r>
    </w:p>
    <w:p w:rsidR="0048021F" w:rsidRDefault="002E1A98" w:rsidP="002E1A98">
      <w:pPr>
        <w:rPr>
          <w:sz w:val="32"/>
        </w:rPr>
      </w:pPr>
      <w:r w:rsidRPr="002E1A98">
        <w:rPr>
          <w:sz w:val="32"/>
        </w:rPr>
        <w:t>Because Jesus lived out of his identity as a loved son of God, he walked in obedience toward the person God made him.</w:t>
      </w:r>
    </w:p>
    <w:p w:rsidR="0048021F" w:rsidRDefault="0048021F" w:rsidP="002E1A98">
      <w:pPr>
        <w:rPr>
          <w:sz w:val="32"/>
        </w:rPr>
      </w:pPr>
    </w:p>
    <w:p w:rsidR="002E1A98" w:rsidRPr="002E1A98" w:rsidRDefault="002E1A98" w:rsidP="002E1A98">
      <w:pPr>
        <w:rPr>
          <w:sz w:val="32"/>
        </w:rPr>
      </w:pPr>
      <w:r w:rsidRPr="002E1A98">
        <w:rPr>
          <w:sz w:val="32"/>
        </w:rPr>
        <w:t>Since Jesus did that, we now have good news to receive and share with others.</w:t>
      </w:r>
    </w:p>
    <w:p w:rsidR="0048021F" w:rsidRPr="0048021F" w:rsidRDefault="002E1A98" w:rsidP="002E1A98">
      <w:pPr>
        <w:rPr>
          <w:sz w:val="32"/>
          <w:u w:val="single"/>
        </w:rPr>
      </w:pPr>
      <w:r w:rsidRPr="0048021F">
        <w:rPr>
          <w:sz w:val="32"/>
          <w:u w:val="single"/>
        </w:rPr>
        <w:t>Don’t miss this:</w:t>
      </w:r>
      <w:r w:rsidR="0048021F" w:rsidRPr="0048021F">
        <w:rPr>
          <w:sz w:val="32"/>
          <w:u w:val="single"/>
        </w:rPr>
        <w:t xml:space="preserve"> </w:t>
      </w:r>
      <w:r w:rsidR="0048021F" w:rsidRPr="0048021F">
        <w:rPr>
          <w:b/>
          <w:sz w:val="32"/>
          <w:u w:val="single"/>
        </w:rPr>
        <w:t xml:space="preserve">Our Identity as God’s Children will Propel Us </w:t>
      </w:r>
      <w:proofErr w:type="gramStart"/>
      <w:r w:rsidR="0048021F" w:rsidRPr="0048021F">
        <w:rPr>
          <w:b/>
          <w:sz w:val="32"/>
          <w:u w:val="single"/>
        </w:rPr>
        <w:t>Into</w:t>
      </w:r>
      <w:proofErr w:type="gramEnd"/>
      <w:r w:rsidR="0048021F" w:rsidRPr="0048021F">
        <w:rPr>
          <w:b/>
          <w:sz w:val="32"/>
          <w:u w:val="single"/>
        </w:rPr>
        <w:t xml:space="preserve"> His Purpose.</w:t>
      </w:r>
    </w:p>
    <w:p w:rsidR="002E1A98" w:rsidRDefault="002E1A98" w:rsidP="002E1A98">
      <w:pPr>
        <w:rPr>
          <w:sz w:val="32"/>
        </w:rPr>
      </w:pPr>
    </w:p>
    <w:p w:rsidR="002E1A98" w:rsidRPr="002E1A98" w:rsidRDefault="002E1A98" w:rsidP="002E1A98">
      <w:pPr>
        <w:rPr>
          <w:sz w:val="32"/>
        </w:rPr>
      </w:pPr>
      <w:r w:rsidRPr="002E1A98">
        <w:rPr>
          <w:sz w:val="32"/>
        </w:rPr>
        <w:t>Throughout this series, we will see just</w:t>
      </w:r>
      <w:r w:rsidR="0048021F">
        <w:rPr>
          <w:sz w:val="32"/>
        </w:rPr>
        <w:t xml:space="preserve"> how Jesus’ identity as a loved </w:t>
      </w:r>
      <w:r w:rsidRPr="002E1A98">
        <w:rPr>
          <w:sz w:val="32"/>
        </w:rPr>
        <w:t>son shaped how He saw those aroun</w:t>
      </w:r>
      <w:r w:rsidR="0048021F">
        <w:rPr>
          <w:sz w:val="32"/>
        </w:rPr>
        <w:t xml:space="preserve">d him, and propelled Him into a </w:t>
      </w:r>
      <w:r w:rsidRPr="002E1A98">
        <w:rPr>
          <w:sz w:val="32"/>
        </w:rPr>
        <w:t>ministry that continues to shape th</w:t>
      </w:r>
      <w:r w:rsidR="0048021F">
        <w:rPr>
          <w:sz w:val="32"/>
        </w:rPr>
        <w:t xml:space="preserve">e world more than we could ever </w:t>
      </w:r>
      <w:r w:rsidRPr="002E1A98">
        <w:rPr>
          <w:sz w:val="32"/>
        </w:rPr>
        <w:t>imagine.</w:t>
      </w:r>
    </w:p>
    <w:p w:rsidR="002E1A98" w:rsidRDefault="002E1A98" w:rsidP="002E1A98">
      <w:pPr>
        <w:rPr>
          <w:sz w:val="32"/>
        </w:rPr>
      </w:pPr>
    </w:p>
    <w:p w:rsidR="00C368A4" w:rsidRDefault="00C368A4" w:rsidP="002E1A98">
      <w:pPr>
        <w:rPr>
          <w:sz w:val="32"/>
        </w:rPr>
      </w:pPr>
      <w:r>
        <w:rPr>
          <w:sz w:val="32"/>
        </w:rPr>
        <w:t>In Christ, you are God’s son, God’s daughter.</w:t>
      </w:r>
    </w:p>
    <w:p w:rsidR="00C368A4" w:rsidRDefault="00C368A4" w:rsidP="002E1A98">
      <w:pPr>
        <w:rPr>
          <w:sz w:val="32"/>
        </w:rPr>
      </w:pPr>
      <w:r>
        <w:rPr>
          <w:sz w:val="32"/>
        </w:rPr>
        <w:t>In Christ, you are loved.</w:t>
      </w:r>
    </w:p>
    <w:p w:rsidR="00C368A4" w:rsidRDefault="00C368A4" w:rsidP="002E1A98">
      <w:pPr>
        <w:rPr>
          <w:sz w:val="32"/>
        </w:rPr>
      </w:pPr>
      <w:r>
        <w:rPr>
          <w:sz w:val="32"/>
        </w:rPr>
        <w:t>In Christ, the Father is well pleased with you.</w:t>
      </w:r>
    </w:p>
    <w:p w:rsidR="00C368A4" w:rsidRPr="002E1A98" w:rsidRDefault="00C368A4" w:rsidP="002E1A98">
      <w:pPr>
        <w:rPr>
          <w:sz w:val="32"/>
        </w:rPr>
      </w:pPr>
    </w:p>
    <w:p w:rsidR="002E1A98" w:rsidRDefault="002E1A98" w:rsidP="002E1A98">
      <w:pPr>
        <w:rPr>
          <w:sz w:val="32"/>
        </w:rPr>
      </w:pPr>
      <w:r w:rsidRPr="002E1A98">
        <w:rPr>
          <w:sz w:val="32"/>
        </w:rPr>
        <w:t>Let’s pray.</w:t>
      </w:r>
    </w:p>
    <w:p w:rsidR="002E1A98" w:rsidRDefault="002E1A98" w:rsidP="002E1A98">
      <w:pPr>
        <w:rPr>
          <w:sz w:val="32"/>
        </w:rPr>
      </w:pPr>
    </w:p>
    <w:p w:rsidR="00287B81" w:rsidRDefault="00A34979" w:rsidP="00821CF6">
      <w:pPr>
        <w:rPr>
          <w:b/>
          <w:sz w:val="32"/>
          <w:szCs w:val="32"/>
        </w:rPr>
      </w:pPr>
      <w:r w:rsidRPr="00F84949">
        <w:rPr>
          <w:b/>
          <w:sz w:val="32"/>
          <w:szCs w:val="32"/>
        </w:rPr>
        <w:t>Benediction</w:t>
      </w:r>
      <w:r w:rsidR="002E1A98">
        <w:rPr>
          <w:b/>
          <w:sz w:val="32"/>
          <w:szCs w:val="32"/>
        </w:rPr>
        <w:t xml:space="preserve"> </w:t>
      </w:r>
    </w:p>
    <w:p w:rsidR="00A34979" w:rsidRPr="00F84949" w:rsidRDefault="008F1392" w:rsidP="00821CF6">
      <w:pPr>
        <w:rPr>
          <w:sz w:val="32"/>
          <w:szCs w:val="32"/>
        </w:rPr>
      </w:pPr>
      <w:r w:rsidRPr="00F84949">
        <w:rPr>
          <w:b/>
          <w:sz w:val="32"/>
          <w:szCs w:val="32"/>
        </w:rPr>
        <w:t>“</w:t>
      </w:r>
      <w:r w:rsidR="00D37C9E" w:rsidRPr="00F84949">
        <w:rPr>
          <w:b/>
          <w:sz w:val="32"/>
          <w:szCs w:val="32"/>
        </w:rPr>
        <w:t>The Lord bless you and keep you; the Lord make his face shine upon you and be gracious to you; the Lord turn his face toward you and give you peace.</w:t>
      </w:r>
      <w:r w:rsidRPr="00F84949">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F84949"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206F" w:rsidRDefault="0034206F">
      <w:r>
        <w:separator/>
      </w:r>
    </w:p>
  </w:endnote>
  <w:endnote w:type="continuationSeparator" w:id="0">
    <w:p w:rsidR="0034206F" w:rsidRDefault="00342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Sans">
    <w:altName w:val="Lucida Sans"/>
    <w:panose1 w:val="020B0602030504020204"/>
    <w:charset w:val="00"/>
    <w:family w:val="swiss"/>
    <w:pitch w:val="variable"/>
    <w:sig w:usb0="00000003" w:usb1="00000000" w:usb2="00000000" w:usb3="00000000" w:csb0="00000001" w:csb1="00000000"/>
  </w:font>
  <w:font w:name="Cambria">
    <w:altName w:val="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altName w:val="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0D06" w:rsidRDefault="006C0D06"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C0D06" w:rsidRDefault="006C0D06"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0D06" w:rsidRDefault="006C0D06"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F4069">
      <w:rPr>
        <w:rStyle w:val="PageNumber"/>
        <w:noProof/>
      </w:rPr>
      <w:t>12</w:t>
    </w:r>
    <w:r>
      <w:rPr>
        <w:rStyle w:val="PageNumber"/>
      </w:rPr>
      <w:fldChar w:fldCharType="end"/>
    </w:r>
  </w:p>
  <w:p w:rsidR="006C0D06" w:rsidRDefault="006C0D06"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206F" w:rsidRDefault="0034206F">
      <w:r>
        <w:separator/>
      </w:r>
    </w:p>
  </w:footnote>
  <w:footnote w:type="continuationSeparator" w:id="0">
    <w:p w:rsidR="0034206F" w:rsidRDefault="003420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24796626"/>
    <w:multiLevelType w:val="hybridMultilevel"/>
    <w:tmpl w:val="F74CD078"/>
    <w:lvl w:ilvl="0" w:tplc="1122B1D8">
      <w:start w:val="1"/>
      <w:numFmt w:val="bullet"/>
      <w:lvlText w:val="-"/>
      <w:lvlJc w:val="left"/>
      <w:pPr>
        <w:ind w:left="100" w:hanging="119"/>
      </w:pPr>
      <w:rPr>
        <w:rFonts w:ascii="Georgia" w:eastAsia="Georgia" w:hAnsi="Georgia" w:hint="default"/>
        <w:color w:val="414042"/>
        <w:w w:val="97"/>
        <w:sz w:val="22"/>
        <w:szCs w:val="22"/>
      </w:rPr>
    </w:lvl>
    <w:lvl w:ilvl="1" w:tplc="2BE68150">
      <w:start w:val="1"/>
      <w:numFmt w:val="bullet"/>
      <w:lvlText w:val="•"/>
      <w:lvlJc w:val="left"/>
      <w:pPr>
        <w:ind w:left="1120" w:hanging="119"/>
      </w:pPr>
      <w:rPr>
        <w:rFonts w:hint="default"/>
      </w:rPr>
    </w:lvl>
    <w:lvl w:ilvl="2" w:tplc="3B0A3CE4">
      <w:start w:val="1"/>
      <w:numFmt w:val="bullet"/>
      <w:lvlText w:val="•"/>
      <w:lvlJc w:val="left"/>
      <w:pPr>
        <w:ind w:left="2140" w:hanging="119"/>
      </w:pPr>
      <w:rPr>
        <w:rFonts w:hint="default"/>
      </w:rPr>
    </w:lvl>
    <w:lvl w:ilvl="3" w:tplc="6AD86876">
      <w:start w:val="1"/>
      <w:numFmt w:val="bullet"/>
      <w:lvlText w:val="•"/>
      <w:lvlJc w:val="left"/>
      <w:pPr>
        <w:ind w:left="3160" w:hanging="119"/>
      </w:pPr>
      <w:rPr>
        <w:rFonts w:hint="default"/>
      </w:rPr>
    </w:lvl>
    <w:lvl w:ilvl="4" w:tplc="FA46EE50">
      <w:start w:val="1"/>
      <w:numFmt w:val="bullet"/>
      <w:lvlText w:val="•"/>
      <w:lvlJc w:val="left"/>
      <w:pPr>
        <w:ind w:left="4180" w:hanging="119"/>
      </w:pPr>
      <w:rPr>
        <w:rFonts w:hint="default"/>
      </w:rPr>
    </w:lvl>
    <w:lvl w:ilvl="5" w:tplc="F8547704">
      <w:start w:val="1"/>
      <w:numFmt w:val="bullet"/>
      <w:lvlText w:val="•"/>
      <w:lvlJc w:val="left"/>
      <w:pPr>
        <w:ind w:left="5200" w:hanging="119"/>
      </w:pPr>
      <w:rPr>
        <w:rFonts w:hint="default"/>
      </w:rPr>
    </w:lvl>
    <w:lvl w:ilvl="6" w:tplc="48A407F2">
      <w:start w:val="1"/>
      <w:numFmt w:val="bullet"/>
      <w:lvlText w:val="•"/>
      <w:lvlJc w:val="left"/>
      <w:pPr>
        <w:ind w:left="6220" w:hanging="119"/>
      </w:pPr>
      <w:rPr>
        <w:rFonts w:hint="default"/>
      </w:rPr>
    </w:lvl>
    <w:lvl w:ilvl="7" w:tplc="352094BA">
      <w:start w:val="1"/>
      <w:numFmt w:val="bullet"/>
      <w:lvlText w:val="•"/>
      <w:lvlJc w:val="left"/>
      <w:pPr>
        <w:ind w:left="7240" w:hanging="119"/>
      </w:pPr>
      <w:rPr>
        <w:rFonts w:hint="default"/>
      </w:rPr>
    </w:lvl>
    <w:lvl w:ilvl="8" w:tplc="1A0A4D8E">
      <w:start w:val="1"/>
      <w:numFmt w:val="bullet"/>
      <w:lvlText w:val="•"/>
      <w:lvlJc w:val="left"/>
      <w:pPr>
        <w:ind w:left="8260" w:hanging="119"/>
      </w:pPr>
      <w:rPr>
        <w:rFonts w:hint="default"/>
      </w:rPr>
    </w:lvl>
  </w:abstractNum>
  <w:abstractNum w:abstractNumId="2" w15:restartNumberingAfterBreak="0">
    <w:nsid w:val="3E0917BE"/>
    <w:multiLevelType w:val="hybridMultilevel"/>
    <w:tmpl w:val="1B84F624"/>
    <w:lvl w:ilvl="0" w:tplc="4F20FB4E">
      <w:start w:val="1"/>
      <w:numFmt w:val="decimal"/>
      <w:lvlText w:val="%1"/>
      <w:lvlJc w:val="left"/>
      <w:pPr>
        <w:ind w:left="232" w:hanging="133"/>
      </w:pPr>
      <w:rPr>
        <w:rFonts w:ascii="Georgia" w:eastAsia="Georgia" w:hAnsi="Georgia" w:hint="default"/>
        <w:color w:val="414042"/>
        <w:w w:val="99"/>
        <w:sz w:val="22"/>
        <w:szCs w:val="22"/>
      </w:rPr>
    </w:lvl>
    <w:lvl w:ilvl="1" w:tplc="7376EDA2">
      <w:start w:val="1"/>
      <w:numFmt w:val="decimal"/>
      <w:lvlText w:val="%2."/>
      <w:lvlJc w:val="left"/>
      <w:pPr>
        <w:ind w:left="651" w:hanging="177"/>
        <w:jc w:val="right"/>
      </w:pPr>
      <w:rPr>
        <w:rFonts w:ascii="Georgia" w:eastAsia="Georgia" w:hAnsi="Georgia" w:hint="default"/>
        <w:color w:val="414042"/>
        <w:w w:val="89"/>
        <w:sz w:val="22"/>
        <w:szCs w:val="22"/>
      </w:rPr>
    </w:lvl>
    <w:lvl w:ilvl="2" w:tplc="01F0BF74">
      <w:start w:val="1"/>
      <w:numFmt w:val="bullet"/>
      <w:lvlText w:val="•"/>
      <w:lvlJc w:val="left"/>
      <w:pPr>
        <w:ind w:left="232" w:hanging="177"/>
      </w:pPr>
      <w:rPr>
        <w:rFonts w:hint="default"/>
      </w:rPr>
    </w:lvl>
    <w:lvl w:ilvl="3" w:tplc="3B50DD7E">
      <w:start w:val="1"/>
      <w:numFmt w:val="bullet"/>
      <w:lvlText w:val="•"/>
      <w:lvlJc w:val="left"/>
      <w:pPr>
        <w:ind w:left="651" w:hanging="177"/>
      </w:pPr>
      <w:rPr>
        <w:rFonts w:hint="default"/>
      </w:rPr>
    </w:lvl>
    <w:lvl w:ilvl="4" w:tplc="B238A076">
      <w:start w:val="1"/>
      <w:numFmt w:val="bullet"/>
      <w:lvlText w:val="•"/>
      <w:lvlJc w:val="left"/>
      <w:pPr>
        <w:ind w:left="5237" w:hanging="177"/>
      </w:pPr>
      <w:rPr>
        <w:rFonts w:hint="default"/>
      </w:rPr>
    </w:lvl>
    <w:lvl w:ilvl="5" w:tplc="6352C11C">
      <w:start w:val="1"/>
      <w:numFmt w:val="bullet"/>
      <w:lvlText w:val="•"/>
      <w:lvlJc w:val="left"/>
      <w:pPr>
        <w:ind w:left="6081" w:hanging="177"/>
      </w:pPr>
      <w:rPr>
        <w:rFonts w:hint="default"/>
      </w:rPr>
    </w:lvl>
    <w:lvl w:ilvl="6" w:tplc="CFE62BBA">
      <w:start w:val="1"/>
      <w:numFmt w:val="bullet"/>
      <w:lvlText w:val="•"/>
      <w:lvlJc w:val="left"/>
      <w:pPr>
        <w:ind w:left="6925" w:hanging="177"/>
      </w:pPr>
      <w:rPr>
        <w:rFonts w:hint="default"/>
      </w:rPr>
    </w:lvl>
    <w:lvl w:ilvl="7" w:tplc="F53E0D58">
      <w:start w:val="1"/>
      <w:numFmt w:val="bullet"/>
      <w:lvlText w:val="•"/>
      <w:lvlJc w:val="left"/>
      <w:pPr>
        <w:ind w:left="7768" w:hanging="177"/>
      </w:pPr>
      <w:rPr>
        <w:rFonts w:hint="default"/>
      </w:rPr>
    </w:lvl>
    <w:lvl w:ilvl="8" w:tplc="44EEBF9C">
      <w:start w:val="1"/>
      <w:numFmt w:val="bullet"/>
      <w:lvlText w:val="•"/>
      <w:lvlJc w:val="left"/>
      <w:pPr>
        <w:ind w:left="8612" w:hanging="177"/>
      </w:pPr>
      <w:rPr>
        <w:rFonts w:hint="default"/>
      </w:rPr>
    </w:lvl>
  </w:abstractNum>
  <w:abstractNum w:abstractNumId="3" w15:restartNumberingAfterBreak="0">
    <w:nsid w:val="5984581C"/>
    <w:multiLevelType w:val="hybridMultilevel"/>
    <w:tmpl w:val="CA28EAF2"/>
    <w:lvl w:ilvl="0" w:tplc="D9F05D16">
      <w:start w:val="1"/>
      <w:numFmt w:val="bullet"/>
      <w:lvlText w:val="-"/>
      <w:lvlJc w:val="left"/>
      <w:pPr>
        <w:ind w:left="460" w:hanging="119"/>
      </w:pPr>
      <w:rPr>
        <w:rFonts w:ascii="Georgia" w:eastAsia="Georgia" w:hAnsi="Georgia" w:hint="default"/>
        <w:color w:val="414042"/>
        <w:w w:val="97"/>
        <w:sz w:val="22"/>
        <w:szCs w:val="22"/>
      </w:rPr>
    </w:lvl>
    <w:lvl w:ilvl="1" w:tplc="6A28E83E">
      <w:start w:val="1"/>
      <w:numFmt w:val="bullet"/>
      <w:lvlText w:val="•"/>
      <w:lvlJc w:val="left"/>
      <w:pPr>
        <w:ind w:left="1444" w:hanging="119"/>
      </w:pPr>
      <w:rPr>
        <w:rFonts w:hint="default"/>
      </w:rPr>
    </w:lvl>
    <w:lvl w:ilvl="2" w:tplc="4A3A160C">
      <w:start w:val="1"/>
      <w:numFmt w:val="bullet"/>
      <w:lvlText w:val="•"/>
      <w:lvlJc w:val="left"/>
      <w:pPr>
        <w:ind w:left="2428" w:hanging="119"/>
      </w:pPr>
      <w:rPr>
        <w:rFonts w:hint="default"/>
      </w:rPr>
    </w:lvl>
    <w:lvl w:ilvl="3" w:tplc="417A36C2">
      <w:start w:val="1"/>
      <w:numFmt w:val="bullet"/>
      <w:lvlText w:val="•"/>
      <w:lvlJc w:val="left"/>
      <w:pPr>
        <w:ind w:left="3412" w:hanging="119"/>
      </w:pPr>
      <w:rPr>
        <w:rFonts w:hint="default"/>
      </w:rPr>
    </w:lvl>
    <w:lvl w:ilvl="4" w:tplc="2AD80244">
      <w:start w:val="1"/>
      <w:numFmt w:val="bullet"/>
      <w:lvlText w:val="•"/>
      <w:lvlJc w:val="left"/>
      <w:pPr>
        <w:ind w:left="4396" w:hanging="119"/>
      </w:pPr>
      <w:rPr>
        <w:rFonts w:hint="default"/>
      </w:rPr>
    </w:lvl>
    <w:lvl w:ilvl="5" w:tplc="3494A218">
      <w:start w:val="1"/>
      <w:numFmt w:val="bullet"/>
      <w:lvlText w:val="•"/>
      <w:lvlJc w:val="left"/>
      <w:pPr>
        <w:ind w:left="5380" w:hanging="119"/>
      </w:pPr>
      <w:rPr>
        <w:rFonts w:hint="default"/>
      </w:rPr>
    </w:lvl>
    <w:lvl w:ilvl="6" w:tplc="05F4AE34">
      <w:start w:val="1"/>
      <w:numFmt w:val="bullet"/>
      <w:lvlText w:val="•"/>
      <w:lvlJc w:val="left"/>
      <w:pPr>
        <w:ind w:left="6364" w:hanging="119"/>
      </w:pPr>
      <w:rPr>
        <w:rFonts w:hint="default"/>
      </w:rPr>
    </w:lvl>
    <w:lvl w:ilvl="7" w:tplc="6D0E246C">
      <w:start w:val="1"/>
      <w:numFmt w:val="bullet"/>
      <w:lvlText w:val="•"/>
      <w:lvlJc w:val="left"/>
      <w:pPr>
        <w:ind w:left="7348" w:hanging="119"/>
      </w:pPr>
      <w:rPr>
        <w:rFonts w:hint="default"/>
      </w:rPr>
    </w:lvl>
    <w:lvl w:ilvl="8" w:tplc="89749CA2">
      <w:start w:val="1"/>
      <w:numFmt w:val="bullet"/>
      <w:lvlText w:val="•"/>
      <w:lvlJc w:val="left"/>
      <w:pPr>
        <w:ind w:left="8332" w:hanging="119"/>
      </w:pPr>
      <w:rPr>
        <w:rFonts w:hint="default"/>
      </w:rPr>
    </w:lvl>
  </w:abstractNum>
  <w:abstractNum w:abstractNumId="4"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rQUAnbYh4SwAAAA="/>
  </w:docVars>
  <w:rsids>
    <w:rsidRoot w:val="00885A4C"/>
    <w:rsid w:val="00007CB1"/>
    <w:rsid w:val="0001662E"/>
    <w:rsid w:val="00022992"/>
    <w:rsid w:val="00026EAB"/>
    <w:rsid w:val="00026EE6"/>
    <w:rsid w:val="00030F0A"/>
    <w:rsid w:val="000344ED"/>
    <w:rsid w:val="00043C04"/>
    <w:rsid w:val="00044C88"/>
    <w:rsid w:val="00045F37"/>
    <w:rsid w:val="00054E16"/>
    <w:rsid w:val="00057736"/>
    <w:rsid w:val="00057FE2"/>
    <w:rsid w:val="00064432"/>
    <w:rsid w:val="00066BD0"/>
    <w:rsid w:val="00070A90"/>
    <w:rsid w:val="00071AE4"/>
    <w:rsid w:val="00083474"/>
    <w:rsid w:val="00090C57"/>
    <w:rsid w:val="000B2304"/>
    <w:rsid w:val="000D00B1"/>
    <w:rsid w:val="000D5CCF"/>
    <w:rsid w:val="000E3F5C"/>
    <w:rsid w:val="000E453C"/>
    <w:rsid w:val="000F45D5"/>
    <w:rsid w:val="00105840"/>
    <w:rsid w:val="00112B91"/>
    <w:rsid w:val="00123439"/>
    <w:rsid w:val="00126CAF"/>
    <w:rsid w:val="00127633"/>
    <w:rsid w:val="00136087"/>
    <w:rsid w:val="00141D8C"/>
    <w:rsid w:val="00152123"/>
    <w:rsid w:val="00152E0D"/>
    <w:rsid w:val="00155A79"/>
    <w:rsid w:val="00160ED1"/>
    <w:rsid w:val="001639E0"/>
    <w:rsid w:val="001642B5"/>
    <w:rsid w:val="001919E9"/>
    <w:rsid w:val="001A55F4"/>
    <w:rsid w:val="001A72CF"/>
    <w:rsid w:val="001B064A"/>
    <w:rsid w:val="001B62A4"/>
    <w:rsid w:val="001B7D08"/>
    <w:rsid w:val="001D1F62"/>
    <w:rsid w:val="001D27F6"/>
    <w:rsid w:val="001D6B7D"/>
    <w:rsid w:val="001E4459"/>
    <w:rsid w:val="001F5569"/>
    <w:rsid w:val="001F6145"/>
    <w:rsid w:val="00200D1C"/>
    <w:rsid w:val="00202346"/>
    <w:rsid w:val="00211E35"/>
    <w:rsid w:val="00214D35"/>
    <w:rsid w:val="00221BAC"/>
    <w:rsid w:val="0022723B"/>
    <w:rsid w:val="00230814"/>
    <w:rsid w:val="00231DD9"/>
    <w:rsid w:val="002363D5"/>
    <w:rsid w:val="00253599"/>
    <w:rsid w:val="00253D98"/>
    <w:rsid w:val="00267466"/>
    <w:rsid w:val="00276E84"/>
    <w:rsid w:val="00277705"/>
    <w:rsid w:val="0028070C"/>
    <w:rsid w:val="00285922"/>
    <w:rsid w:val="00286B90"/>
    <w:rsid w:val="002872F9"/>
    <w:rsid w:val="00287B81"/>
    <w:rsid w:val="0029176B"/>
    <w:rsid w:val="00291983"/>
    <w:rsid w:val="002952AA"/>
    <w:rsid w:val="002A46D0"/>
    <w:rsid w:val="002A5BF6"/>
    <w:rsid w:val="002A6060"/>
    <w:rsid w:val="002B2A67"/>
    <w:rsid w:val="002B3FB2"/>
    <w:rsid w:val="002C28B0"/>
    <w:rsid w:val="002C3DA5"/>
    <w:rsid w:val="002D6173"/>
    <w:rsid w:val="002E1A98"/>
    <w:rsid w:val="002E7378"/>
    <w:rsid w:val="002F0A70"/>
    <w:rsid w:val="002F47A4"/>
    <w:rsid w:val="002F551A"/>
    <w:rsid w:val="00304278"/>
    <w:rsid w:val="0031284A"/>
    <w:rsid w:val="0031525C"/>
    <w:rsid w:val="0031568B"/>
    <w:rsid w:val="00325D04"/>
    <w:rsid w:val="003313BE"/>
    <w:rsid w:val="00340BD9"/>
    <w:rsid w:val="00340CD2"/>
    <w:rsid w:val="0034179F"/>
    <w:rsid w:val="0034206F"/>
    <w:rsid w:val="00351FCB"/>
    <w:rsid w:val="00362C78"/>
    <w:rsid w:val="00372838"/>
    <w:rsid w:val="003830C9"/>
    <w:rsid w:val="00384525"/>
    <w:rsid w:val="00387525"/>
    <w:rsid w:val="00392D45"/>
    <w:rsid w:val="00394831"/>
    <w:rsid w:val="003A1913"/>
    <w:rsid w:val="003C08D9"/>
    <w:rsid w:val="003C4A24"/>
    <w:rsid w:val="003C545A"/>
    <w:rsid w:val="003D2A7D"/>
    <w:rsid w:val="003D2E8B"/>
    <w:rsid w:val="003D4F82"/>
    <w:rsid w:val="003E06EB"/>
    <w:rsid w:val="003E2127"/>
    <w:rsid w:val="003E79ED"/>
    <w:rsid w:val="003F0142"/>
    <w:rsid w:val="003F08B8"/>
    <w:rsid w:val="003F513B"/>
    <w:rsid w:val="003F5E85"/>
    <w:rsid w:val="003F78A5"/>
    <w:rsid w:val="004079CD"/>
    <w:rsid w:val="0042299E"/>
    <w:rsid w:val="00426999"/>
    <w:rsid w:val="00427B8B"/>
    <w:rsid w:val="0043064A"/>
    <w:rsid w:val="0044137B"/>
    <w:rsid w:val="00445ED6"/>
    <w:rsid w:val="004517BA"/>
    <w:rsid w:val="00451CB3"/>
    <w:rsid w:val="00455344"/>
    <w:rsid w:val="00460CAE"/>
    <w:rsid w:val="004664E4"/>
    <w:rsid w:val="00466DFA"/>
    <w:rsid w:val="00473914"/>
    <w:rsid w:val="0048021F"/>
    <w:rsid w:val="00480E61"/>
    <w:rsid w:val="00483AFE"/>
    <w:rsid w:val="0048767F"/>
    <w:rsid w:val="00487D92"/>
    <w:rsid w:val="004A0340"/>
    <w:rsid w:val="004A2CF2"/>
    <w:rsid w:val="004A6029"/>
    <w:rsid w:val="004B1B37"/>
    <w:rsid w:val="004B60E9"/>
    <w:rsid w:val="00502E6B"/>
    <w:rsid w:val="005117A2"/>
    <w:rsid w:val="005136CB"/>
    <w:rsid w:val="00516E16"/>
    <w:rsid w:val="0052433E"/>
    <w:rsid w:val="005243AE"/>
    <w:rsid w:val="00535E9E"/>
    <w:rsid w:val="00536A81"/>
    <w:rsid w:val="00537E1E"/>
    <w:rsid w:val="005514B5"/>
    <w:rsid w:val="00560453"/>
    <w:rsid w:val="00560E22"/>
    <w:rsid w:val="005678E2"/>
    <w:rsid w:val="00570880"/>
    <w:rsid w:val="00573FA7"/>
    <w:rsid w:val="00582D4E"/>
    <w:rsid w:val="0059352D"/>
    <w:rsid w:val="00595BE0"/>
    <w:rsid w:val="005974B2"/>
    <w:rsid w:val="005A3634"/>
    <w:rsid w:val="005B2779"/>
    <w:rsid w:val="005B4152"/>
    <w:rsid w:val="005C11E0"/>
    <w:rsid w:val="005D0C14"/>
    <w:rsid w:val="005D4917"/>
    <w:rsid w:val="005D7ECA"/>
    <w:rsid w:val="005F105D"/>
    <w:rsid w:val="006072F6"/>
    <w:rsid w:val="00612E3F"/>
    <w:rsid w:val="00614725"/>
    <w:rsid w:val="00614A37"/>
    <w:rsid w:val="00614AE4"/>
    <w:rsid w:val="00621FF1"/>
    <w:rsid w:val="0062465D"/>
    <w:rsid w:val="00626E49"/>
    <w:rsid w:val="00644D19"/>
    <w:rsid w:val="0064576E"/>
    <w:rsid w:val="00647175"/>
    <w:rsid w:val="0064750F"/>
    <w:rsid w:val="00652DDF"/>
    <w:rsid w:val="00656FB9"/>
    <w:rsid w:val="00670180"/>
    <w:rsid w:val="00670525"/>
    <w:rsid w:val="0067254C"/>
    <w:rsid w:val="006731B5"/>
    <w:rsid w:val="006804A7"/>
    <w:rsid w:val="00692258"/>
    <w:rsid w:val="0069546B"/>
    <w:rsid w:val="006966F4"/>
    <w:rsid w:val="00697433"/>
    <w:rsid w:val="006A1DB9"/>
    <w:rsid w:val="006A2DFD"/>
    <w:rsid w:val="006A6429"/>
    <w:rsid w:val="006A6510"/>
    <w:rsid w:val="006B542B"/>
    <w:rsid w:val="006C0D06"/>
    <w:rsid w:val="006C236C"/>
    <w:rsid w:val="006C453B"/>
    <w:rsid w:val="006E05F6"/>
    <w:rsid w:val="006E2F50"/>
    <w:rsid w:val="006E376D"/>
    <w:rsid w:val="006F46A4"/>
    <w:rsid w:val="006F49C0"/>
    <w:rsid w:val="0070214A"/>
    <w:rsid w:val="00707B46"/>
    <w:rsid w:val="00710C27"/>
    <w:rsid w:val="0071245A"/>
    <w:rsid w:val="00723477"/>
    <w:rsid w:val="00741E5D"/>
    <w:rsid w:val="00746ADA"/>
    <w:rsid w:val="00751C14"/>
    <w:rsid w:val="00752E68"/>
    <w:rsid w:val="00765DDC"/>
    <w:rsid w:val="007828E7"/>
    <w:rsid w:val="00783FBC"/>
    <w:rsid w:val="007A07B9"/>
    <w:rsid w:val="007B0FCF"/>
    <w:rsid w:val="007B3549"/>
    <w:rsid w:val="007B6F9C"/>
    <w:rsid w:val="007C6492"/>
    <w:rsid w:val="007E3FC1"/>
    <w:rsid w:val="007E6766"/>
    <w:rsid w:val="008002E7"/>
    <w:rsid w:val="00814BC4"/>
    <w:rsid w:val="008171B8"/>
    <w:rsid w:val="00820671"/>
    <w:rsid w:val="008214C8"/>
    <w:rsid w:val="00821CF6"/>
    <w:rsid w:val="008309DE"/>
    <w:rsid w:val="00832EFC"/>
    <w:rsid w:val="00841371"/>
    <w:rsid w:val="00842CC4"/>
    <w:rsid w:val="00845F14"/>
    <w:rsid w:val="00851D04"/>
    <w:rsid w:val="0086296E"/>
    <w:rsid w:val="00874133"/>
    <w:rsid w:val="008809CA"/>
    <w:rsid w:val="0088171D"/>
    <w:rsid w:val="008857AF"/>
    <w:rsid w:val="00885A4C"/>
    <w:rsid w:val="0088691E"/>
    <w:rsid w:val="00897BDA"/>
    <w:rsid w:val="008A6E4D"/>
    <w:rsid w:val="008B3581"/>
    <w:rsid w:val="008B4644"/>
    <w:rsid w:val="008B6D8A"/>
    <w:rsid w:val="008D7101"/>
    <w:rsid w:val="008E0445"/>
    <w:rsid w:val="008E2031"/>
    <w:rsid w:val="008E29F9"/>
    <w:rsid w:val="008E5886"/>
    <w:rsid w:val="008F1392"/>
    <w:rsid w:val="008F2734"/>
    <w:rsid w:val="008F5C30"/>
    <w:rsid w:val="008F6B2B"/>
    <w:rsid w:val="009044EC"/>
    <w:rsid w:val="009102D3"/>
    <w:rsid w:val="00915870"/>
    <w:rsid w:val="00926312"/>
    <w:rsid w:val="009375C7"/>
    <w:rsid w:val="009449ED"/>
    <w:rsid w:val="00950734"/>
    <w:rsid w:val="00954FBE"/>
    <w:rsid w:val="00961AC4"/>
    <w:rsid w:val="00981694"/>
    <w:rsid w:val="009842CD"/>
    <w:rsid w:val="0098651C"/>
    <w:rsid w:val="00992C60"/>
    <w:rsid w:val="0099411D"/>
    <w:rsid w:val="009959CB"/>
    <w:rsid w:val="00997540"/>
    <w:rsid w:val="009A0619"/>
    <w:rsid w:val="009A2CEE"/>
    <w:rsid w:val="009A5C9B"/>
    <w:rsid w:val="009B0094"/>
    <w:rsid w:val="009B1321"/>
    <w:rsid w:val="009B2DD2"/>
    <w:rsid w:val="009C219F"/>
    <w:rsid w:val="009C28EE"/>
    <w:rsid w:val="009D332B"/>
    <w:rsid w:val="009F02A6"/>
    <w:rsid w:val="009F1F9B"/>
    <w:rsid w:val="00A0197C"/>
    <w:rsid w:val="00A01C6E"/>
    <w:rsid w:val="00A046B1"/>
    <w:rsid w:val="00A05425"/>
    <w:rsid w:val="00A32283"/>
    <w:rsid w:val="00A34979"/>
    <w:rsid w:val="00A358F4"/>
    <w:rsid w:val="00A417A0"/>
    <w:rsid w:val="00A41FB8"/>
    <w:rsid w:val="00A433D3"/>
    <w:rsid w:val="00A52997"/>
    <w:rsid w:val="00A55E66"/>
    <w:rsid w:val="00A62082"/>
    <w:rsid w:val="00A65EC1"/>
    <w:rsid w:val="00A70D4B"/>
    <w:rsid w:val="00A75FC2"/>
    <w:rsid w:val="00A9066A"/>
    <w:rsid w:val="00A913A2"/>
    <w:rsid w:val="00AA1523"/>
    <w:rsid w:val="00AB17C8"/>
    <w:rsid w:val="00AB349A"/>
    <w:rsid w:val="00AC211A"/>
    <w:rsid w:val="00AC6259"/>
    <w:rsid w:val="00AD15EF"/>
    <w:rsid w:val="00AD7250"/>
    <w:rsid w:val="00AE5253"/>
    <w:rsid w:val="00AF069F"/>
    <w:rsid w:val="00AF08C4"/>
    <w:rsid w:val="00AF3155"/>
    <w:rsid w:val="00B210F3"/>
    <w:rsid w:val="00B22809"/>
    <w:rsid w:val="00B22BC9"/>
    <w:rsid w:val="00B343B6"/>
    <w:rsid w:val="00B34FC4"/>
    <w:rsid w:val="00B40CF8"/>
    <w:rsid w:val="00B52BC0"/>
    <w:rsid w:val="00B65F0E"/>
    <w:rsid w:val="00B71606"/>
    <w:rsid w:val="00B740E3"/>
    <w:rsid w:val="00B845AA"/>
    <w:rsid w:val="00B931FC"/>
    <w:rsid w:val="00B94379"/>
    <w:rsid w:val="00B95D4A"/>
    <w:rsid w:val="00B978C6"/>
    <w:rsid w:val="00BA0177"/>
    <w:rsid w:val="00BA216E"/>
    <w:rsid w:val="00BA4B99"/>
    <w:rsid w:val="00BB17B8"/>
    <w:rsid w:val="00BC324B"/>
    <w:rsid w:val="00BC5FB6"/>
    <w:rsid w:val="00BD1EEF"/>
    <w:rsid w:val="00BF214A"/>
    <w:rsid w:val="00C02E62"/>
    <w:rsid w:val="00C11687"/>
    <w:rsid w:val="00C1209A"/>
    <w:rsid w:val="00C13229"/>
    <w:rsid w:val="00C156E1"/>
    <w:rsid w:val="00C1777F"/>
    <w:rsid w:val="00C20CF7"/>
    <w:rsid w:val="00C25D34"/>
    <w:rsid w:val="00C260BB"/>
    <w:rsid w:val="00C3572F"/>
    <w:rsid w:val="00C363F1"/>
    <w:rsid w:val="00C368A4"/>
    <w:rsid w:val="00C435FB"/>
    <w:rsid w:val="00C521AB"/>
    <w:rsid w:val="00C522BE"/>
    <w:rsid w:val="00C76903"/>
    <w:rsid w:val="00C76D00"/>
    <w:rsid w:val="00C84699"/>
    <w:rsid w:val="00C91E77"/>
    <w:rsid w:val="00C9519A"/>
    <w:rsid w:val="00C9684D"/>
    <w:rsid w:val="00CA624B"/>
    <w:rsid w:val="00CB274D"/>
    <w:rsid w:val="00CD1107"/>
    <w:rsid w:val="00CD594B"/>
    <w:rsid w:val="00CE50D0"/>
    <w:rsid w:val="00CE617F"/>
    <w:rsid w:val="00CF2755"/>
    <w:rsid w:val="00D015BC"/>
    <w:rsid w:val="00D06276"/>
    <w:rsid w:val="00D121D3"/>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3120"/>
    <w:rsid w:val="00D56BFE"/>
    <w:rsid w:val="00D63F7F"/>
    <w:rsid w:val="00D665BC"/>
    <w:rsid w:val="00D7240F"/>
    <w:rsid w:val="00D8032E"/>
    <w:rsid w:val="00D821B0"/>
    <w:rsid w:val="00D83F74"/>
    <w:rsid w:val="00D84EC0"/>
    <w:rsid w:val="00D918E9"/>
    <w:rsid w:val="00D929DD"/>
    <w:rsid w:val="00D9397D"/>
    <w:rsid w:val="00D97A2A"/>
    <w:rsid w:val="00DA06F4"/>
    <w:rsid w:val="00DA0926"/>
    <w:rsid w:val="00DA5F45"/>
    <w:rsid w:val="00DB5E0B"/>
    <w:rsid w:val="00DB612C"/>
    <w:rsid w:val="00DC7F56"/>
    <w:rsid w:val="00E04ECD"/>
    <w:rsid w:val="00E068DB"/>
    <w:rsid w:val="00E07B64"/>
    <w:rsid w:val="00E2188D"/>
    <w:rsid w:val="00E242B4"/>
    <w:rsid w:val="00E24C62"/>
    <w:rsid w:val="00E36D10"/>
    <w:rsid w:val="00E45CA2"/>
    <w:rsid w:val="00E52742"/>
    <w:rsid w:val="00E57B0D"/>
    <w:rsid w:val="00E6117A"/>
    <w:rsid w:val="00E613D9"/>
    <w:rsid w:val="00E6287C"/>
    <w:rsid w:val="00E64A5E"/>
    <w:rsid w:val="00E6513D"/>
    <w:rsid w:val="00E665C8"/>
    <w:rsid w:val="00E77C81"/>
    <w:rsid w:val="00E83098"/>
    <w:rsid w:val="00E870A4"/>
    <w:rsid w:val="00E92935"/>
    <w:rsid w:val="00EA0887"/>
    <w:rsid w:val="00EA20DC"/>
    <w:rsid w:val="00EA6C35"/>
    <w:rsid w:val="00EB37DD"/>
    <w:rsid w:val="00EB3D59"/>
    <w:rsid w:val="00EC785F"/>
    <w:rsid w:val="00ED5D26"/>
    <w:rsid w:val="00EF25F7"/>
    <w:rsid w:val="00F02943"/>
    <w:rsid w:val="00F318B1"/>
    <w:rsid w:val="00F31BF7"/>
    <w:rsid w:val="00F425A5"/>
    <w:rsid w:val="00F45EB5"/>
    <w:rsid w:val="00F5654F"/>
    <w:rsid w:val="00F56B14"/>
    <w:rsid w:val="00F60494"/>
    <w:rsid w:val="00F65559"/>
    <w:rsid w:val="00F75878"/>
    <w:rsid w:val="00F77D8D"/>
    <w:rsid w:val="00F77E09"/>
    <w:rsid w:val="00F815E4"/>
    <w:rsid w:val="00F83515"/>
    <w:rsid w:val="00F84949"/>
    <w:rsid w:val="00F84ABE"/>
    <w:rsid w:val="00F870EF"/>
    <w:rsid w:val="00F97263"/>
    <w:rsid w:val="00FA4845"/>
    <w:rsid w:val="00FA6024"/>
    <w:rsid w:val="00FB2214"/>
    <w:rsid w:val="00FB6630"/>
    <w:rsid w:val="00FE5271"/>
    <w:rsid w:val="00FF07C0"/>
    <w:rsid w:val="00FF238C"/>
    <w:rsid w:val="00FF25DA"/>
    <w:rsid w:val="00FF2FDA"/>
    <w:rsid w:val="00FF3021"/>
    <w:rsid w:val="00FF4069"/>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paragraph" w:styleId="Heading1">
    <w:name w:val="heading 1"/>
    <w:basedOn w:val="Normal"/>
    <w:link w:val="Heading1Char"/>
    <w:uiPriority w:val="1"/>
    <w:qFormat/>
    <w:rsid w:val="00D121D3"/>
    <w:pPr>
      <w:widowControl w:val="0"/>
      <w:ind w:left="100"/>
      <w:outlineLvl w:val="0"/>
    </w:pPr>
    <w:rPr>
      <w:rFonts w:ascii="Lucida Sans" w:eastAsia="Lucida Sans" w:hAnsi="Lucida Sans" w:cstheme="minorBidi"/>
      <w:sz w:val="144"/>
      <w:szCs w:val="144"/>
    </w:rPr>
  </w:style>
  <w:style w:type="paragraph" w:styleId="Heading2">
    <w:name w:val="heading 2"/>
    <w:basedOn w:val="Normal"/>
    <w:link w:val="Heading2Char"/>
    <w:uiPriority w:val="1"/>
    <w:qFormat/>
    <w:rsid w:val="00D121D3"/>
    <w:pPr>
      <w:widowControl w:val="0"/>
      <w:ind w:left="100"/>
      <w:outlineLvl w:val="1"/>
    </w:pPr>
    <w:rPr>
      <w:rFonts w:ascii="Cambria" w:eastAsia="Cambria" w:hAnsi="Cambria" w:cstheme="minorBidi"/>
      <w:sz w:val="49"/>
      <w:szCs w:val="49"/>
    </w:rPr>
  </w:style>
  <w:style w:type="paragraph" w:styleId="Heading3">
    <w:name w:val="heading 3"/>
    <w:basedOn w:val="Normal"/>
    <w:link w:val="Heading3Char"/>
    <w:uiPriority w:val="1"/>
    <w:qFormat/>
    <w:rsid w:val="00D121D3"/>
    <w:pPr>
      <w:widowControl w:val="0"/>
      <w:ind w:left="100"/>
      <w:outlineLvl w:val="2"/>
    </w:pPr>
    <w:rPr>
      <w:rFonts w:ascii="Calibri" w:eastAsia="Calibri" w:hAnsi="Calibri" w:cstheme="minorBidi"/>
      <w:b/>
      <w:bCs/>
      <w:sz w:val="42"/>
      <w:szCs w:val="42"/>
    </w:rPr>
  </w:style>
  <w:style w:type="paragraph" w:styleId="Heading4">
    <w:name w:val="heading 4"/>
    <w:basedOn w:val="Normal"/>
    <w:link w:val="Heading4Char"/>
    <w:uiPriority w:val="1"/>
    <w:qFormat/>
    <w:rsid w:val="00D121D3"/>
    <w:pPr>
      <w:widowControl w:val="0"/>
      <w:ind w:left="100"/>
      <w:outlineLvl w:val="3"/>
    </w:pPr>
    <w:rPr>
      <w:rFonts w:cstheme="minorBidi"/>
      <w:sz w:val="42"/>
      <w:szCs w:val="42"/>
    </w:rPr>
  </w:style>
  <w:style w:type="paragraph" w:styleId="Heading5">
    <w:name w:val="heading 5"/>
    <w:basedOn w:val="Normal"/>
    <w:link w:val="Heading5Char"/>
    <w:uiPriority w:val="1"/>
    <w:qFormat/>
    <w:rsid w:val="00D121D3"/>
    <w:pPr>
      <w:widowControl w:val="0"/>
      <w:ind w:left="100"/>
      <w:outlineLvl w:val="4"/>
    </w:pPr>
    <w:rPr>
      <w:rFonts w:ascii="Calibri" w:eastAsia="Calibri" w:hAnsi="Calibri" w:cstheme="minorBidi"/>
      <w:b/>
      <w:bCs/>
      <w:sz w:val="26"/>
      <w:szCs w:val="26"/>
    </w:rPr>
  </w:style>
  <w:style w:type="paragraph" w:styleId="Heading6">
    <w:name w:val="heading 6"/>
    <w:basedOn w:val="Normal"/>
    <w:link w:val="Heading6Char"/>
    <w:uiPriority w:val="1"/>
    <w:qFormat/>
    <w:rsid w:val="00D121D3"/>
    <w:pPr>
      <w:widowControl w:val="0"/>
      <w:spacing w:before="52"/>
      <w:ind w:left="100"/>
      <w:outlineLvl w:val="5"/>
    </w:pPr>
    <w:rPr>
      <w:rFonts w:ascii="Lucida Sans" w:eastAsia="Lucida Sans" w:hAnsi="Lucida Sans"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1"/>
    <w:qFormat/>
    <w:rsid w:val="00D16B28"/>
    <w:pPr>
      <w:ind w:left="720"/>
      <w:contextualSpacing/>
    </w:pPr>
  </w:style>
  <w:style w:type="character" w:customStyle="1" w:styleId="Heading1Char">
    <w:name w:val="Heading 1 Char"/>
    <w:basedOn w:val="DefaultParagraphFont"/>
    <w:link w:val="Heading1"/>
    <w:uiPriority w:val="1"/>
    <w:rsid w:val="00D121D3"/>
    <w:rPr>
      <w:rFonts w:ascii="Lucida Sans" w:eastAsia="Lucida Sans" w:hAnsi="Lucida Sans" w:cstheme="minorBidi"/>
      <w:sz w:val="144"/>
      <w:szCs w:val="144"/>
    </w:rPr>
  </w:style>
  <w:style w:type="character" w:customStyle="1" w:styleId="Heading2Char">
    <w:name w:val="Heading 2 Char"/>
    <w:basedOn w:val="DefaultParagraphFont"/>
    <w:link w:val="Heading2"/>
    <w:uiPriority w:val="1"/>
    <w:rsid w:val="00D121D3"/>
    <w:rPr>
      <w:rFonts w:ascii="Cambria" w:eastAsia="Cambria" w:hAnsi="Cambria" w:cstheme="minorBidi"/>
      <w:sz w:val="49"/>
      <w:szCs w:val="49"/>
    </w:rPr>
  </w:style>
  <w:style w:type="character" w:customStyle="1" w:styleId="Heading3Char">
    <w:name w:val="Heading 3 Char"/>
    <w:basedOn w:val="DefaultParagraphFont"/>
    <w:link w:val="Heading3"/>
    <w:uiPriority w:val="1"/>
    <w:rsid w:val="00D121D3"/>
    <w:rPr>
      <w:rFonts w:ascii="Calibri" w:eastAsia="Calibri" w:hAnsi="Calibri" w:cstheme="minorBidi"/>
      <w:b/>
      <w:bCs/>
      <w:sz w:val="42"/>
      <w:szCs w:val="42"/>
    </w:rPr>
  </w:style>
  <w:style w:type="character" w:customStyle="1" w:styleId="Heading4Char">
    <w:name w:val="Heading 4 Char"/>
    <w:basedOn w:val="DefaultParagraphFont"/>
    <w:link w:val="Heading4"/>
    <w:uiPriority w:val="1"/>
    <w:rsid w:val="00D121D3"/>
    <w:rPr>
      <w:rFonts w:cstheme="minorBidi"/>
      <w:sz w:val="42"/>
      <w:szCs w:val="42"/>
    </w:rPr>
  </w:style>
  <w:style w:type="character" w:customStyle="1" w:styleId="Heading5Char">
    <w:name w:val="Heading 5 Char"/>
    <w:basedOn w:val="DefaultParagraphFont"/>
    <w:link w:val="Heading5"/>
    <w:uiPriority w:val="1"/>
    <w:rsid w:val="00D121D3"/>
    <w:rPr>
      <w:rFonts w:ascii="Calibri" w:eastAsia="Calibri" w:hAnsi="Calibri" w:cstheme="minorBidi"/>
      <w:b/>
      <w:bCs/>
      <w:sz w:val="26"/>
      <w:szCs w:val="26"/>
    </w:rPr>
  </w:style>
  <w:style w:type="character" w:customStyle="1" w:styleId="Heading6Char">
    <w:name w:val="Heading 6 Char"/>
    <w:basedOn w:val="DefaultParagraphFont"/>
    <w:link w:val="Heading6"/>
    <w:uiPriority w:val="1"/>
    <w:rsid w:val="00D121D3"/>
    <w:rPr>
      <w:rFonts w:ascii="Lucida Sans" w:eastAsia="Lucida Sans" w:hAnsi="Lucida Sans" w:cstheme="minorBidi"/>
      <w:sz w:val="24"/>
      <w:szCs w:val="24"/>
    </w:rPr>
  </w:style>
  <w:style w:type="paragraph" w:styleId="BodyText">
    <w:name w:val="Body Text"/>
    <w:basedOn w:val="Normal"/>
    <w:link w:val="BodyTextChar"/>
    <w:uiPriority w:val="1"/>
    <w:qFormat/>
    <w:rsid w:val="00D121D3"/>
    <w:pPr>
      <w:widowControl w:val="0"/>
      <w:ind w:left="100"/>
    </w:pPr>
    <w:rPr>
      <w:rFonts w:ascii="Georgia" w:eastAsia="Georgia" w:hAnsi="Georgia" w:cstheme="minorBidi"/>
      <w:sz w:val="22"/>
      <w:szCs w:val="22"/>
    </w:rPr>
  </w:style>
  <w:style w:type="character" w:customStyle="1" w:styleId="BodyTextChar">
    <w:name w:val="Body Text Char"/>
    <w:basedOn w:val="DefaultParagraphFont"/>
    <w:link w:val="BodyText"/>
    <w:uiPriority w:val="1"/>
    <w:rsid w:val="00D121D3"/>
    <w:rPr>
      <w:rFonts w:ascii="Georgia" w:eastAsia="Georgia" w:hAnsi="Georgia" w:cstheme="minorBidi"/>
      <w:sz w:val="22"/>
      <w:szCs w:val="22"/>
    </w:rPr>
  </w:style>
  <w:style w:type="paragraph" w:customStyle="1" w:styleId="TableParagraph">
    <w:name w:val="Table Paragraph"/>
    <w:basedOn w:val="Normal"/>
    <w:uiPriority w:val="1"/>
    <w:qFormat/>
    <w:rsid w:val="00D121D3"/>
    <w:pPr>
      <w:widowControl w:val="0"/>
    </w:pPr>
    <w:rPr>
      <w:rFonts w:asciiTheme="minorHAnsi" w:eastAsiaTheme="minorHAnsi" w:hAnsiTheme="minorHAnsi" w:cstheme="minorBidi"/>
      <w:sz w:val="22"/>
      <w:szCs w:val="22"/>
    </w:rPr>
  </w:style>
  <w:style w:type="paragraph" w:styleId="NormalWeb">
    <w:name w:val="Normal (Web)"/>
    <w:basedOn w:val="Normal"/>
    <w:rsid w:val="005B2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4644762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61322056">
      <w:bodyDiv w:val="1"/>
      <w:marLeft w:val="0"/>
      <w:marRight w:val="0"/>
      <w:marTop w:val="0"/>
      <w:marBottom w:val="0"/>
      <w:divBdr>
        <w:top w:val="none" w:sz="0" w:space="0" w:color="auto"/>
        <w:left w:val="none" w:sz="0" w:space="0" w:color="auto"/>
        <w:bottom w:val="none" w:sz="0" w:space="0" w:color="auto"/>
        <w:right w:val="none" w:sz="0" w:space="0" w:color="auto"/>
      </w:divBdr>
    </w:div>
    <w:div w:id="371005997">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76144250">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70832317">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4955110">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25331670">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085762942">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CCE64-8BD7-4B9E-B296-4A085E501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12</Pages>
  <Words>2462</Words>
  <Characters>140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6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11</cp:revision>
  <cp:lastPrinted>2018-04-29T10:41:00Z</cp:lastPrinted>
  <dcterms:created xsi:type="dcterms:W3CDTF">2018-04-25T13:23:00Z</dcterms:created>
  <dcterms:modified xsi:type="dcterms:W3CDTF">2018-04-29T11:48:00Z</dcterms:modified>
</cp:coreProperties>
</file>